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C5C3CE" w14:textId="77777777" w:rsidR="00885C26" w:rsidRPr="0091080D" w:rsidRDefault="00885C26" w:rsidP="00FB0598">
      <w:pPr>
        <w:spacing w:after="120"/>
        <w:jc w:val="center"/>
        <w:rPr>
          <w:rFonts w:ascii="Verdana" w:hAnsi="Verdana"/>
          <w:b/>
          <w:sz w:val="24"/>
          <w:szCs w:val="24"/>
        </w:rPr>
      </w:pPr>
      <w:bookmarkStart w:id="0" w:name="_Hlk62300136"/>
      <w:r w:rsidRPr="0091080D">
        <w:rPr>
          <w:rFonts w:ascii="Verdana" w:hAnsi="Verdana"/>
          <w:b/>
          <w:sz w:val="24"/>
          <w:szCs w:val="24"/>
        </w:rPr>
        <w:t>Dohoda</w:t>
      </w:r>
    </w:p>
    <w:p w14:paraId="2AF5A841" w14:textId="77777777" w:rsidR="00885C26" w:rsidRPr="0091080D" w:rsidRDefault="00885C26" w:rsidP="00FB0598">
      <w:pPr>
        <w:spacing w:after="120"/>
        <w:jc w:val="center"/>
        <w:rPr>
          <w:rFonts w:ascii="Verdana" w:hAnsi="Verdana"/>
          <w:b/>
          <w:sz w:val="24"/>
          <w:szCs w:val="24"/>
        </w:rPr>
      </w:pPr>
      <w:r w:rsidRPr="0091080D">
        <w:rPr>
          <w:rFonts w:ascii="Verdana" w:hAnsi="Verdana"/>
          <w:b/>
          <w:sz w:val="24"/>
          <w:szCs w:val="24"/>
        </w:rPr>
        <w:t xml:space="preserve">o sponzorovaném přístupu k českým technickým normám </w:t>
      </w:r>
    </w:p>
    <w:p w14:paraId="2D44871A" w14:textId="77777777" w:rsidR="00885C26" w:rsidRPr="0091080D" w:rsidRDefault="00885C26" w:rsidP="00FB0598">
      <w:pPr>
        <w:spacing w:after="120"/>
        <w:jc w:val="center"/>
        <w:rPr>
          <w:rFonts w:ascii="Verdana" w:hAnsi="Verdana"/>
          <w:b/>
          <w:sz w:val="24"/>
          <w:szCs w:val="24"/>
        </w:rPr>
      </w:pPr>
      <w:r w:rsidRPr="0091080D">
        <w:rPr>
          <w:rFonts w:ascii="Verdana" w:hAnsi="Verdana"/>
          <w:b/>
          <w:sz w:val="24"/>
          <w:szCs w:val="24"/>
        </w:rPr>
        <w:t>a jiným technickým dokumentům</w:t>
      </w:r>
    </w:p>
    <w:p w14:paraId="38FFC0D8" w14:textId="77777777" w:rsidR="00885C26" w:rsidRPr="00EB0405" w:rsidRDefault="00885C26" w:rsidP="00FB0598">
      <w:pPr>
        <w:spacing w:after="120"/>
        <w:jc w:val="center"/>
        <w:rPr>
          <w:rFonts w:ascii="Verdana" w:hAnsi="Verdana"/>
        </w:rPr>
      </w:pPr>
    </w:p>
    <w:p w14:paraId="4695F47D" w14:textId="77777777" w:rsidR="00885C26" w:rsidRPr="00C54BA0" w:rsidRDefault="00885C26" w:rsidP="00A03394">
      <w:pPr>
        <w:spacing w:after="120"/>
        <w:jc w:val="center"/>
        <w:rPr>
          <w:rFonts w:ascii="Verdana" w:hAnsi="Verdana"/>
        </w:rPr>
      </w:pPr>
    </w:p>
    <w:p w14:paraId="01D126F9" w14:textId="77777777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  <w:b/>
        </w:rPr>
        <w:t>Česká agentura pro standardizaci</w:t>
      </w:r>
      <w:r w:rsidRPr="0091080D">
        <w:rPr>
          <w:rFonts w:ascii="Verdana" w:hAnsi="Verdana"/>
          <w:b/>
          <w:bCs/>
        </w:rPr>
        <w:t>, státní příspěvková organizace</w:t>
      </w:r>
    </w:p>
    <w:p w14:paraId="4FD0BD7A" w14:textId="77777777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sídlo: 110 00 Praha 1, Biskupský dvůr 1148/5</w:t>
      </w:r>
    </w:p>
    <w:p w14:paraId="1601D2CF" w14:textId="7C72A91B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zastoupen</w:t>
      </w:r>
      <w:r w:rsidR="00A16A63">
        <w:rPr>
          <w:rFonts w:ascii="Verdana" w:hAnsi="Verdana"/>
        </w:rPr>
        <w:t>á</w:t>
      </w:r>
      <w:r w:rsidRPr="0091080D">
        <w:rPr>
          <w:rFonts w:ascii="Verdana" w:hAnsi="Verdana"/>
        </w:rPr>
        <w:t xml:space="preserve">: </w:t>
      </w:r>
      <w:r w:rsidR="00E4240A" w:rsidRPr="00E4240A">
        <w:rPr>
          <w:rFonts w:ascii="Verdana" w:hAnsi="Verdana"/>
          <w:i/>
        </w:rPr>
        <w:t>XXXXX</w:t>
      </w:r>
    </w:p>
    <w:p w14:paraId="5F00FF60" w14:textId="6A509033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Datová schránka: </w:t>
      </w:r>
      <w:r w:rsidR="00E4240A" w:rsidRPr="00E4240A">
        <w:rPr>
          <w:rFonts w:ascii="Verdana" w:hAnsi="Verdana"/>
          <w:i/>
        </w:rPr>
        <w:t>XXXXX</w:t>
      </w:r>
    </w:p>
    <w:p w14:paraId="4451FE36" w14:textId="4C48D96D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IČO: </w:t>
      </w:r>
      <w:r w:rsidR="00E4240A" w:rsidRPr="00E4240A">
        <w:rPr>
          <w:rFonts w:ascii="Verdana" w:hAnsi="Verdana"/>
          <w:i/>
        </w:rPr>
        <w:t>XXXXX</w:t>
      </w:r>
    </w:p>
    <w:p w14:paraId="18922C85" w14:textId="510B38DE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DIČ: </w:t>
      </w:r>
      <w:r w:rsidR="00E4240A" w:rsidRPr="00E4240A">
        <w:rPr>
          <w:rFonts w:ascii="Verdana" w:hAnsi="Verdana"/>
          <w:i/>
        </w:rPr>
        <w:t>XXXXX</w:t>
      </w:r>
    </w:p>
    <w:p w14:paraId="3AC2A80F" w14:textId="77777777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bankovní spojení: Česká národní banka, pobočka Praha</w:t>
      </w:r>
    </w:p>
    <w:p w14:paraId="58B614B3" w14:textId="77777777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číslo účtu: 837011/0710</w:t>
      </w:r>
    </w:p>
    <w:p w14:paraId="5C44FB48" w14:textId="77777777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dále jen "</w:t>
      </w:r>
      <w:r w:rsidRPr="0091080D">
        <w:rPr>
          <w:rFonts w:ascii="Verdana" w:hAnsi="Verdana"/>
          <w:b/>
        </w:rPr>
        <w:t>Agentura</w:t>
      </w:r>
      <w:r w:rsidRPr="0091080D">
        <w:rPr>
          <w:rFonts w:ascii="Verdana" w:hAnsi="Verdana"/>
        </w:rPr>
        <w:t>")</w:t>
      </w:r>
    </w:p>
    <w:p w14:paraId="5D68D458" w14:textId="77777777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a</w:t>
      </w:r>
    </w:p>
    <w:p w14:paraId="19A70FFC" w14:textId="4BC469C6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  <w:b/>
          <w:bCs/>
        </w:rPr>
        <w:t>Česká republika – Ministerstvo</w:t>
      </w:r>
      <w:r w:rsidRPr="0091080D">
        <w:rPr>
          <w:rFonts w:ascii="Verdana" w:hAnsi="Verdana"/>
          <w:b/>
        </w:rPr>
        <w:t xml:space="preserve"> </w:t>
      </w:r>
      <w:r w:rsidR="00367234" w:rsidRPr="00DF1EE9">
        <w:rPr>
          <w:rFonts w:ascii="Verdana" w:hAnsi="Verdana"/>
          <w:b/>
        </w:rPr>
        <w:t>zemědělství</w:t>
      </w:r>
    </w:p>
    <w:p w14:paraId="391CEC1F" w14:textId="451384C4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sídlo:</w:t>
      </w:r>
      <w:r w:rsidR="00367234">
        <w:rPr>
          <w:rFonts w:ascii="Verdana" w:hAnsi="Verdana"/>
        </w:rPr>
        <w:t xml:space="preserve"> </w:t>
      </w:r>
      <w:proofErr w:type="spellStart"/>
      <w:r w:rsidR="00367234">
        <w:rPr>
          <w:rFonts w:ascii="Verdana" w:hAnsi="Verdana"/>
        </w:rPr>
        <w:t>Těšnov</w:t>
      </w:r>
      <w:proofErr w:type="spellEnd"/>
      <w:r w:rsidR="00367234">
        <w:rPr>
          <w:rFonts w:ascii="Verdana" w:hAnsi="Verdana"/>
        </w:rPr>
        <w:t xml:space="preserve"> 65/17, 110 00 Praha 1</w:t>
      </w:r>
    </w:p>
    <w:p w14:paraId="259B363B" w14:textId="244235BB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zastoupené: </w:t>
      </w:r>
      <w:r w:rsidR="00367234">
        <w:rPr>
          <w:rFonts w:ascii="Verdana" w:hAnsi="Verdana"/>
        </w:rPr>
        <w:t>Ing. Martinem Štěpánkem, ředitelem odboru potravinářského</w:t>
      </w:r>
    </w:p>
    <w:p w14:paraId="4E7C4E86" w14:textId="332C3660" w:rsidR="00885C26" w:rsidRPr="0091080D" w:rsidRDefault="00885C26" w:rsidP="00045058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Datová schránka: </w:t>
      </w:r>
      <w:r w:rsidR="00367234">
        <w:rPr>
          <w:rFonts w:ascii="Verdana" w:hAnsi="Verdana"/>
        </w:rPr>
        <w:t>yphaax8</w:t>
      </w:r>
    </w:p>
    <w:p w14:paraId="11DD4366" w14:textId="19BA94C0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IČO: </w:t>
      </w:r>
      <w:r w:rsidR="00367234">
        <w:rPr>
          <w:rFonts w:ascii="Verdana" w:hAnsi="Verdana"/>
        </w:rPr>
        <w:t>00020478</w:t>
      </w:r>
    </w:p>
    <w:p w14:paraId="706F55ED" w14:textId="1C50544F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DIČ: </w:t>
      </w:r>
      <w:r w:rsidR="00367234">
        <w:rPr>
          <w:rFonts w:ascii="Verdana" w:hAnsi="Verdana"/>
        </w:rPr>
        <w:t>CZ00020478</w:t>
      </w:r>
      <w:r w:rsidR="00367234" w:rsidRPr="0091080D" w:rsidDel="00367234">
        <w:rPr>
          <w:rFonts w:ascii="Verdana" w:hAnsi="Verdana"/>
        </w:rPr>
        <w:t xml:space="preserve"> </w:t>
      </w:r>
    </w:p>
    <w:p w14:paraId="7A4055F0" w14:textId="7A5C74BA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bankovní spojení: </w:t>
      </w:r>
      <w:r w:rsidR="00367234" w:rsidRPr="0091080D">
        <w:rPr>
          <w:rFonts w:ascii="Verdana" w:hAnsi="Verdana"/>
        </w:rPr>
        <w:t>Česká národní banka, pobočka Praha</w:t>
      </w:r>
      <w:r w:rsidR="00367234" w:rsidRPr="0091080D" w:rsidDel="00367234">
        <w:rPr>
          <w:rFonts w:ascii="Verdana" w:hAnsi="Verdana"/>
        </w:rPr>
        <w:t xml:space="preserve"> </w:t>
      </w:r>
    </w:p>
    <w:p w14:paraId="112DC74F" w14:textId="47F169AB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číslo účtu: </w:t>
      </w:r>
      <w:r w:rsidR="00367234">
        <w:rPr>
          <w:rFonts w:ascii="Verdana" w:hAnsi="Verdana"/>
        </w:rPr>
        <w:t>1226001/0710</w:t>
      </w:r>
    </w:p>
    <w:p w14:paraId="2443E390" w14:textId="77777777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dále jen "</w:t>
      </w:r>
      <w:r w:rsidRPr="0091080D">
        <w:rPr>
          <w:rFonts w:ascii="Verdana" w:hAnsi="Verdana"/>
          <w:b/>
        </w:rPr>
        <w:t>Žadatel</w:t>
      </w:r>
      <w:r w:rsidRPr="0091080D">
        <w:rPr>
          <w:rFonts w:ascii="Verdana" w:hAnsi="Verdana"/>
        </w:rPr>
        <w:t>")</w:t>
      </w:r>
    </w:p>
    <w:p w14:paraId="5B7DD830" w14:textId="77777777" w:rsidR="00885C26" w:rsidRPr="0091080D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Agentura a Žadatel dále též jen samostatně jako „</w:t>
      </w:r>
      <w:r w:rsidRPr="0091080D">
        <w:rPr>
          <w:rFonts w:ascii="Verdana" w:hAnsi="Verdana"/>
          <w:b/>
          <w:bCs/>
        </w:rPr>
        <w:t>Smluvní strana</w:t>
      </w:r>
      <w:r w:rsidRPr="0091080D">
        <w:rPr>
          <w:rFonts w:ascii="Verdana" w:hAnsi="Verdana"/>
        </w:rPr>
        <w:t>“ nebo společně a nerozdílně jako „</w:t>
      </w:r>
      <w:r w:rsidRPr="0091080D">
        <w:rPr>
          <w:rFonts w:ascii="Verdana" w:hAnsi="Verdana"/>
          <w:b/>
          <w:bCs/>
        </w:rPr>
        <w:t>Smluvní strany</w:t>
      </w:r>
      <w:r w:rsidRPr="0091080D">
        <w:rPr>
          <w:rFonts w:ascii="Verdana" w:hAnsi="Verdana"/>
        </w:rPr>
        <w:t>“)</w:t>
      </w:r>
    </w:p>
    <w:p w14:paraId="05DB9138" w14:textId="77777777" w:rsidR="00885C26" w:rsidRDefault="00885C26" w:rsidP="00B36850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uzavírají níže uvedeného dne, měsíce a roku s odkazem na ustanovení § 6c odst. 3 zákona č. 22/1997 Sb., o technických požadavcích na výrobky a o změně a doplnění některých zákonů, ve znění pozdějších předpisů (dále jen „</w:t>
      </w:r>
      <w:r w:rsidRPr="0091080D">
        <w:rPr>
          <w:rFonts w:ascii="Verdana" w:hAnsi="Verdana"/>
          <w:b/>
          <w:bCs/>
        </w:rPr>
        <w:t>Zákon</w:t>
      </w:r>
      <w:r w:rsidRPr="0091080D">
        <w:rPr>
          <w:rFonts w:ascii="Verdana" w:hAnsi="Verdana"/>
        </w:rPr>
        <w:t xml:space="preserve">“) a podle ustanovení § </w:t>
      </w:r>
      <w:smartTag w:uri="urn:schemas-microsoft-com:office:smarttags" w:element="metricconverter">
        <w:smartTagPr>
          <w:attr w:name="ProductID" w:val="159 a"/>
        </w:smartTagPr>
        <w:r w:rsidRPr="0091080D">
          <w:rPr>
            <w:rFonts w:ascii="Verdana" w:hAnsi="Verdana"/>
          </w:rPr>
          <w:t>15</w:t>
        </w:r>
        <w:r>
          <w:rPr>
            <w:rFonts w:ascii="Verdana" w:hAnsi="Verdana"/>
          </w:rPr>
          <w:t>9</w:t>
        </w:r>
        <w:r w:rsidRPr="0091080D">
          <w:rPr>
            <w:rFonts w:ascii="Verdana" w:hAnsi="Verdana"/>
          </w:rPr>
          <w:t xml:space="preserve"> a</w:t>
        </w:r>
      </w:smartTag>
      <w:r w:rsidRPr="0091080D">
        <w:rPr>
          <w:rFonts w:ascii="Verdana" w:hAnsi="Verdana"/>
        </w:rPr>
        <w:t xml:space="preserve"> násl. zákona č. 500/2004 Sb., správní řád, ve znění pozdějších předpisů (dále jen „</w:t>
      </w:r>
      <w:r w:rsidRPr="0091080D">
        <w:rPr>
          <w:rFonts w:ascii="Verdana" w:hAnsi="Verdana"/>
          <w:b/>
          <w:bCs/>
        </w:rPr>
        <w:t>Správní řád</w:t>
      </w:r>
      <w:r w:rsidRPr="0091080D">
        <w:rPr>
          <w:rFonts w:ascii="Verdana" w:hAnsi="Verdana"/>
        </w:rPr>
        <w:t>“) tuto dohodu o sponzorovaném přístupu k českým technickým normám a jiným technickým dokumentům (dále jen „</w:t>
      </w:r>
      <w:r w:rsidRPr="0091080D">
        <w:rPr>
          <w:rFonts w:ascii="Verdana" w:hAnsi="Verdana"/>
          <w:b/>
          <w:bCs/>
        </w:rPr>
        <w:t>Dohoda</w:t>
      </w:r>
      <w:r w:rsidRPr="0091080D">
        <w:rPr>
          <w:rFonts w:ascii="Verdana" w:hAnsi="Verdana"/>
        </w:rPr>
        <w:t>“).</w:t>
      </w:r>
    </w:p>
    <w:p w14:paraId="535EB469" w14:textId="77777777" w:rsidR="00885C26" w:rsidRDefault="00885C26" w:rsidP="00B36850">
      <w:pPr>
        <w:spacing w:after="120"/>
        <w:jc w:val="both"/>
        <w:rPr>
          <w:rFonts w:ascii="Verdana" w:hAnsi="Verdana"/>
        </w:rPr>
      </w:pPr>
    </w:p>
    <w:p w14:paraId="733BFA48" w14:textId="77777777" w:rsidR="00885C26" w:rsidRDefault="00885C26" w:rsidP="00B36850">
      <w:pPr>
        <w:spacing w:after="120"/>
        <w:jc w:val="both"/>
        <w:rPr>
          <w:rFonts w:ascii="Verdana" w:hAnsi="Verdana"/>
        </w:rPr>
      </w:pPr>
    </w:p>
    <w:p w14:paraId="44577FA0" w14:textId="77777777" w:rsidR="00DF1EE9" w:rsidRPr="0091080D" w:rsidRDefault="00DF1EE9" w:rsidP="00B36850">
      <w:pPr>
        <w:spacing w:after="120"/>
        <w:jc w:val="both"/>
        <w:rPr>
          <w:rFonts w:ascii="Verdana" w:hAnsi="Verdana"/>
        </w:rPr>
      </w:pPr>
    </w:p>
    <w:p w14:paraId="5EFD89B3" w14:textId="77777777" w:rsidR="00885C26" w:rsidRPr="0091080D" w:rsidRDefault="00885C26" w:rsidP="00CF6595">
      <w:pPr>
        <w:spacing w:after="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Čl. I</w:t>
      </w:r>
    </w:p>
    <w:p w14:paraId="3F988772" w14:textId="77777777" w:rsidR="00885C26" w:rsidRPr="0091080D" w:rsidRDefault="00885C26" w:rsidP="00CF6595">
      <w:pPr>
        <w:spacing w:after="12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lastRenderedPageBreak/>
        <w:t>Úvodní ustanovení</w:t>
      </w:r>
    </w:p>
    <w:p w14:paraId="5990FE13" w14:textId="76C967F7" w:rsidR="00885C26" w:rsidRPr="0091080D" w:rsidRDefault="00885C26" w:rsidP="00CF659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1) Agentura </w:t>
      </w:r>
      <w:r>
        <w:rPr>
          <w:rFonts w:ascii="Verdana" w:hAnsi="Verdana"/>
        </w:rPr>
        <w:t xml:space="preserve">ve smyslu této Dohody </w:t>
      </w:r>
      <w:r w:rsidRPr="0091080D">
        <w:rPr>
          <w:rFonts w:ascii="Verdana" w:hAnsi="Verdana"/>
        </w:rPr>
        <w:t>zajišťuje sponzorovaný přístup k českým technickým normám a jiným technickým dokumentům</w:t>
      </w:r>
      <w:r>
        <w:rPr>
          <w:rFonts w:ascii="Verdana" w:hAnsi="Verdana"/>
        </w:rPr>
        <w:t xml:space="preserve"> </w:t>
      </w:r>
      <w:r w:rsidRPr="0091080D">
        <w:rPr>
          <w:rFonts w:ascii="Verdana" w:hAnsi="Verdana"/>
        </w:rPr>
        <w:t>(dále jen „</w:t>
      </w:r>
      <w:r w:rsidRPr="0091080D">
        <w:rPr>
          <w:rFonts w:ascii="Verdana" w:hAnsi="Verdana"/>
          <w:b/>
          <w:bCs/>
        </w:rPr>
        <w:t>Technické normy</w:t>
      </w:r>
      <w:r w:rsidRPr="0091080D">
        <w:rPr>
          <w:rFonts w:ascii="Verdana" w:hAnsi="Verdana"/>
        </w:rPr>
        <w:t>“), které jsou závazné pro účely uvedené ve zvláštním právním předpisu</w:t>
      </w:r>
      <w:r>
        <w:rPr>
          <w:rFonts w:ascii="Verdana" w:hAnsi="Verdana"/>
        </w:rPr>
        <w:t>. Sponzorovaným přístupem</w:t>
      </w:r>
      <w:r w:rsidRPr="0091080D">
        <w:rPr>
          <w:rFonts w:ascii="Verdana" w:hAnsi="Verdana"/>
        </w:rPr>
        <w:t xml:space="preserve"> se rozumí </w:t>
      </w:r>
      <w:r>
        <w:rPr>
          <w:rFonts w:ascii="Verdana" w:hAnsi="Verdana"/>
        </w:rPr>
        <w:t xml:space="preserve">Žadatelem sponzorované </w:t>
      </w:r>
      <w:r w:rsidRPr="0091080D">
        <w:rPr>
          <w:rFonts w:ascii="Verdana" w:hAnsi="Verdana"/>
        </w:rPr>
        <w:t xml:space="preserve">poskytování přístupu </w:t>
      </w:r>
      <w:r>
        <w:rPr>
          <w:rFonts w:ascii="Verdana" w:hAnsi="Verdana"/>
        </w:rPr>
        <w:t>k Technickým normám za poplatek (dále jen „</w:t>
      </w:r>
      <w:r w:rsidRPr="00045058">
        <w:rPr>
          <w:rFonts w:ascii="Verdana" w:hAnsi="Verdana"/>
          <w:b/>
          <w:bCs/>
        </w:rPr>
        <w:t>Sponzorovaný přístup</w:t>
      </w:r>
      <w:r>
        <w:rPr>
          <w:rFonts w:ascii="Verdana" w:hAnsi="Verdana"/>
        </w:rPr>
        <w:t xml:space="preserve">“). Sponzorovaný přístup se umožňuje </w:t>
      </w:r>
      <w:r w:rsidRPr="0091080D">
        <w:rPr>
          <w:rFonts w:ascii="Verdana" w:hAnsi="Verdana"/>
        </w:rPr>
        <w:t>koncovým uživatelům na základě registrace</w:t>
      </w:r>
      <w:r w:rsidR="00A16A63">
        <w:rPr>
          <w:rFonts w:ascii="Verdana" w:hAnsi="Verdana"/>
        </w:rPr>
        <w:t>,</w:t>
      </w:r>
      <w:r>
        <w:rPr>
          <w:rFonts w:ascii="Verdana" w:hAnsi="Verdana"/>
        </w:rPr>
        <w:t xml:space="preserve"> a</w:t>
      </w:r>
      <w:r w:rsidR="00A16A63">
        <w:rPr>
          <w:rFonts w:ascii="Verdana" w:hAnsi="Verdana"/>
        </w:rPr>
        <w:t xml:space="preserve"> to</w:t>
      </w:r>
      <w:r w:rsidRPr="0091080D">
        <w:rPr>
          <w:rFonts w:ascii="Verdana" w:hAnsi="Verdana"/>
        </w:rPr>
        <w:t xml:space="preserve"> způsobem umožňujícím dálkový přístup.</w:t>
      </w:r>
    </w:p>
    <w:p w14:paraId="2A6FFAB1" w14:textId="61169FFB" w:rsidR="00885C26" w:rsidRPr="0091080D" w:rsidRDefault="00885C26" w:rsidP="00CF659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2) Agentura zajišťuje </w:t>
      </w:r>
      <w:r>
        <w:rPr>
          <w:rFonts w:ascii="Verdana" w:hAnsi="Verdana"/>
        </w:rPr>
        <w:t>S</w:t>
      </w:r>
      <w:r w:rsidRPr="0091080D">
        <w:rPr>
          <w:rFonts w:ascii="Verdana" w:hAnsi="Verdana"/>
        </w:rPr>
        <w:t>ponzorovaný přístup prostřednictvím portálu „Sponzorovaný přístup“</w:t>
      </w:r>
      <w:r w:rsidR="00A16A63">
        <w:rPr>
          <w:rFonts w:ascii="Verdana" w:hAnsi="Verdana"/>
        </w:rPr>
        <w:t xml:space="preserve">, který je </w:t>
      </w:r>
      <w:r w:rsidRPr="0091080D">
        <w:rPr>
          <w:rFonts w:ascii="Verdana" w:hAnsi="Verdana"/>
        </w:rPr>
        <w:t xml:space="preserve">umístěn na </w:t>
      </w:r>
      <w:r w:rsidR="00A16A63">
        <w:rPr>
          <w:rFonts w:ascii="Verdana" w:hAnsi="Verdana"/>
        </w:rPr>
        <w:t xml:space="preserve">internetové adrese </w:t>
      </w:r>
      <w:r w:rsidRPr="0091080D">
        <w:rPr>
          <w:rFonts w:ascii="Verdana" w:hAnsi="Verdana"/>
          <w:i/>
          <w:iCs/>
        </w:rPr>
        <w:t>https://sponzorpristup.agentura-cas.cz</w:t>
      </w:r>
      <w:r w:rsidRPr="0091080D">
        <w:rPr>
          <w:rFonts w:ascii="Verdana" w:hAnsi="Verdana"/>
        </w:rPr>
        <w:t xml:space="preserve"> (dále jen „</w:t>
      </w:r>
      <w:r w:rsidRPr="0091080D">
        <w:rPr>
          <w:rFonts w:ascii="Verdana" w:hAnsi="Verdana"/>
          <w:b/>
          <w:bCs/>
        </w:rPr>
        <w:t>Portál</w:t>
      </w:r>
      <w:r w:rsidRPr="0091080D">
        <w:rPr>
          <w:rFonts w:ascii="Verdana" w:hAnsi="Verdana"/>
        </w:rPr>
        <w:t>“).</w:t>
      </w:r>
    </w:p>
    <w:p w14:paraId="24F11F56" w14:textId="3C0438AD" w:rsidR="00885C26" w:rsidRDefault="00885C26" w:rsidP="00CF659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3) Žadatel je </w:t>
      </w:r>
      <w:r w:rsidR="00A16A63">
        <w:rPr>
          <w:rFonts w:ascii="Verdana" w:hAnsi="Verdana"/>
        </w:rPr>
        <w:t xml:space="preserve">povinen </w:t>
      </w:r>
      <w:r w:rsidRPr="0091080D">
        <w:rPr>
          <w:rFonts w:ascii="Verdana" w:hAnsi="Verdana"/>
        </w:rPr>
        <w:t xml:space="preserve">u Agentury zajistit </w:t>
      </w:r>
      <w:r>
        <w:rPr>
          <w:rFonts w:ascii="Verdana" w:hAnsi="Verdana"/>
        </w:rPr>
        <w:t>S</w:t>
      </w:r>
      <w:r w:rsidRPr="0091080D">
        <w:rPr>
          <w:rFonts w:ascii="Verdana" w:hAnsi="Verdana"/>
        </w:rPr>
        <w:t>ponzorovaný přístup</w:t>
      </w:r>
      <w:r>
        <w:rPr>
          <w:rFonts w:ascii="Verdana" w:hAnsi="Verdana"/>
        </w:rPr>
        <w:t xml:space="preserve"> </w:t>
      </w:r>
      <w:r w:rsidRPr="0091080D">
        <w:rPr>
          <w:rFonts w:ascii="Verdana" w:hAnsi="Verdana"/>
        </w:rPr>
        <w:t>k</w:t>
      </w:r>
      <w:r>
        <w:rPr>
          <w:rFonts w:ascii="Verdana" w:hAnsi="Verdana"/>
        </w:rPr>
        <w:t> Technickým normám</w:t>
      </w:r>
      <w:r w:rsidRPr="0091080D">
        <w:rPr>
          <w:rFonts w:ascii="Verdana" w:hAnsi="Verdana"/>
        </w:rPr>
        <w:t xml:space="preserve"> závazným pro účely uvedené ve zvláštních právních předpisech spadají</w:t>
      </w:r>
      <w:r>
        <w:rPr>
          <w:rFonts w:ascii="Verdana" w:hAnsi="Verdana"/>
        </w:rPr>
        <w:t>cích</w:t>
      </w:r>
      <w:r w:rsidRPr="0091080D">
        <w:rPr>
          <w:rFonts w:ascii="Verdana" w:hAnsi="Verdana"/>
        </w:rPr>
        <w:t xml:space="preserve"> do působnosti Žadatele.</w:t>
      </w:r>
    </w:p>
    <w:p w14:paraId="514BE136" w14:textId="3B83178E" w:rsidR="00885C26" w:rsidRDefault="00885C26" w:rsidP="00CF6595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 xml:space="preserve">(4) </w:t>
      </w:r>
      <w:r w:rsidRPr="0091080D">
        <w:rPr>
          <w:rFonts w:ascii="Verdana" w:hAnsi="Verdana"/>
        </w:rPr>
        <w:t xml:space="preserve">Žadatel je </w:t>
      </w:r>
      <w:r w:rsidR="00A16A63">
        <w:rPr>
          <w:rFonts w:ascii="Verdana" w:hAnsi="Verdana"/>
        </w:rPr>
        <w:t>zároveň</w:t>
      </w:r>
      <w:r>
        <w:rPr>
          <w:rFonts w:ascii="Verdana" w:hAnsi="Verdana"/>
        </w:rPr>
        <w:t xml:space="preserve"> </w:t>
      </w:r>
      <w:r w:rsidRPr="0091080D">
        <w:rPr>
          <w:rFonts w:ascii="Verdana" w:hAnsi="Verdana"/>
        </w:rPr>
        <w:t>poplatníkem poplatku za Sponzorovaný přístup [§ 6d odst. 1 Zákona] (dále jen „</w:t>
      </w:r>
      <w:r w:rsidRPr="0091080D">
        <w:rPr>
          <w:rFonts w:ascii="Verdana" w:hAnsi="Verdana"/>
          <w:b/>
          <w:bCs/>
        </w:rPr>
        <w:t>Poplatek</w:t>
      </w:r>
      <w:r w:rsidRPr="0091080D">
        <w:rPr>
          <w:rFonts w:ascii="Verdana" w:hAnsi="Verdana"/>
        </w:rPr>
        <w:t>“)</w:t>
      </w:r>
      <w:r w:rsidR="00972748">
        <w:rPr>
          <w:rFonts w:ascii="Verdana" w:hAnsi="Verdana"/>
        </w:rPr>
        <w:t>;</w:t>
      </w:r>
      <w:r>
        <w:rPr>
          <w:rFonts w:ascii="Verdana" w:hAnsi="Verdana"/>
        </w:rPr>
        <w:t xml:space="preserve"> </w:t>
      </w:r>
      <w:r w:rsidRPr="0091080D">
        <w:rPr>
          <w:rFonts w:ascii="Verdana" w:hAnsi="Verdana"/>
        </w:rPr>
        <w:t>Agentura je správcem tohoto Poplatku [§ 5 odst. 3 Zákona].</w:t>
      </w:r>
    </w:p>
    <w:p w14:paraId="670BAC95" w14:textId="77777777" w:rsidR="00885C26" w:rsidRPr="0091080D" w:rsidRDefault="00885C26" w:rsidP="00CF6595">
      <w:pPr>
        <w:spacing w:after="120"/>
        <w:jc w:val="both"/>
        <w:rPr>
          <w:rFonts w:ascii="Verdana" w:hAnsi="Verdana"/>
        </w:rPr>
      </w:pPr>
    </w:p>
    <w:p w14:paraId="45E8B369" w14:textId="77777777" w:rsidR="00885C26" w:rsidRPr="0091080D" w:rsidRDefault="00885C26" w:rsidP="00045058">
      <w:pPr>
        <w:spacing w:after="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Čl. II</w:t>
      </w:r>
    </w:p>
    <w:p w14:paraId="0B379079" w14:textId="77777777" w:rsidR="00885C26" w:rsidRPr="0091080D" w:rsidRDefault="00885C26" w:rsidP="00045058">
      <w:pPr>
        <w:spacing w:after="12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Předmět Dohody</w:t>
      </w:r>
    </w:p>
    <w:p w14:paraId="6DAE36D0" w14:textId="77777777" w:rsidR="00885C26" w:rsidRPr="0091080D" w:rsidRDefault="00885C26" w:rsidP="00C8374A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1) Předmětem této Dohody je úprava práv a povinností mezi Smluvními stranami, které umožní Sponzorovaný přístup</w:t>
      </w:r>
      <w:r>
        <w:rPr>
          <w:rFonts w:ascii="Verdana" w:hAnsi="Verdana"/>
        </w:rPr>
        <w:t xml:space="preserve"> </w:t>
      </w:r>
      <w:r w:rsidRPr="0091080D">
        <w:rPr>
          <w:rFonts w:ascii="Verdana" w:hAnsi="Verdana"/>
        </w:rPr>
        <w:t>tak, jak předpokládá ustanovení § 6c odst. 3 Zákona.</w:t>
      </w:r>
    </w:p>
    <w:p w14:paraId="4F79C6FE" w14:textId="3EEF757C" w:rsidR="00885C26" w:rsidRPr="0091080D" w:rsidRDefault="00885C26" w:rsidP="003246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2) Touto Dohodou se dále </w:t>
      </w:r>
      <w:r>
        <w:rPr>
          <w:rFonts w:ascii="Verdana" w:hAnsi="Verdana"/>
        </w:rPr>
        <w:t>určuje</w:t>
      </w:r>
      <w:r w:rsidRPr="0091080D">
        <w:rPr>
          <w:rFonts w:ascii="Verdana" w:hAnsi="Verdana"/>
        </w:rPr>
        <w:t xml:space="preserve"> konkrétní výše </w:t>
      </w:r>
      <w:r>
        <w:rPr>
          <w:rFonts w:ascii="Verdana" w:hAnsi="Verdana"/>
        </w:rPr>
        <w:t>P</w:t>
      </w:r>
      <w:r w:rsidRPr="0091080D">
        <w:rPr>
          <w:rFonts w:ascii="Verdana" w:hAnsi="Verdana"/>
        </w:rPr>
        <w:t>oplatku</w:t>
      </w:r>
      <w:r w:rsidR="00972748">
        <w:rPr>
          <w:rFonts w:ascii="Verdana" w:hAnsi="Verdana"/>
        </w:rPr>
        <w:t xml:space="preserve">, a to podle pravidel </w:t>
      </w:r>
      <w:r>
        <w:rPr>
          <w:rFonts w:ascii="Verdana" w:hAnsi="Verdana"/>
        </w:rPr>
        <w:t>stanoven</w:t>
      </w:r>
      <w:r w:rsidR="00972748">
        <w:rPr>
          <w:rFonts w:ascii="Verdana" w:hAnsi="Verdana"/>
        </w:rPr>
        <w:t>ých</w:t>
      </w:r>
      <w:r>
        <w:rPr>
          <w:rFonts w:ascii="Verdana" w:hAnsi="Verdana"/>
        </w:rPr>
        <w:t xml:space="preserve"> v příloze č. 3 v</w:t>
      </w:r>
      <w:r w:rsidRPr="000B5DE2">
        <w:rPr>
          <w:rFonts w:ascii="Verdana" w:hAnsi="Verdana"/>
        </w:rPr>
        <w:t>yhláš</w:t>
      </w:r>
      <w:r>
        <w:rPr>
          <w:rFonts w:ascii="Verdana" w:hAnsi="Verdana"/>
        </w:rPr>
        <w:t>ky</w:t>
      </w:r>
      <w:r w:rsidRPr="000B5DE2">
        <w:rPr>
          <w:rFonts w:ascii="Verdana" w:hAnsi="Verdana"/>
        </w:rPr>
        <w:t xml:space="preserve"> č. 571/2020 Sb.</w:t>
      </w:r>
      <w:r>
        <w:rPr>
          <w:rFonts w:ascii="Verdana" w:hAnsi="Verdana"/>
        </w:rPr>
        <w:t xml:space="preserve">, </w:t>
      </w:r>
      <w:r w:rsidRPr="000B5DE2">
        <w:rPr>
          <w:rFonts w:ascii="Verdana" w:hAnsi="Verdana"/>
        </w:rPr>
        <w:t>kterou se stanoví poplatky za poskytování a přístup k českým technickým normám a jiným technickým dokumentům</w:t>
      </w:r>
      <w:r>
        <w:rPr>
          <w:rFonts w:ascii="Verdana" w:hAnsi="Verdana"/>
        </w:rPr>
        <w:t xml:space="preserve"> (dále jen „</w:t>
      </w:r>
      <w:r w:rsidRPr="002C544D">
        <w:rPr>
          <w:rFonts w:ascii="Verdana" w:hAnsi="Verdana"/>
          <w:b/>
          <w:bCs/>
        </w:rPr>
        <w:t>Vyhláška</w:t>
      </w:r>
      <w:r>
        <w:rPr>
          <w:rFonts w:ascii="Verdana" w:hAnsi="Verdana"/>
        </w:rPr>
        <w:t xml:space="preserve">“), jakož i další podrobnosti o </w:t>
      </w:r>
      <w:r w:rsidRPr="0091080D">
        <w:rPr>
          <w:rFonts w:ascii="Verdana" w:hAnsi="Verdana"/>
        </w:rPr>
        <w:t>způsob</w:t>
      </w:r>
      <w:r>
        <w:rPr>
          <w:rFonts w:ascii="Verdana" w:hAnsi="Verdana"/>
        </w:rPr>
        <w:t>u</w:t>
      </w:r>
      <w:r w:rsidRPr="0091080D">
        <w:rPr>
          <w:rFonts w:ascii="Verdana" w:hAnsi="Verdana"/>
        </w:rPr>
        <w:t xml:space="preserve"> jeho úhrady.</w:t>
      </w:r>
      <w:r>
        <w:rPr>
          <w:rFonts w:ascii="Verdana" w:hAnsi="Verdana"/>
        </w:rPr>
        <w:t xml:space="preserve"> </w:t>
      </w:r>
    </w:p>
    <w:p w14:paraId="0DD3DAD0" w14:textId="77777777" w:rsidR="00885C26" w:rsidRPr="0091080D" w:rsidRDefault="00885C26" w:rsidP="00C8374A">
      <w:pPr>
        <w:spacing w:after="120"/>
        <w:jc w:val="both"/>
        <w:rPr>
          <w:rFonts w:ascii="Verdana" w:hAnsi="Verdana"/>
        </w:rPr>
      </w:pPr>
    </w:p>
    <w:p w14:paraId="137E1D8E" w14:textId="77777777" w:rsidR="00885C26" w:rsidRPr="0091080D" w:rsidRDefault="00885C26" w:rsidP="001A7878">
      <w:pPr>
        <w:spacing w:after="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Čl. III</w:t>
      </w:r>
    </w:p>
    <w:p w14:paraId="684088B5" w14:textId="77777777" w:rsidR="00885C26" w:rsidRPr="0091080D" w:rsidRDefault="00885C26" w:rsidP="001A7878">
      <w:pPr>
        <w:spacing w:after="12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Žádost</w:t>
      </w:r>
      <w:r w:rsidRPr="0091080D">
        <w:t xml:space="preserve"> </w:t>
      </w:r>
      <w:r w:rsidRPr="0091080D">
        <w:rPr>
          <w:rFonts w:ascii="Verdana" w:hAnsi="Verdana"/>
          <w:b/>
        </w:rPr>
        <w:t xml:space="preserve">o </w:t>
      </w:r>
      <w:r>
        <w:rPr>
          <w:rFonts w:ascii="Verdana" w:hAnsi="Verdana"/>
          <w:b/>
        </w:rPr>
        <w:t>Sponzorovaný přístup</w:t>
      </w:r>
    </w:p>
    <w:p w14:paraId="0EC96378" w14:textId="66C5603E" w:rsidR="00885C26" w:rsidRDefault="00885C26" w:rsidP="00610CA6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1) </w:t>
      </w:r>
      <w:r>
        <w:rPr>
          <w:rFonts w:ascii="Verdana" w:hAnsi="Verdana"/>
        </w:rPr>
        <w:t xml:space="preserve">Žádost o Sponzorovaný přístup podává </w:t>
      </w:r>
      <w:r w:rsidRPr="0091080D">
        <w:rPr>
          <w:rFonts w:ascii="Verdana" w:hAnsi="Verdana"/>
        </w:rPr>
        <w:t xml:space="preserve">Žadatel </w:t>
      </w:r>
      <w:r>
        <w:rPr>
          <w:rFonts w:ascii="Verdana" w:hAnsi="Verdana"/>
        </w:rPr>
        <w:t>na formuláři „Ž</w:t>
      </w:r>
      <w:r w:rsidRPr="0091080D">
        <w:rPr>
          <w:rFonts w:ascii="Verdana" w:hAnsi="Verdana"/>
        </w:rPr>
        <w:t xml:space="preserve">ádost o </w:t>
      </w:r>
      <w:r>
        <w:rPr>
          <w:rFonts w:ascii="Verdana" w:hAnsi="Verdana"/>
        </w:rPr>
        <w:t>sponzorovaný přístup k</w:t>
      </w:r>
      <w:r w:rsidRPr="0091080D">
        <w:rPr>
          <w:rFonts w:ascii="Verdana" w:hAnsi="Verdana"/>
        </w:rPr>
        <w:t xml:space="preserve"> český</w:t>
      </w:r>
      <w:r>
        <w:rPr>
          <w:rFonts w:ascii="Verdana" w:hAnsi="Verdana"/>
        </w:rPr>
        <w:t>m</w:t>
      </w:r>
      <w:r w:rsidRPr="0091080D">
        <w:rPr>
          <w:rFonts w:ascii="Verdana" w:hAnsi="Verdana"/>
        </w:rPr>
        <w:t xml:space="preserve"> technický</w:t>
      </w:r>
      <w:r>
        <w:rPr>
          <w:rFonts w:ascii="Verdana" w:hAnsi="Verdana"/>
        </w:rPr>
        <w:t>m</w:t>
      </w:r>
      <w:r w:rsidRPr="0091080D">
        <w:rPr>
          <w:rFonts w:ascii="Verdana" w:hAnsi="Verdana"/>
        </w:rPr>
        <w:t xml:space="preserve"> norm</w:t>
      </w:r>
      <w:r>
        <w:rPr>
          <w:rFonts w:ascii="Verdana" w:hAnsi="Verdana"/>
        </w:rPr>
        <w:t>ám</w:t>
      </w:r>
      <w:r w:rsidRPr="0091080D">
        <w:rPr>
          <w:rFonts w:ascii="Verdana" w:hAnsi="Verdana"/>
        </w:rPr>
        <w:t xml:space="preserve"> a jiný</w:t>
      </w:r>
      <w:r>
        <w:rPr>
          <w:rFonts w:ascii="Verdana" w:hAnsi="Verdana"/>
        </w:rPr>
        <w:t>m</w:t>
      </w:r>
      <w:r w:rsidRPr="0091080D">
        <w:rPr>
          <w:rFonts w:ascii="Verdana" w:hAnsi="Verdana"/>
        </w:rPr>
        <w:t xml:space="preserve"> technický</w:t>
      </w:r>
      <w:r>
        <w:rPr>
          <w:rFonts w:ascii="Verdana" w:hAnsi="Verdana"/>
        </w:rPr>
        <w:t>m</w:t>
      </w:r>
      <w:r w:rsidRPr="0091080D">
        <w:rPr>
          <w:rFonts w:ascii="Verdana" w:hAnsi="Verdana"/>
        </w:rPr>
        <w:t xml:space="preserve"> dokumentů</w:t>
      </w:r>
      <w:r>
        <w:rPr>
          <w:rFonts w:ascii="Verdana" w:hAnsi="Verdana"/>
        </w:rPr>
        <w:t>m“</w:t>
      </w:r>
      <w:r w:rsidRPr="0091080D">
        <w:rPr>
          <w:rFonts w:ascii="Verdana" w:hAnsi="Verdana"/>
        </w:rPr>
        <w:t xml:space="preserve"> (dále jen „</w:t>
      </w:r>
      <w:r w:rsidRPr="0091080D">
        <w:rPr>
          <w:rFonts w:ascii="Verdana" w:hAnsi="Verdana"/>
          <w:b/>
          <w:bCs/>
        </w:rPr>
        <w:t>Žádost</w:t>
      </w:r>
      <w:r w:rsidRPr="0091080D">
        <w:rPr>
          <w:rFonts w:ascii="Verdana" w:hAnsi="Verdana"/>
        </w:rPr>
        <w:t>“)</w:t>
      </w:r>
      <w:r>
        <w:rPr>
          <w:rFonts w:ascii="Verdana" w:hAnsi="Verdana"/>
        </w:rPr>
        <w:t xml:space="preserve">. Řádně vyplněná </w:t>
      </w:r>
      <w:r w:rsidR="00972748">
        <w:rPr>
          <w:rFonts w:ascii="Verdana" w:hAnsi="Verdana"/>
        </w:rPr>
        <w:t>Ž</w:t>
      </w:r>
      <w:r>
        <w:rPr>
          <w:rFonts w:ascii="Verdana" w:hAnsi="Verdana"/>
        </w:rPr>
        <w:t xml:space="preserve">ádost se doručuje do datové schránky Agentury; </w:t>
      </w:r>
      <w:r w:rsidRPr="0091080D">
        <w:rPr>
          <w:rFonts w:ascii="Verdana" w:hAnsi="Verdana"/>
        </w:rPr>
        <w:t>formulář</w:t>
      </w:r>
      <w:r>
        <w:rPr>
          <w:rFonts w:ascii="Verdana" w:hAnsi="Verdana"/>
        </w:rPr>
        <w:t xml:space="preserve"> Žádosti poskytuje</w:t>
      </w:r>
      <w:r w:rsidRPr="0091080D">
        <w:rPr>
          <w:rFonts w:ascii="Verdana" w:hAnsi="Verdana"/>
        </w:rPr>
        <w:t xml:space="preserve"> Žadateli Agentura.</w:t>
      </w:r>
    </w:p>
    <w:p w14:paraId="5EF9B2A8" w14:textId="77777777" w:rsidR="00885C26" w:rsidRPr="0091080D" w:rsidRDefault="00885C26" w:rsidP="00610CA6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2</w:t>
      </w:r>
      <w:r w:rsidRPr="0091080D">
        <w:rPr>
          <w:rFonts w:ascii="Verdana" w:hAnsi="Verdana"/>
        </w:rPr>
        <w:t>) Nedílnou součástí Žádosti je „Seznam sponzorovaných českých technických norem a jiných technických dokumentů“, coby příloha č. 1 Žádosti (dále jen „</w:t>
      </w:r>
      <w:r w:rsidRPr="0091080D">
        <w:rPr>
          <w:rFonts w:ascii="Verdana" w:hAnsi="Verdana"/>
          <w:b/>
          <w:bCs/>
        </w:rPr>
        <w:t>Seznam</w:t>
      </w:r>
      <w:r w:rsidRPr="0091080D">
        <w:rPr>
          <w:rFonts w:ascii="Verdana" w:hAnsi="Verdana"/>
        </w:rPr>
        <w:t>“) a „Kvalifikovaný odhad počtu uživatelů sponzorovaných českých technických norem a jiných technických dokumentů“, coby příloha č. 2 Žádosti (dále jen „</w:t>
      </w:r>
      <w:r w:rsidRPr="0091080D">
        <w:rPr>
          <w:rFonts w:ascii="Verdana" w:hAnsi="Verdana"/>
          <w:b/>
          <w:bCs/>
        </w:rPr>
        <w:t>Kvalifikovaný odhad</w:t>
      </w:r>
      <w:r w:rsidRPr="0091080D">
        <w:rPr>
          <w:rFonts w:ascii="Verdana" w:hAnsi="Verdana"/>
        </w:rPr>
        <w:t>“).</w:t>
      </w:r>
    </w:p>
    <w:p w14:paraId="2C47BC7C" w14:textId="77777777" w:rsidR="00885C26" w:rsidRPr="0091080D" w:rsidRDefault="00885C26" w:rsidP="001A7878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3</w:t>
      </w:r>
      <w:r w:rsidRPr="0091080D">
        <w:rPr>
          <w:rFonts w:ascii="Verdana" w:hAnsi="Verdana"/>
        </w:rPr>
        <w:t xml:space="preserve">) Za správnost a úplnost údajů uvedených v Žádosti a jejích přílohách odpovídá Žadatel, není-li v Žádosti nebo v jejích přílohách uvedeno jinak. </w:t>
      </w:r>
    </w:p>
    <w:p w14:paraId="5716B8A3" w14:textId="6562BF97" w:rsidR="00885C26" w:rsidRPr="0091080D" w:rsidRDefault="00885C26" w:rsidP="001A7878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lastRenderedPageBreak/>
        <w:t>(</w:t>
      </w:r>
      <w:r>
        <w:rPr>
          <w:rFonts w:ascii="Verdana" w:hAnsi="Verdana"/>
        </w:rPr>
        <w:t>4</w:t>
      </w:r>
      <w:r w:rsidRPr="0091080D">
        <w:rPr>
          <w:rFonts w:ascii="Verdana" w:hAnsi="Verdana"/>
        </w:rPr>
        <w:t>) Nejsou-li Žádost nebo její přílohy vyplněny řádně, zejména pokud jde o správnou identifikaci Technických norem</w:t>
      </w:r>
      <w:r w:rsidR="005E2098">
        <w:rPr>
          <w:rFonts w:ascii="Verdana" w:hAnsi="Verdana"/>
        </w:rPr>
        <w:t>,</w:t>
      </w:r>
      <w:r>
        <w:rPr>
          <w:rFonts w:ascii="Verdana" w:hAnsi="Verdana"/>
        </w:rPr>
        <w:t xml:space="preserve"> je </w:t>
      </w:r>
      <w:r w:rsidRPr="0091080D">
        <w:rPr>
          <w:rFonts w:ascii="Verdana" w:hAnsi="Verdana"/>
        </w:rPr>
        <w:t xml:space="preserve">Agentura </w:t>
      </w:r>
      <w:r>
        <w:rPr>
          <w:rFonts w:ascii="Verdana" w:hAnsi="Verdana"/>
        </w:rPr>
        <w:t xml:space="preserve">oprávněna </w:t>
      </w:r>
      <w:r w:rsidRPr="0091080D">
        <w:rPr>
          <w:rFonts w:ascii="Verdana" w:hAnsi="Verdana"/>
        </w:rPr>
        <w:t xml:space="preserve">Žádost a její přílohy </w:t>
      </w:r>
      <w:r>
        <w:rPr>
          <w:rFonts w:ascii="Verdana" w:hAnsi="Verdana"/>
        </w:rPr>
        <w:t xml:space="preserve">vrátit </w:t>
      </w:r>
      <w:r w:rsidRPr="0091080D">
        <w:rPr>
          <w:rFonts w:ascii="Verdana" w:hAnsi="Verdana"/>
        </w:rPr>
        <w:t>zpět Žadateli k opravě</w:t>
      </w:r>
      <w:r>
        <w:rPr>
          <w:rFonts w:ascii="Verdana" w:hAnsi="Verdana"/>
        </w:rPr>
        <w:t>, a to ve lhůtě do pěti [5] pracovních dnů ode dne doručení Žádosti do datové schránky Agentury podle odstavce 1</w:t>
      </w:r>
      <w:r w:rsidRPr="0091080D">
        <w:rPr>
          <w:rFonts w:ascii="Verdana" w:hAnsi="Verdana"/>
        </w:rPr>
        <w:t>.</w:t>
      </w:r>
    </w:p>
    <w:p w14:paraId="1DB62C05" w14:textId="77777777" w:rsidR="00885C26" w:rsidRPr="0091080D" w:rsidRDefault="00885C26" w:rsidP="00C6393C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5</w:t>
      </w:r>
      <w:r w:rsidRPr="0091080D">
        <w:rPr>
          <w:rFonts w:ascii="Verdana" w:hAnsi="Verdana"/>
        </w:rPr>
        <w:t xml:space="preserve">) V řádně vyplněné Žádosti a jejích přílohách Agentura doplní údaje, u nichž je v Žádosti a jejích přílohách uvedeno, že je vyplňuje Agentura a do datové schránky Žadatele doručí takto doplněný Seznam a Kvalifikovaný odhad. </w:t>
      </w:r>
    </w:p>
    <w:p w14:paraId="70C37762" w14:textId="77777777" w:rsidR="00885C26" w:rsidRPr="0091080D" w:rsidRDefault="00885C26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6</w:t>
      </w:r>
      <w:r w:rsidRPr="0091080D">
        <w:rPr>
          <w:rFonts w:ascii="Verdana" w:hAnsi="Verdana"/>
        </w:rPr>
        <w:t>) Dnem, kdy Agentura doručí do datové schránky Žadatele Seznam a Kvalifikovaný odhad podle předchozího odstavce, se Žádost, včetně jejích příloh,</w:t>
      </w:r>
      <w:r>
        <w:rPr>
          <w:rFonts w:ascii="Verdana" w:hAnsi="Verdana"/>
        </w:rPr>
        <w:t xml:space="preserve"> pro účely této Dohody považuje za Smluvními stranami odsouhlasenou a závaznou.</w:t>
      </w:r>
    </w:p>
    <w:p w14:paraId="15C7D3F4" w14:textId="77777777" w:rsidR="00885C26" w:rsidRPr="0091080D" w:rsidRDefault="00885C26" w:rsidP="00890297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7</w:t>
      </w:r>
      <w:r w:rsidRPr="0091080D">
        <w:rPr>
          <w:rFonts w:ascii="Verdana" w:hAnsi="Verdana"/>
        </w:rPr>
        <w:t>) Žádost se st</w:t>
      </w:r>
      <w:r>
        <w:rPr>
          <w:rFonts w:ascii="Verdana" w:hAnsi="Verdana"/>
        </w:rPr>
        <w:t>ává</w:t>
      </w:r>
      <w:r w:rsidRPr="0091080D">
        <w:rPr>
          <w:rFonts w:ascii="Verdana" w:hAnsi="Verdana"/>
        </w:rPr>
        <w:t xml:space="preserve"> samostatnou obsahovou součástí této Dohody, coby její </w:t>
      </w:r>
      <w:r w:rsidRPr="0091080D">
        <w:rPr>
          <w:rFonts w:ascii="Verdana" w:hAnsi="Verdana"/>
          <w:b/>
          <w:bCs/>
        </w:rPr>
        <w:t xml:space="preserve">Příloha č. </w:t>
      </w:r>
      <w:smartTag w:uri="urn:schemas-microsoft-com:office:smarttags" w:element="metricconverter">
        <w:smartTagPr>
          <w:attr w:name="ProductID" w:val="1, a"/>
        </w:smartTagPr>
        <w:r w:rsidRPr="0091080D">
          <w:rPr>
            <w:rFonts w:ascii="Verdana" w:hAnsi="Verdana"/>
            <w:b/>
            <w:bCs/>
          </w:rPr>
          <w:t>1</w:t>
        </w:r>
        <w:r w:rsidRPr="0091080D">
          <w:rPr>
            <w:rFonts w:ascii="Verdana" w:hAnsi="Verdana"/>
          </w:rPr>
          <w:t>, a</w:t>
        </w:r>
      </w:smartTag>
      <w:r w:rsidRPr="0091080D">
        <w:rPr>
          <w:rFonts w:ascii="Verdana" w:hAnsi="Verdana"/>
        </w:rPr>
        <w:t xml:space="preserve"> to</w:t>
      </w:r>
    </w:p>
    <w:p w14:paraId="2E1AFA1A" w14:textId="77777777" w:rsidR="00885C26" w:rsidRPr="0091080D" w:rsidRDefault="00885C26" w:rsidP="00890297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a) dnem uvedeným v odstavci </w:t>
      </w:r>
      <w:r>
        <w:rPr>
          <w:rFonts w:ascii="Verdana" w:hAnsi="Verdana"/>
        </w:rPr>
        <w:t>6</w:t>
      </w:r>
      <w:r w:rsidRPr="0091080D">
        <w:rPr>
          <w:rFonts w:ascii="Verdana" w:hAnsi="Verdana"/>
        </w:rPr>
        <w:t>, byla-li v tento den již Dohoda platně uzavřena, nebo</w:t>
      </w:r>
    </w:p>
    <w:p w14:paraId="5BF995B4" w14:textId="77777777" w:rsidR="00885C26" w:rsidRPr="0091080D" w:rsidRDefault="00885C26" w:rsidP="00890297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b) dnem, kdy bude tato Dohoda uzavřena</w:t>
      </w:r>
      <w:r>
        <w:rPr>
          <w:rFonts w:ascii="Verdana" w:hAnsi="Verdana"/>
        </w:rPr>
        <w:t>.</w:t>
      </w:r>
    </w:p>
    <w:p w14:paraId="10F10790" w14:textId="77777777" w:rsidR="00885C26" w:rsidRPr="0091080D" w:rsidRDefault="00885C26" w:rsidP="00045058">
      <w:pPr>
        <w:spacing w:after="120"/>
        <w:jc w:val="both"/>
        <w:rPr>
          <w:rFonts w:ascii="Verdana" w:hAnsi="Verdana"/>
        </w:rPr>
      </w:pPr>
    </w:p>
    <w:p w14:paraId="09BBEBBE" w14:textId="77777777" w:rsidR="00885C26" w:rsidRPr="0091080D" w:rsidRDefault="00885C26" w:rsidP="004A0A88">
      <w:pPr>
        <w:spacing w:after="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Čl. IV</w:t>
      </w:r>
    </w:p>
    <w:p w14:paraId="094F95FE" w14:textId="77777777" w:rsidR="00885C26" w:rsidRDefault="00885C26" w:rsidP="00203EED">
      <w:pPr>
        <w:tabs>
          <w:tab w:val="center" w:pos="4536"/>
          <w:tab w:val="left" w:pos="7590"/>
        </w:tabs>
        <w:spacing w:after="120"/>
        <w:rPr>
          <w:rFonts w:ascii="Verdana" w:hAnsi="Verdana"/>
          <w:b/>
        </w:rPr>
      </w:pPr>
      <w:r>
        <w:rPr>
          <w:rFonts w:ascii="Verdana" w:hAnsi="Verdana"/>
          <w:b/>
        </w:rPr>
        <w:tab/>
      </w:r>
      <w:r w:rsidRPr="0091080D">
        <w:rPr>
          <w:rFonts w:ascii="Verdana" w:hAnsi="Verdana"/>
          <w:b/>
        </w:rPr>
        <w:t>Poplatek za Sponzorovaný přístup</w:t>
      </w:r>
      <w:r>
        <w:rPr>
          <w:rFonts w:ascii="Verdana" w:hAnsi="Verdana"/>
          <w:b/>
        </w:rPr>
        <w:tab/>
      </w:r>
    </w:p>
    <w:p w14:paraId="4D39ED11" w14:textId="77777777" w:rsidR="00885C26" w:rsidRDefault="00885C26" w:rsidP="00086D07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1) </w:t>
      </w:r>
      <w:r>
        <w:rPr>
          <w:rFonts w:ascii="Verdana" w:hAnsi="Verdana"/>
        </w:rPr>
        <w:t>Poplatek za Sponzorovaný přístup se ve smyslu ustanovení § 6d odst. 3 Zákona určuje za období dvanáct [12] po sobě jdoucích kalendářních měsíců</w:t>
      </w:r>
      <w:r w:rsidRPr="002C544D">
        <w:rPr>
          <w:rFonts w:ascii="Verdana" w:hAnsi="Verdana"/>
        </w:rPr>
        <w:t xml:space="preserve"> na základě počtu zpřístupněných stran </w:t>
      </w:r>
      <w:r>
        <w:rPr>
          <w:rFonts w:ascii="Verdana" w:hAnsi="Verdana"/>
        </w:rPr>
        <w:t xml:space="preserve">Technických norem </w:t>
      </w:r>
      <w:r w:rsidRPr="002C544D">
        <w:rPr>
          <w:rFonts w:ascii="Verdana" w:hAnsi="Verdana"/>
        </w:rPr>
        <w:t>a předpokládaného počtu koncových uživatelů</w:t>
      </w:r>
      <w:r>
        <w:rPr>
          <w:rFonts w:ascii="Verdana" w:hAnsi="Verdana"/>
        </w:rPr>
        <w:t>, přičemž konkrétní výše Poplatku je stanovena v příloze č. 3 Vyhlášky.</w:t>
      </w:r>
    </w:p>
    <w:p w14:paraId="42487D11" w14:textId="11E22DBB" w:rsidR="00885C26" w:rsidRDefault="00885C26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 xml:space="preserve">(2) Pro počet zpřístupněných stran Technických norem a předpokládaný počet koncových uživatelů vyplývajících ze Žádosti a jejích příloh se podle Přílohy č. 3 Vyhlášky za Sponzorovaný přístup podle této Dohody stanovuje Poplatek ve výši </w:t>
      </w:r>
      <w:r w:rsidR="00367234">
        <w:rPr>
          <w:rFonts w:ascii="Verdana" w:hAnsi="Verdana"/>
          <w:b/>
          <w:bCs/>
        </w:rPr>
        <w:t>10 260 000</w:t>
      </w:r>
      <w:r>
        <w:rPr>
          <w:rFonts w:ascii="Verdana" w:hAnsi="Verdana"/>
        </w:rPr>
        <w:t xml:space="preserve">, - Kč [slovy </w:t>
      </w:r>
      <w:r w:rsidR="00367234">
        <w:rPr>
          <w:rFonts w:ascii="Verdana" w:hAnsi="Verdana"/>
          <w:i/>
          <w:iCs/>
        </w:rPr>
        <w:t>deset milionů dvě stě šedesát tisíc korun českých</w:t>
      </w:r>
      <w:r w:rsidR="00081DB0" w:rsidRPr="00081DB0">
        <w:rPr>
          <w:rFonts w:ascii="Verdana" w:hAnsi="Verdana"/>
          <w:iCs/>
        </w:rPr>
        <w:t>]</w:t>
      </w:r>
      <w:r>
        <w:rPr>
          <w:rFonts w:ascii="Verdana" w:hAnsi="Verdana"/>
        </w:rPr>
        <w:t xml:space="preserve"> za období dvanáct [12] po sobě jdoucích kalendářních měsíců. </w:t>
      </w:r>
    </w:p>
    <w:p w14:paraId="71F2D17C" w14:textId="77777777" w:rsidR="00885C26" w:rsidRDefault="00885C26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(3) Období</w:t>
      </w:r>
      <w:r w:rsidRPr="00427659">
        <w:rPr>
          <w:rFonts w:ascii="Verdana" w:hAnsi="Verdana"/>
        </w:rPr>
        <w:t xml:space="preserve"> dvanáct po sobě jdoucích kalendářních měsíců </w:t>
      </w:r>
      <w:r>
        <w:rPr>
          <w:rFonts w:ascii="Verdana" w:hAnsi="Verdana"/>
        </w:rPr>
        <w:t xml:space="preserve">podle předchozího odstavce </w:t>
      </w:r>
      <w:r w:rsidRPr="00427659">
        <w:rPr>
          <w:rFonts w:ascii="Verdana" w:hAnsi="Verdana"/>
        </w:rPr>
        <w:t xml:space="preserve">počne </w:t>
      </w:r>
      <w:r>
        <w:rPr>
          <w:rFonts w:ascii="Verdana" w:hAnsi="Verdana"/>
        </w:rPr>
        <w:t>plynout</w:t>
      </w:r>
      <w:r w:rsidRPr="00427659">
        <w:rPr>
          <w:rFonts w:ascii="Verdana" w:hAnsi="Verdana"/>
        </w:rPr>
        <w:t xml:space="preserve"> prvním dnem kalendářního měsíce, který </w:t>
      </w:r>
      <w:r>
        <w:rPr>
          <w:rFonts w:ascii="Verdana" w:hAnsi="Verdana"/>
        </w:rPr>
        <w:t xml:space="preserve">nejblíže </w:t>
      </w:r>
      <w:r w:rsidRPr="00427659">
        <w:rPr>
          <w:rFonts w:ascii="Verdana" w:hAnsi="Verdana"/>
        </w:rPr>
        <w:t>následuje po dni</w:t>
      </w:r>
      <w:r>
        <w:rPr>
          <w:rFonts w:ascii="Verdana" w:hAnsi="Verdana"/>
        </w:rPr>
        <w:t>,</w:t>
      </w:r>
      <w:r w:rsidRPr="00427659">
        <w:rPr>
          <w:rFonts w:ascii="Verdana" w:hAnsi="Verdana"/>
        </w:rPr>
        <w:t xml:space="preserve"> v němž bude</w:t>
      </w:r>
      <w:r>
        <w:rPr>
          <w:rFonts w:ascii="Verdana" w:hAnsi="Verdana"/>
        </w:rPr>
        <w:t xml:space="preserve"> Žadatelem řádně a včas uhrazen Poplatek.</w:t>
      </w:r>
    </w:p>
    <w:p w14:paraId="0B5B79DC" w14:textId="77777777" w:rsidR="00885C26" w:rsidRPr="0091080D" w:rsidRDefault="00885C26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4</w:t>
      </w:r>
      <w:r w:rsidRPr="0091080D">
        <w:rPr>
          <w:rFonts w:ascii="Verdana" w:hAnsi="Verdana"/>
        </w:rPr>
        <w:t xml:space="preserve">) </w:t>
      </w:r>
      <w:r>
        <w:rPr>
          <w:rFonts w:ascii="Verdana" w:hAnsi="Verdana"/>
        </w:rPr>
        <w:t xml:space="preserve">Výzvu k uhrazení Poplatku </w:t>
      </w:r>
      <w:r w:rsidRPr="0091080D">
        <w:rPr>
          <w:rFonts w:ascii="Verdana" w:hAnsi="Verdana"/>
        </w:rPr>
        <w:t>doručí Agentura do datové schránky Žadatele.</w:t>
      </w:r>
    </w:p>
    <w:p w14:paraId="4F5EB17B" w14:textId="77777777" w:rsidR="00885C26" w:rsidRDefault="00885C26" w:rsidP="004A0A88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5</w:t>
      </w:r>
      <w:r w:rsidRPr="0091080D">
        <w:rPr>
          <w:rFonts w:ascii="Verdana" w:hAnsi="Verdana"/>
        </w:rPr>
        <w:t xml:space="preserve">) Poplatek je splatný do </w:t>
      </w:r>
      <w:r>
        <w:rPr>
          <w:rFonts w:ascii="Verdana" w:hAnsi="Verdana"/>
        </w:rPr>
        <w:t>třiceti [</w:t>
      </w:r>
      <w:r w:rsidRPr="0091080D">
        <w:rPr>
          <w:rFonts w:ascii="Verdana" w:hAnsi="Verdana"/>
        </w:rPr>
        <w:t>30</w:t>
      </w:r>
      <w:r>
        <w:rPr>
          <w:rFonts w:ascii="Verdana" w:hAnsi="Verdana"/>
        </w:rPr>
        <w:t>]</w:t>
      </w:r>
      <w:r w:rsidRPr="0091080D">
        <w:rPr>
          <w:rFonts w:ascii="Verdana" w:hAnsi="Verdana"/>
        </w:rPr>
        <w:t xml:space="preserve"> dnů ode dne účinnosti této Dohody</w:t>
      </w:r>
      <w:r>
        <w:rPr>
          <w:rFonts w:ascii="Verdana" w:hAnsi="Verdana"/>
        </w:rPr>
        <w:t>, tj. do třiceti [30] dnů ode dne doručení výzvy k uhrazení Poplatku do datové schránky Žadatele</w:t>
      </w:r>
      <w:r w:rsidRPr="0091080D">
        <w:rPr>
          <w:rFonts w:ascii="Verdana" w:hAnsi="Verdana"/>
        </w:rPr>
        <w:t xml:space="preserve">. </w:t>
      </w:r>
    </w:p>
    <w:p w14:paraId="7ECB9D3D" w14:textId="66CEA24A" w:rsidR="00885C26" w:rsidRDefault="00885C26" w:rsidP="004A0A88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6</w:t>
      </w:r>
      <w:r w:rsidRPr="0091080D">
        <w:rPr>
          <w:rFonts w:ascii="Verdana" w:hAnsi="Verdana"/>
        </w:rPr>
        <w:t xml:space="preserve">) Nezaplatí-li Žadatel Poplatek včas a ve správné výši, Agentura </w:t>
      </w:r>
      <w:r>
        <w:rPr>
          <w:rFonts w:ascii="Verdana" w:hAnsi="Verdana"/>
        </w:rPr>
        <w:t>Sponzorovaný přístup</w:t>
      </w:r>
      <w:r w:rsidRPr="0091080D">
        <w:rPr>
          <w:rFonts w:ascii="Verdana" w:hAnsi="Verdana"/>
        </w:rPr>
        <w:t xml:space="preserve"> podle této Dohody neumožní a poplatková povinnost zanikne. </w:t>
      </w:r>
    </w:p>
    <w:p w14:paraId="2E560F6F" w14:textId="77777777" w:rsidR="00100339" w:rsidRDefault="00100339" w:rsidP="004A0A88">
      <w:pPr>
        <w:spacing w:after="120"/>
        <w:jc w:val="both"/>
        <w:rPr>
          <w:rFonts w:ascii="Verdana" w:hAnsi="Verdana"/>
        </w:rPr>
      </w:pPr>
    </w:p>
    <w:p w14:paraId="3C5F7BE6" w14:textId="77777777" w:rsidR="00885C26" w:rsidRPr="0091080D" w:rsidRDefault="00885C26" w:rsidP="00783D72">
      <w:pPr>
        <w:spacing w:after="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Čl. V</w:t>
      </w:r>
    </w:p>
    <w:p w14:paraId="3620FBF9" w14:textId="77777777" w:rsidR="00885C26" w:rsidRPr="0091080D" w:rsidRDefault="00885C26" w:rsidP="00783D72">
      <w:pPr>
        <w:spacing w:after="12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Zajištění Sponzorovaného přístupu</w:t>
      </w:r>
    </w:p>
    <w:p w14:paraId="2A6F5BFF" w14:textId="4A7650BE" w:rsidR="00885C26" w:rsidRPr="0091080D" w:rsidRDefault="00885C26" w:rsidP="00783D72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1) </w:t>
      </w:r>
      <w:r w:rsidR="00996034">
        <w:rPr>
          <w:rFonts w:ascii="Verdana" w:hAnsi="Verdana"/>
        </w:rPr>
        <w:t xml:space="preserve">Sponzorovaný přístup bude zajištěn vždy v rámci období, za které byl řádně a včas uhrazen Poplatek. </w:t>
      </w:r>
      <w:r w:rsidRPr="0091080D">
        <w:rPr>
          <w:rFonts w:ascii="Verdana" w:hAnsi="Verdana"/>
        </w:rPr>
        <w:t>Sponzorovaný přístup podle této Dohody umožní Agentura koncovým uživatelům</w:t>
      </w:r>
      <w:r w:rsidR="00CA35C0">
        <w:rPr>
          <w:rFonts w:ascii="Verdana" w:hAnsi="Verdana"/>
        </w:rPr>
        <w:t xml:space="preserve"> bezplatně</w:t>
      </w:r>
      <w:r w:rsidRPr="0091080D">
        <w:rPr>
          <w:rFonts w:ascii="Verdana" w:hAnsi="Verdana"/>
        </w:rPr>
        <w:t xml:space="preserve"> prostřednictvím </w:t>
      </w:r>
      <w:r>
        <w:rPr>
          <w:rFonts w:ascii="Verdana" w:hAnsi="Verdana"/>
        </w:rPr>
        <w:t>Portálu</w:t>
      </w:r>
      <w:r w:rsidRPr="0091080D">
        <w:rPr>
          <w:rFonts w:ascii="Verdana" w:hAnsi="Verdana"/>
        </w:rPr>
        <w:t xml:space="preserve"> na základě jejich registrace, </w:t>
      </w:r>
      <w:r w:rsidRPr="0091080D">
        <w:rPr>
          <w:rFonts w:ascii="Verdana" w:hAnsi="Verdana"/>
        </w:rPr>
        <w:lastRenderedPageBreak/>
        <w:t>splní-li řádně podmínky pro registraci, a to</w:t>
      </w:r>
      <w:r>
        <w:rPr>
          <w:rFonts w:ascii="Verdana" w:hAnsi="Verdana"/>
        </w:rPr>
        <w:t xml:space="preserve"> nejpozději k prvnímu dni období, za které byl uhrazen Poplatek.</w:t>
      </w:r>
    </w:p>
    <w:p w14:paraId="0D2905A1" w14:textId="264F1D93" w:rsidR="00885C26" w:rsidRPr="0091080D" w:rsidRDefault="00885C26" w:rsidP="00AC1D0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2) </w:t>
      </w:r>
      <w:r>
        <w:rPr>
          <w:rFonts w:ascii="Verdana" w:hAnsi="Verdana"/>
        </w:rPr>
        <w:t>Portál</w:t>
      </w:r>
      <w:r w:rsidRPr="0091080D">
        <w:rPr>
          <w:rFonts w:ascii="Verdana" w:hAnsi="Verdana"/>
        </w:rPr>
        <w:t xml:space="preserve"> umožňuje </w:t>
      </w:r>
      <w:r w:rsidR="005E2098">
        <w:rPr>
          <w:rFonts w:ascii="Verdana" w:hAnsi="Verdana"/>
        </w:rPr>
        <w:t>zobrazení</w:t>
      </w:r>
      <w:r w:rsidR="005E2098" w:rsidRPr="0091080D">
        <w:rPr>
          <w:rFonts w:ascii="Verdana" w:hAnsi="Verdana"/>
        </w:rPr>
        <w:t xml:space="preserve"> </w:t>
      </w:r>
      <w:r w:rsidRPr="0091080D">
        <w:rPr>
          <w:rFonts w:ascii="Verdana" w:hAnsi="Verdana"/>
        </w:rPr>
        <w:t>Technických norem pouze z IP adres, kde je zemí původu Česká republika.</w:t>
      </w:r>
    </w:p>
    <w:p w14:paraId="79C9A99B" w14:textId="77777777" w:rsidR="00885C26" w:rsidRPr="0091080D" w:rsidRDefault="00885C26" w:rsidP="00AC1D0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3) Technické normy jsou označeny vodoznakem s identifikačními údaji koncového uživatele a jsou zpřístupněny pouze pro čtení.</w:t>
      </w:r>
    </w:p>
    <w:p w14:paraId="487CA162" w14:textId="77777777" w:rsidR="00885C26" w:rsidRPr="0091080D" w:rsidRDefault="00885C26" w:rsidP="00AC1D0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4) Technické normy nebo jejich části nesmějí být rozmnožovány a/nebo rozšiřovány bez souhlasu Agentury.</w:t>
      </w:r>
    </w:p>
    <w:p w14:paraId="70481307" w14:textId="77777777" w:rsidR="00885C26" w:rsidRPr="0091080D" w:rsidRDefault="00885C26" w:rsidP="00AC1D0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5) Pokud tato Dohoda nestanoví jinak a/nebo to není v rozporu se smyslem a účelem této Dohody, aplikují se na zajištění Sponzorovaného přístupu přiměřeně „Podmínky používání </w:t>
      </w:r>
      <w:r>
        <w:rPr>
          <w:rFonts w:ascii="Verdana" w:hAnsi="Verdana"/>
        </w:rPr>
        <w:t>webového portálu Sponzorovaný přístup k ČSN</w:t>
      </w:r>
      <w:r w:rsidRPr="0091080D">
        <w:rPr>
          <w:rFonts w:ascii="Verdana" w:hAnsi="Verdana"/>
        </w:rPr>
        <w:t xml:space="preserve">“ tak, jak jsou v čase aktuálně zveřejněny na webové stránce </w:t>
      </w:r>
      <w:r w:rsidRPr="00F66876">
        <w:rPr>
          <w:rFonts w:ascii="Verdana" w:hAnsi="Verdana"/>
          <w:i/>
          <w:iCs/>
        </w:rPr>
        <w:t>https://sponzorpristup.agentura-cas.cz/</w:t>
      </w:r>
      <w:r w:rsidRPr="0091080D">
        <w:rPr>
          <w:rFonts w:ascii="Verdana" w:hAnsi="Verdana"/>
        </w:rPr>
        <w:t>.</w:t>
      </w:r>
      <w:r>
        <w:rPr>
          <w:rFonts w:ascii="Verdana" w:hAnsi="Verdana"/>
        </w:rPr>
        <w:t xml:space="preserve"> Žadatel prohlašuje, že se s těmito podmínkami, které tvoří samostatnou obsahovou součást této Dohody, coby její </w:t>
      </w:r>
      <w:r w:rsidRPr="008F1BD2">
        <w:rPr>
          <w:rFonts w:ascii="Verdana" w:hAnsi="Verdana"/>
          <w:b/>
          <w:bCs/>
        </w:rPr>
        <w:t>Příloha č. 2</w:t>
      </w:r>
      <w:r>
        <w:rPr>
          <w:rFonts w:ascii="Verdana" w:hAnsi="Verdana"/>
        </w:rPr>
        <w:t>, seznámil.</w:t>
      </w:r>
    </w:p>
    <w:p w14:paraId="180ED900" w14:textId="77777777" w:rsidR="00885C26" w:rsidRPr="0091080D" w:rsidRDefault="00885C26" w:rsidP="00AC1D0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6) Místem plnění této Dohody je sídlo Agentury, nebylo-li Smluvními stranami dohodnuto jinak.</w:t>
      </w:r>
    </w:p>
    <w:p w14:paraId="0CA78662" w14:textId="77777777" w:rsidR="00885C26" w:rsidRPr="0091080D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 </w:t>
      </w:r>
      <w:r w:rsidRPr="0091080D">
        <w:rPr>
          <w:rFonts w:ascii="Verdana" w:hAnsi="Verdana"/>
          <w:b/>
        </w:rPr>
        <w:t xml:space="preserve"> </w:t>
      </w:r>
    </w:p>
    <w:p w14:paraId="11DB059E" w14:textId="77777777" w:rsidR="00885C26" w:rsidRPr="0091080D" w:rsidRDefault="00885C26" w:rsidP="008D4C00">
      <w:pPr>
        <w:spacing w:after="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Čl. VI</w:t>
      </w:r>
    </w:p>
    <w:p w14:paraId="1A7331BA" w14:textId="77777777" w:rsidR="00885C26" w:rsidRPr="0091080D" w:rsidRDefault="00885C26" w:rsidP="008D4C00">
      <w:pPr>
        <w:spacing w:after="12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Doba trvání Dohody</w:t>
      </w:r>
    </w:p>
    <w:p w14:paraId="5047704E" w14:textId="77777777" w:rsidR="00885C26" w:rsidRPr="0091080D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1) Tato Dohoda nabývá platnosti okamžikem, kdy návrh Dohody opatřený podpisem Žadatele dojde Agentuře.</w:t>
      </w:r>
    </w:p>
    <w:p w14:paraId="63845175" w14:textId="6775484E" w:rsidR="00802000" w:rsidRPr="0091080D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2) Tato Dohoda nabývá účinnosti dnem, kdy bude do datové schránky Žadatele doručen</w:t>
      </w:r>
      <w:r>
        <w:rPr>
          <w:rFonts w:ascii="Verdana" w:hAnsi="Verdana"/>
        </w:rPr>
        <w:t>a</w:t>
      </w:r>
      <w:r w:rsidRPr="0091080D">
        <w:rPr>
          <w:rFonts w:ascii="Verdana" w:hAnsi="Verdana"/>
        </w:rPr>
        <w:t xml:space="preserve"> </w:t>
      </w:r>
      <w:r>
        <w:rPr>
          <w:rFonts w:ascii="Verdana" w:hAnsi="Verdana"/>
        </w:rPr>
        <w:t>výzva k uhrazení poplatku [čl. IV odst. 4 této Dohody]</w:t>
      </w:r>
      <w:r w:rsidR="00FF56FD">
        <w:rPr>
          <w:rFonts w:ascii="Verdana" w:hAnsi="Verdana"/>
        </w:rPr>
        <w:t>, a to za předpokladu, že do té doby bude Dohoda uveřejněna v registru smluv</w:t>
      </w:r>
      <w:r w:rsidRPr="0091080D">
        <w:rPr>
          <w:rFonts w:ascii="Verdana" w:hAnsi="Verdana"/>
        </w:rPr>
        <w:t>.</w:t>
      </w:r>
      <w:r w:rsidR="00925215">
        <w:rPr>
          <w:rFonts w:ascii="Verdana" w:hAnsi="Verdana"/>
        </w:rPr>
        <w:t xml:space="preserve"> Jinak nabyde Dohoda účinnosti dnem jejího uveřejnění v registru smluv.</w:t>
      </w:r>
    </w:p>
    <w:p w14:paraId="6E6B9491" w14:textId="35167678" w:rsidR="00885C26" w:rsidRDefault="00885C26" w:rsidP="008601F2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3) Tato Dohoda se uzavírá na dobu určitou, a to </w:t>
      </w:r>
      <w:r>
        <w:rPr>
          <w:rFonts w:ascii="Verdana" w:hAnsi="Verdana"/>
        </w:rPr>
        <w:t>na období dvanáct [12] po sobě jdoucích kalendářních měsíců</w:t>
      </w:r>
      <w:r w:rsidR="00996034">
        <w:rPr>
          <w:rFonts w:ascii="Verdana" w:hAnsi="Verdana"/>
        </w:rPr>
        <w:t>, za které byl uhrazen Poplatek</w:t>
      </w:r>
      <w:r w:rsidR="00100339">
        <w:rPr>
          <w:rFonts w:ascii="Verdana" w:hAnsi="Verdana"/>
        </w:rPr>
        <w:t xml:space="preserve"> a zaniká uplynutím posledního dne tohoto období</w:t>
      </w:r>
      <w:r w:rsidR="00996034">
        <w:rPr>
          <w:rFonts w:ascii="Verdana" w:hAnsi="Verdana"/>
        </w:rPr>
        <w:t>.</w:t>
      </w:r>
      <w:r>
        <w:rPr>
          <w:rFonts w:ascii="Verdana" w:hAnsi="Verdana"/>
        </w:rPr>
        <w:t xml:space="preserve"> </w:t>
      </w:r>
    </w:p>
    <w:p w14:paraId="302F77D6" w14:textId="765DD7F4" w:rsidR="00885C26" w:rsidRPr="0091080D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4</w:t>
      </w:r>
      <w:r w:rsidRPr="0091080D">
        <w:rPr>
          <w:rFonts w:ascii="Verdana" w:hAnsi="Verdana"/>
        </w:rPr>
        <w:t xml:space="preserve">) Tato Dohoda </w:t>
      </w:r>
      <w:r w:rsidR="00100339">
        <w:rPr>
          <w:rFonts w:ascii="Verdana" w:hAnsi="Verdana"/>
        </w:rPr>
        <w:t xml:space="preserve">dále </w:t>
      </w:r>
      <w:r w:rsidRPr="0091080D">
        <w:rPr>
          <w:rFonts w:ascii="Verdana" w:hAnsi="Verdana"/>
        </w:rPr>
        <w:t>zaniká:</w:t>
      </w:r>
    </w:p>
    <w:p w14:paraId="39EE74D3" w14:textId="432C17BD" w:rsidR="00885C26" w:rsidRPr="0091080D" w:rsidRDefault="00885C26" w:rsidP="0099603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a) z dalších důvodů uvedených ve Správním řádu;</w:t>
      </w:r>
    </w:p>
    <w:p w14:paraId="0C04A6E9" w14:textId="0D978D7F" w:rsidR="00885C26" w:rsidRDefault="00100339" w:rsidP="000D0DE5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b</w:t>
      </w:r>
      <w:r w:rsidR="00885C26" w:rsidRPr="0091080D">
        <w:rPr>
          <w:rFonts w:ascii="Verdana" w:hAnsi="Verdana"/>
        </w:rPr>
        <w:t xml:space="preserve">) zánikem poplatkové povinnosti [čl. IV odst. </w:t>
      </w:r>
      <w:r w:rsidR="00885C26">
        <w:rPr>
          <w:rFonts w:ascii="Verdana" w:hAnsi="Verdana"/>
        </w:rPr>
        <w:t>6</w:t>
      </w:r>
      <w:r w:rsidR="00885C26" w:rsidRPr="0091080D">
        <w:rPr>
          <w:rFonts w:ascii="Verdana" w:hAnsi="Verdana"/>
        </w:rPr>
        <w:t xml:space="preserve"> této Dohody].</w:t>
      </w:r>
    </w:p>
    <w:p w14:paraId="2983ED78" w14:textId="28968CFB" w:rsidR="00885C26" w:rsidRDefault="00885C26" w:rsidP="00D422E9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(5) Smluvní strany se zavazují, že nejpozději dva měsíce přede dnem uplynutím doby, na kterou byla tato Dohoda sjednána, zahájí jednání o uzavření nové dohody pro další bezprostředně navazující období, v němž má být Sponzorovaný přístup ve smyslu Zákona umožněn.</w:t>
      </w:r>
    </w:p>
    <w:p w14:paraId="5B3BB016" w14:textId="77777777" w:rsidR="00100339" w:rsidRDefault="00100339" w:rsidP="00D422E9">
      <w:pPr>
        <w:spacing w:after="120"/>
        <w:jc w:val="both"/>
        <w:rPr>
          <w:rFonts w:ascii="Verdana" w:hAnsi="Verdana"/>
        </w:rPr>
      </w:pPr>
    </w:p>
    <w:p w14:paraId="4539F09B" w14:textId="77777777" w:rsidR="00885C26" w:rsidRPr="0091080D" w:rsidRDefault="00885C26" w:rsidP="005C6055">
      <w:pPr>
        <w:spacing w:after="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Čl. VII</w:t>
      </w:r>
    </w:p>
    <w:p w14:paraId="5AD0463F" w14:textId="77777777" w:rsidR="00885C26" w:rsidRPr="0091080D" w:rsidRDefault="00885C26" w:rsidP="005C6055">
      <w:pPr>
        <w:spacing w:after="12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Závěrečná ustanovení</w:t>
      </w:r>
    </w:p>
    <w:p w14:paraId="0323B3DC" w14:textId="77777777" w:rsidR="00885C26" w:rsidRPr="0091080D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1) V této Dohodě, pokud z kontextu jasně nevyplývá jinak, zahrnuje význam slova v jednotném čísle rovněž význam daného slova v množném čísle a naopak, význam </w:t>
      </w:r>
      <w:r w:rsidRPr="0091080D">
        <w:rPr>
          <w:rFonts w:ascii="Verdana" w:hAnsi="Verdana"/>
        </w:rPr>
        <w:lastRenderedPageBreak/>
        <w:t>slova vyjadřujícího určitý rod zahrnuje rovněž ostatní rody. Nadpisy jsou uváděny pouze pro přehlednost a nemají vliv na výklad této Dohody.</w:t>
      </w:r>
    </w:p>
    <w:p w14:paraId="730E6656" w14:textId="22DA50A5" w:rsidR="00F450BB" w:rsidRPr="00F450BB" w:rsidRDefault="00081DB0" w:rsidP="000D0DE5">
      <w:pPr>
        <w:spacing w:after="120"/>
        <w:jc w:val="both"/>
        <w:rPr>
          <w:rFonts w:ascii="Verdana Pro" w:hAnsi="Verdana Pro"/>
        </w:rPr>
      </w:pPr>
      <w:r>
        <w:rPr>
          <w:rFonts w:ascii="Verdana" w:hAnsi="Verdana"/>
        </w:rPr>
        <w:t xml:space="preserve">(2) </w:t>
      </w:r>
      <w:r w:rsidR="00F450BB" w:rsidRPr="00F450BB">
        <w:rPr>
          <w:rFonts w:ascii="Verdana" w:eastAsia="Arial" w:hAnsi="Verdana" w:cs="Arial"/>
        </w:rPr>
        <w:t xml:space="preserve">Agentura svým podpisem níže potvrzuje, že souhlasí s tím, aby obraz </w:t>
      </w:r>
      <w:r w:rsidR="00DE5F44">
        <w:rPr>
          <w:rFonts w:ascii="Verdana" w:eastAsia="Arial" w:hAnsi="Verdana" w:cs="Arial"/>
        </w:rPr>
        <w:t>Dohody</w:t>
      </w:r>
      <w:r w:rsidR="00F450BB" w:rsidRPr="00F450BB">
        <w:rPr>
          <w:rFonts w:ascii="Verdana" w:eastAsia="Arial" w:hAnsi="Verdana" w:cs="Arial"/>
        </w:rPr>
        <w:t xml:space="preserve"> včetně </w:t>
      </w:r>
      <w:r w:rsidR="00160F88">
        <w:rPr>
          <w:rFonts w:ascii="Verdana" w:eastAsia="Arial" w:hAnsi="Verdana" w:cs="Arial"/>
        </w:rPr>
        <w:t xml:space="preserve">jejích příloh a </w:t>
      </w:r>
      <w:r w:rsidR="00F450BB" w:rsidRPr="00F450BB">
        <w:rPr>
          <w:rFonts w:ascii="Verdana" w:eastAsia="Arial" w:hAnsi="Verdana" w:cs="Arial"/>
        </w:rPr>
        <w:t xml:space="preserve">případných dodatků a </w:t>
      </w:r>
      <w:proofErr w:type="spellStart"/>
      <w:r w:rsidR="00F450BB" w:rsidRPr="00F450BB">
        <w:rPr>
          <w:rFonts w:ascii="Verdana" w:eastAsia="Arial" w:hAnsi="Verdana" w:cs="Arial"/>
        </w:rPr>
        <w:t>metadata</w:t>
      </w:r>
      <w:proofErr w:type="spellEnd"/>
      <w:r w:rsidR="00F450BB" w:rsidRPr="00F450BB">
        <w:rPr>
          <w:rFonts w:ascii="Verdana" w:eastAsia="Arial" w:hAnsi="Verdana" w:cs="Arial"/>
        </w:rPr>
        <w:t xml:space="preserve"> k této </w:t>
      </w:r>
      <w:r w:rsidR="00DE5F44">
        <w:rPr>
          <w:rFonts w:ascii="Verdana" w:eastAsia="Arial" w:hAnsi="Verdana" w:cs="Arial"/>
        </w:rPr>
        <w:t>Dohodě</w:t>
      </w:r>
      <w:r w:rsidR="00F450BB" w:rsidRPr="00F450BB">
        <w:rPr>
          <w:rFonts w:ascii="Verdana" w:eastAsia="Arial" w:hAnsi="Verdana" w:cs="Arial"/>
        </w:rPr>
        <w:t xml:space="preserve"> byla uveřejněna v registru smluv v souladu se zákonem č. 340/2015 Sb., o zvláštních podmínkách účinnosti některých smluv, uveřejňování těchto smluv a o registru smluv, ve znění pozdějších předpisů (zákon o registru smluv). Smluvní strany se dohodly, že podklady dle předchozí věty odešle za účelem jejich uveřejnění správci registru smluv Žadatel; tím není dotčeno právo Agentury k jejich odeslání</w:t>
      </w:r>
      <w:r w:rsidR="00F450BB">
        <w:rPr>
          <w:rFonts w:ascii="Verdana" w:eastAsia="Arial" w:hAnsi="Verdana" w:cs="Arial"/>
        </w:rPr>
        <w:t>.</w:t>
      </w:r>
    </w:p>
    <w:p w14:paraId="0BB7B1A7" w14:textId="6FEF0D0B" w:rsidR="00885C26" w:rsidRPr="0091080D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 w:rsidR="00C57B6A">
        <w:rPr>
          <w:rFonts w:ascii="Verdana" w:hAnsi="Verdana"/>
        </w:rPr>
        <w:t>3</w:t>
      </w:r>
      <w:r w:rsidRPr="0091080D">
        <w:rPr>
          <w:rFonts w:ascii="Verdana" w:hAnsi="Verdana"/>
        </w:rPr>
        <w:t>) Tato Dohoda může být měněna pouze formou písemných vzestupně číslovaných dodatků odsouhlasených a podepsaných oběma Smluvními stranami.</w:t>
      </w:r>
    </w:p>
    <w:p w14:paraId="21270606" w14:textId="64D50000" w:rsidR="00885C26" w:rsidRDefault="00885C26" w:rsidP="00AC6D4B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 w:rsidR="00C57B6A">
        <w:rPr>
          <w:rFonts w:ascii="Verdana" w:hAnsi="Verdana"/>
        </w:rPr>
        <w:t>4</w:t>
      </w:r>
      <w:r w:rsidRPr="0091080D">
        <w:rPr>
          <w:rFonts w:ascii="Verdana" w:hAnsi="Verdana"/>
        </w:rPr>
        <w:t xml:space="preserve">) Tato Dohoda se vyhotovuje </w:t>
      </w:r>
      <w:r w:rsidR="00367234">
        <w:rPr>
          <w:rFonts w:ascii="Verdana" w:hAnsi="Verdana"/>
        </w:rPr>
        <w:t>ve 4</w:t>
      </w:r>
      <w:r w:rsidRPr="0091080D">
        <w:rPr>
          <w:rFonts w:ascii="Verdana" w:hAnsi="Verdana"/>
        </w:rPr>
        <w:t xml:space="preserve"> vyhotoveních s platností originálu, z nichž Žadatel obdrží </w:t>
      </w:r>
      <w:r w:rsidR="00367234">
        <w:rPr>
          <w:rFonts w:ascii="Verdana" w:hAnsi="Verdana"/>
        </w:rPr>
        <w:t>2</w:t>
      </w:r>
      <w:r w:rsidRPr="0091080D">
        <w:rPr>
          <w:rFonts w:ascii="Verdana" w:hAnsi="Verdana"/>
        </w:rPr>
        <w:t xml:space="preserve"> a Agentura </w:t>
      </w:r>
      <w:r w:rsidR="00367234">
        <w:rPr>
          <w:rFonts w:ascii="Verdana" w:hAnsi="Verdana"/>
        </w:rPr>
        <w:t>2</w:t>
      </w:r>
      <w:r w:rsidRPr="0091080D">
        <w:rPr>
          <w:rFonts w:ascii="Verdana" w:hAnsi="Verdana"/>
        </w:rPr>
        <w:t xml:space="preserve"> vyhotovení.</w:t>
      </w:r>
    </w:p>
    <w:p w14:paraId="711EE10B" w14:textId="5A6DEF6B" w:rsidR="00885C26" w:rsidRPr="0091080D" w:rsidRDefault="00885C26" w:rsidP="00AC6D4B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(</w:t>
      </w:r>
      <w:r w:rsidR="00C57B6A">
        <w:rPr>
          <w:rFonts w:ascii="Verdana" w:hAnsi="Verdana"/>
        </w:rPr>
        <w:t>5</w:t>
      </w:r>
      <w:r>
        <w:rPr>
          <w:rFonts w:ascii="Verdana" w:hAnsi="Verdana"/>
        </w:rPr>
        <w:t xml:space="preserve">) Předchozí odstavec se neaplikuje, jestliže je tato Dohoda uzavřena v elektronické podobě a zároveň je podepsána v souladu se zákonem </w:t>
      </w:r>
      <w:r w:rsidRPr="00AC6D4B">
        <w:rPr>
          <w:rFonts w:ascii="Verdana" w:hAnsi="Verdana"/>
        </w:rPr>
        <w:t>č. 297/2016 Sb.</w:t>
      </w:r>
      <w:r>
        <w:rPr>
          <w:rFonts w:ascii="Verdana" w:hAnsi="Verdana"/>
        </w:rPr>
        <w:t xml:space="preserve">, </w:t>
      </w:r>
      <w:r w:rsidRPr="00AC6D4B">
        <w:rPr>
          <w:rFonts w:ascii="Verdana" w:hAnsi="Verdana"/>
        </w:rPr>
        <w:t>o službách vytvářejících důvěru pro elektronické transakce</w:t>
      </w:r>
      <w:r>
        <w:rPr>
          <w:rFonts w:ascii="Verdana" w:hAnsi="Verdana"/>
        </w:rPr>
        <w:t>, ve znění pozdějších předpisů</w:t>
      </w:r>
      <w:r w:rsidR="00CE2EC3">
        <w:rPr>
          <w:rFonts w:ascii="Verdana" w:hAnsi="Verdana"/>
        </w:rPr>
        <w:t>, přičemž v tomto případě každá ze smluvních stran obdrží oboustranně elektronicky podepsaný datový soubor této Dohody</w:t>
      </w:r>
      <w:r>
        <w:rPr>
          <w:rFonts w:ascii="Verdana" w:hAnsi="Verdana"/>
        </w:rPr>
        <w:t>.</w:t>
      </w:r>
      <w:r w:rsidR="00CE2EC3">
        <w:rPr>
          <w:rFonts w:ascii="Verdana" w:hAnsi="Verdana"/>
        </w:rPr>
        <w:t xml:space="preserve"> </w:t>
      </w:r>
    </w:p>
    <w:p w14:paraId="48AC61E3" w14:textId="4686B988" w:rsidR="00885C26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 w:rsidR="00C57B6A">
        <w:rPr>
          <w:rFonts w:ascii="Verdana" w:hAnsi="Verdana"/>
        </w:rPr>
        <w:t>6</w:t>
      </w:r>
      <w:r w:rsidRPr="0091080D">
        <w:rPr>
          <w:rFonts w:ascii="Verdana" w:hAnsi="Verdana"/>
        </w:rPr>
        <w:t>) Smluvní strany prohlašují, že tuto Dohodu uzavírají po vzájemném projednání, podle své pravé a svobodné vůle, určitě, vážně a srozumitelně, nikoliv v tísni a za nápadně nevýhodných podmínek. Na důkaz toho připojují své podpisy.</w:t>
      </w:r>
    </w:p>
    <w:p w14:paraId="18341F81" w14:textId="39887232" w:rsidR="00885C26" w:rsidRPr="0091080D" w:rsidRDefault="00885C26" w:rsidP="000D0DE5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(</w:t>
      </w:r>
      <w:r w:rsidR="00C57B6A">
        <w:rPr>
          <w:rFonts w:ascii="Verdana" w:hAnsi="Verdana"/>
        </w:rPr>
        <w:t>7</w:t>
      </w:r>
      <w:r>
        <w:rPr>
          <w:rFonts w:ascii="Verdana" w:hAnsi="Verdana"/>
        </w:rPr>
        <w:t>) Přílohy této Dohody jsou:</w:t>
      </w:r>
    </w:p>
    <w:p w14:paraId="22A949C5" w14:textId="77777777" w:rsidR="00885C26" w:rsidRDefault="00885C26" w:rsidP="000D0DE5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 xml:space="preserve">a) Příloha č. 1: </w:t>
      </w:r>
      <w:r w:rsidRPr="0027545A">
        <w:rPr>
          <w:rFonts w:ascii="Verdana" w:hAnsi="Verdana"/>
        </w:rPr>
        <w:t>Žádost o zpřístupnění českých technických norem a jiných technických dokumentů, včetně příloh této žádosti</w:t>
      </w:r>
      <w:r>
        <w:rPr>
          <w:rFonts w:ascii="Verdana" w:hAnsi="Verdana"/>
        </w:rPr>
        <w:t>.</w:t>
      </w:r>
    </w:p>
    <w:p w14:paraId="537FBCFE" w14:textId="77777777" w:rsidR="00885C26" w:rsidRPr="0027545A" w:rsidRDefault="00885C26" w:rsidP="000D0DE5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 xml:space="preserve">b) Příloha č. 2: </w:t>
      </w:r>
      <w:r w:rsidRPr="0027545A">
        <w:rPr>
          <w:rFonts w:ascii="Verdana" w:hAnsi="Verdana"/>
        </w:rPr>
        <w:t>Podmínky používání webového portálu Sponzorovaný přístup k ČSN</w:t>
      </w:r>
      <w:r>
        <w:rPr>
          <w:rFonts w:ascii="Verdana" w:hAnsi="Verdana"/>
        </w:rPr>
        <w:t>.</w:t>
      </w:r>
    </w:p>
    <w:p w14:paraId="66823F7A" w14:textId="77777777" w:rsidR="00885C26" w:rsidRPr="0091080D" w:rsidRDefault="00885C26" w:rsidP="005C6055">
      <w:pPr>
        <w:spacing w:after="120"/>
        <w:jc w:val="both"/>
        <w:rPr>
          <w:rFonts w:ascii="Verdana" w:hAnsi="Verdana"/>
        </w:rPr>
      </w:pPr>
    </w:p>
    <w:p w14:paraId="2DCA180B" w14:textId="6F5887A0" w:rsidR="00885C26" w:rsidRPr="0091080D" w:rsidRDefault="00885C26" w:rsidP="005C605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V Praze dne __. __. 202</w:t>
      </w:r>
      <w:r w:rsidR="00100339">
        <w:rPr>
          <w:rFonts w:ascii="Verdana" w:hAnsi="Verdana"/>
        </w:rPr>
        <w:t>2</w:t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  <w:t>V Praze dne __. __. 202</w:t>
      </w:r>
      <w:r w:rsidR="00100339">
        <w:rPr>
          <w:rFonts w:ascii="Verdana" w:hAnsi="Verdana"/>
        </w:rPr>
        <w:t>2</w:t>
      </w:r>
    </w:p>
    <w:p w14:paraId="3D0926FA" w14:textId="77777777" w:rsidR="00885C26" w:rsidRPr="0091080D" w:rsidRDefault="00885C26" w:rsidP="005C6055">
      <w:pPr>
        <w:spacing w:after="120"/>
        <w:jc w:val="both"/>
        <w:rPr>
          <w:rFonts w:ascii="Verdana" w:hAnsi="Verdana"/>
        </w:rPr>
      </w:pPr>
    </w:p>
    <w:p w14:paraId="23291B84" w14:textId="77777777" w:rsidR="00885C26" w:rsidRPr="0091080D" w:rsidRDefault="00885C26" w:rsidP="00D3108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Agentura: </w:t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  <w:t>Žadatel:</w:t>
      </w:r>
    </w:p>
    <w:p w14:paraId="7B11507F" w14:textId="77777777" w:rsidR="00885C26" w:rsidRPr="0091080D" w:rsidRDefault="00885C26" w:rsidP="00D3108D">
      <w:pPr>
        <w:spacing w:after="120"/>
        <w:jc w:val="both"/>
        <w:rPr>
          <w:rFonts w:ascii="Verdana" w:hAnsi="Verdana"/>
        </w:rPr>
      </w:pPr>
    </w:p>
    <w:p w14:paraId="624A0528" w14:textId="49E661ED" w:rsidR="00885C26" w:rsidRPr="0091080D" w:rsidRDefault="00E4240A" w:rsidP="00D3108D">
      <w:pPr>
        <w:spacing w:after="120"/>
        <w:jc w:val="both"/>
        <w:rPr>
          <w:rFonts w:ascii="Verdana" w:hAnsi="Verdana"/>
        </w:rPr>
      </w:pPr>
      <w:r w:rsidRPr="00E4240A">
        <w:rPr>
          <w:rFonts w:ascii="Verdana" w:hAnsi="Verdana"/>
          <w:i/>
        </w:rPr>
        <w:t>XXXXX</w:t>
      </w:r>
      <w:r>
        <w:rPr>
          <w:rFonts w:ascii="Verdana" w:hAnsi="Verdana"/>
          <w:i/>
        </w:rPr>
        <w:tab/>
      </w:r>
      <w:r>
        <w:rPr>
          <w:rFonts w:ascii="Verdana" w:hAnsi="Verdana"/>
          <w:i/>
        </w:rPr>
        <w:tab/>
      </w:r>
      <w:r>
        <w:rPr>
          <w:rFonts w:ascii="Verdana" w:hAnsi="Verdana"/>
          <w:i/>
        </w:rPr>
        <w:tab/>
      </w:r>
      <w:r>
        <w:rPr>
          <w:rFonts w:ascii="Verdana" w:hAnsi="Verdana"/>
          <w:i/>
        </w:rPr>
        <w:tab/>
      </w:r>
      <w:r>
        <w:rPr>
          <w:rFonts w:ascii="Verdana" w:hAnsi="Verdana"/>
          <w:i/>
        </w:rPr>
        <w:tab/>
      </w:r>
      <w:r>
        <w:rPr>
          <w:rFonts w:ascii="Verdana" w:hAnsi="Verdana"/>
          <w:i/>
        </w:rPr>
        <w:tab/>
      </w:r>
      <w:proofErr w:type="spellStart"/>
      <w:r w:rsidRPr="00E4240A">
        <w:rPr>
          <w:rFonts w:ascii="Verdana" w:hAnsi="Verdana"/>
          <w:i/>
        </w:rPr>
        <w:t>XXXXX</w:t>
      </w:r>
      <w:proofErr w:type="spellEnd"/>
    </w:p>
    <w:p w14:paraId="4CB4B476" w14:textId="4291AF32" w:rsidR="00885C26" w:rsidRPr="0091080D" w:rsidRDefault="00885C26" w:rsidP="00D3108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__________________________</w:t>
      </w:r>
      <w:r w:rsidRPr="0091080D">
        <w:rPr>
          <w:rFonts w:ascii="Verdana" w:hAnsi="Verdana"/>
        </w:rPr>
        <w:tab/>
        <w:t>________________________</w:t>
      </w:r>
    </w:p>
    <w:p w14:paraId="4B7BE00B" w14:textId="774EEEE5" w:rsidR="00885C26" w:rsidRPr="0091080D" w:rsidRDefault="00885C26" w:rsidP="00D3108D">
      <w:pPr>
        <w:spacing w:after="0"/>
        <w:jc w:val="both"/>
        <w:rPr>
          <w:rFonts w:ascii="Verdana" w:hAnsi="Verdana"/>
        </w:rPr>
      </w:pPr>
      <w:r w:rsidRPr="0091080D">
        <w:rPr>
          <w:rFonts w:ascii="Verdana" w:hAnsi="Verdana"/>
        </w:rPr>
        <w:t>Česká agentura pro standardizaci,</w:t>
      </w:r>
      <w:r w:rsidRPr="0091080D">
        <w:rPr>
          <w:rFonts w:ascii="Verdana" w:hAnsi="Verdana"/>
        </w:rPr>
        <w:tab/>
      </w:r>
      <w:r w:rsidR="00367234">
        <w:rPr>
          <w:rFonts w:ascii="Verdana" w:hAnsi="Verdana"/>
        </w:rPr>
        <w:t>Česká republika – Ministerstvo zemědělství</w:t>
      </w:r>
    </w:p>
    <w:p w14:paraId="6A4EE348" w14:textId="77777777" w:rsidR="00885C26" w:rsidRPr="0091080D" w:rsidRDefault="00885C26" w:rsidP="00D3108D">
      <w:pPr>
        <w:spacing w:after="0"/>
        <w:jc w:val="both"/>
        <w:rPr>
          <w:rFonts w:ascii="Verdana" w:hAnsi="Verdana"/>
        </w:rPr>
      </w:pPr>
      <w:r w:rsidRPr="0091080D">
        <w:rPr>
          <w:rFonts w:ascii="Verdana" w:hAnsi="Verdana"/>
        </w:rPr>
        <w:t>státní příspěvková organizace</w:t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  <w:t xml:space="preserve"> </w:t>
      </w:r>
    </w:p>
    <w:p w14:paraId="6F722076" w14:textId="4B7D5099" w:rsidR="00885C26" w:rsidRPr="0091080D" w:rsidRDefault="00885C26" w:rsidP="00D3108D">
      <w:pPr>
        <w:spacing w:after="0"/>
        <w:jc w:val="both"/>
        <w:rPr>
          <w:rFonts w:ascii="Verdana" w:hAnsi="Verdana"/>
        </w:rPr>
      </w:pPr>
      <w:r w:rsidRPr="0091080D">
        <w:rPr>
          <w:rFonts w:ascii="Verdana" w:hAnsi="Verdana"/>
        </w:rPr>
        <w:t>zastoupená</w:t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="00081DB0">
        <w:rPr>
          <w:rFonts w:ascii="Verdana" w:hAnsi="Verdana"/>
        </w:rPr>
        <w:tab/>
      </w:r>
      <w:r w:rsidRPr="0091080D">
        <w:rPr>
          <w:rFonts w:ascii="Verdana" w:hAnsi="Verdana"/>
        </w:rPr>
        <w:t>zastoupené</w:t>
      </w:r>
    </w:p>
    <w:p w14:paraId="085450DF" w14:textId="3971D13F" w:rsidR="00885C26" w:rsidRPr="0091080D" w:rsidRDefault="00E4240A" w:rsidP="00D3108D">
      <w:pPr>
        <w:spacing w:after="0"/>
        <w:jc w:val="both"/>
        <w:rPr>
          <w:rFonts w:ascii="Verdana" w:hAnsi="Verdana"/>
        </w:rPr>
      </w:pPr>
      <w:r w:rsidRPr="00E4240A">
        <w:rPr>
          <w:rFonts w:ascii="Verdana" w:hAnsi="Verdana"/>
          <w:i/>
        </w:rPr>
        <w:t>XXXXX</w:t>
      </w:r>
      <w:r>
        <w:rPr>
          <w:rFonts w:ascii="Verdana" w:hAnsi="Verdana"/>
          <w:i/>
        </w:rPr>
        <w:tab/>
      </w:r>
      <w:r>
        <w:rPr>
          <w:rFonts w:ascii="Verdana" w:hAnsi="Verdana"/>
          <w:i/>
        </w:rPr>
        <w:tab/>
      </w:r>
      <w:r>
        <w:rPr>
          <w:rFonts w:ascii="Verdana" w:hAnsi="Verdana"/>
          <w:i/>
        </w:rPr>
        <w:tab/>
      </w:r>
      <w:r w:rsidR="00885C26" w:rsidRPr="0091080D">
        <w:rPr>
          <w:rFonts w:ascii="Verdana" w:hAnsi="Verdana"/>
        </w:rPr>
        <w:tab/>
      </w:r>
      <w:r w:rsidR="00885C26" w:rsidRPr="0091080D">
        <w:rPr>
          <w:rFonts w:ascii="Verdana" w:hAnsi="Verdana"/>
        </w:rPr>
        <w:tab/>
      </w:r>
      <w:r w:rsidR="00885C26">
        <w:rPr>
          <w:rFonts w:ascii="Verdana" w:hAnsi="Verdana"/>
        </w:rPr>
        <w:tab/>
      </w:r>
      <w:r w:rsidR="00367234">
        <w:rPr>
          <w:rFonts w:ascii="Verdana" w:hAnsi="Verdana"/>
        </w:rPr>
        <w:t>Ing. Martinem Štěpánkem</w:t>
      </w:r>
    </w:p>
    <w:p w14:paraId="25AF342F" w14:textId="21B99742" w:rsidR="00885C26" w:rsidRDefault="009130A4" w:rsidP="00D3108D">
      <w:pPr>
        <w:spacing w:after="0"/>
        <w:jc w:val="both"/>
        <w:rPr>
          <w:rFonts w:ascii="Verdana" w:hAnsi="Verdana"/>
        </w:rPr>
      </w:pPr>
      <w:r w:rsidRPr="00E4240A">
        <w:rPr>
          <w:rFonts w:ascii="Verdana" w:hAnsi="Verdana"/>
          <w:i/>
        </w:rPr>
        <w:t>XXXXX</w:t>
      </w:r>
      <w:r w:rsidR="00E4240A">
        <w:rPr>
          <w:rFonts w:ascii="Verdana" w:hAnsi="Verdana"/>
        </w:rPr>
        <w:tab/>
      </w:r>
      <w:r w:rsidR="00E4240A">
        <w:rPr>
          <w:rFonts w:ascii="Verdana" w:hAnsi="Verdana"/>
        </w:rPr>
        <w:tab/>
      </w:r>
      <w:r w:rsidR="00E4240A"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bookmarkStart w:id="1" w:name="_GoBack"/>
      <w:bookmarkEnd w:id="1"/>
      <w:r w:rsidR="00367234">
        <w:rPr>
          <w:rFonts w:ascii="Verdana" w:hAnsi="Verdana"/>
        </w:rPr>
        <w:t>ředitelem odboru potravinářského</w:t>
      </w:r>
    </w:p>
    <w:p w14:paraId="25E4B1E2" w14:textId="702390CE" w:rsidR="001F165D" w:rsidRDefault="001F165D" w:rsidP="00D3108D">
      <w:pPr>
        <w:spacing w:after="0"/>
        <w:jc w:val="both"/>
        <w:rPr>
          <w:rFonts w:ascii="Verdana" w:hAnsi="Verdana"/>
        </w:rPr>
      </w:pPr>
    </w:p>
    <w:p w14:paraId="1F7734F6" w14:textId="20563C93" w:rsidR="001F165D" w:rsidRDefault="001F165D" w:rsidP="00D3108D">
      <w:pPr>
        <w:spacing w:after="0"/>
        <w:jc w:val="both"/>
        <w:rPr>
          <w:rFonts w:ascii="Verdana" w:hAnsi="Verdana"/>
        </w:rPr>
      </w:pPr>
    </w:p>
    <w:p w14:paraId="275E99B0" w14:textId="21445994" w:rsidR="001F165D" w:rsidRDefault="001F165D" w:rsidP="00D3108D">
      <w:pPr>
        <w:spacing w:after="0"/>
        <w:jc w:val="both"/>
        <w:rPr>
          <w:rFonts w:ascii="Verdana" w:hAnsi="Verdana"/>
        </w:rPr>
      </w:pPr>
    </w:p>
    <w:p w14:paraId="562D3AF6" w14:textId="38640D37" w:rsidR="001F165D" w:rsidRDefault="001F165D" w:rsidP="00D3108D">
      <w:pPr>
        <w:spacing w:after="0"/>
        <w:jc w:val="both"/>
        <w:rPr>
          <w:rFonts w:ascii="Verdana" w:hAnsi="Verdana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83"/>
        <w:gridCol w:w="1339"/>
        <w:gridCol w:w="4255"/>
        <w:gridCol w:w="935"/>
      </w:tblGrid>
      <w:tr w:rsidR="001F165D" w:rsidRPr="001F165D" w14:paraId="7F93BB81" w14:textId="77777777" w:rsidTr="001F165D">
        <w:trPr>
          <w:trHeight w:val="300"/>
        </w:trPr>
        <w:tc>
          <w:tcPr>
            <w:tcW w:w="453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F918A4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cs-CZ"/>
              </w:rPr>
            </w:pPr>
            <w:bookmarkStart w:id="2" w:name="RANGE!A1:C132"/>
            <w:r w:rsidRPr="001F165D">
              <w:rPr>
                <w:rFonts w:ascii="Arial" w:eastAsia="Times New Roman" w:hAnsi="Arial" w:cs="Arial"/>
                <w:color w:val="000000"/>
                <w:sz w:val="16"/>
                <w:szCs w:val="16"/>
                <w:lang w:eastAsia="cs-CZ"/>
              </w:rPr>
              <w:lastRenderedPageBreak/>
              <w:t>Dohoda o sponzorovaném přístupu k českým technickým normám a jiným technickým dokumentům_v03</w:t>
            </w:r>
            <w:bookmarkEnd w:id="2"/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32EB6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  <w:lang w:eastAsia="cs-CZ"/>
              </w:rPr>
            </w:pPr>
          </w:p>
        </w:tc>
      </w:tr>
      <w:tr w:rsidR="001F165D" w:rsidRPr="001F165D" w14:paraId="1BEF19AF" w14:textId="77777777" w:rsidTr="001F165D">
        <w:trPr>
          <w:trHeight w:val="300"/>
        </w:trPr>
        <w:tc>
          <w:tcPr>
            <w:tcW w:w="453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8D3753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1F165D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cs-CZ"/>
              </w:rPr>
              <w:t>Příloha č. 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067E9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cs-CZ"/>
              </w:rPr>
            </w:pPr>
          </w:p>
        </w:tc>
      </w:tr>
      <w:tr w:rsidR="001F165D" w:rsidRPr="001F165D" w14:paraId="74201A20" w14:textId="77777777" w:rsidTr="001F165D">
        <w:trPr>
          <w:trHeight w:val="300"/>
        </w:trPr>
        <w:tc>
          <w:tcPr>
            <w:tcW w:w="4538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B8FF5B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1F165D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cs-CZ"/>
              </w:rPr>
              <w:t>Žádost o zpřístupnění českých technických norem a jiných technických dokumentů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90E8D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cs-CZ"/>
              </w:rPr>
            </w:pPr>
          </w:p>
        </w:tc>
      </w:tr>
      <w:tr w:rsidR="001F165D" w:rsidRPr="001F165D" w14:paraId="0766D952" w14:textId="77777777" w:rsidTr="001F165D">
        <w:trPr>
          <w:trHeight w:val="405"/>
        </w:trPr>
        <w:tc>
          <w:tcPr>
            <w:tcW w:w="4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9734D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eastAsia="cs-CZ"/>
              </w:rPr>
            </w:pPr>
            <w:r w:rsidRPr="001F165D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eastAsia="cs-CZ"/>
              </w:rPr>
              <w:t>Příloha 1 – Seznam českých technických norem</w:t>
            </w:r>
          </w:p>
        </w:tc>
        <w:tc>
          <w:tcPr>
            <w:tcW w:w="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2CF48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</w:pPr>
            <w:r w:rsidRPr="001F165D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2022</w:t>
            </w:r>
          </w:p>
        </w:tc>
      </w:tr>
      <w:tr w:rsidR="001F165D" w:rsidRPr="001F165D" w14:paraId="62285D2D" w14:textId="77777777" w:rsidTr="001F165D">
        <w:trPr>
          <w:trHeight w:val="1178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BE24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</w:pPr>
            <w:r w:rsidRPr="001F165D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Označení a název právního předpisu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570B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</w:pPr>
            <w:r w:rsidRPr="001F165D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Označení ČSN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15CD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</w:pPr>
            <w:r w:rsidRPr="001F165D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Název ČSN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4825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</w:pPr>
            <w:r w:rsidRPr="001F165D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 xml:space="preserve">Počet stran ČSN </w:t>
            </w:r>
            <w:r w:rsidRPr="001F165D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br/>
              <w:t>(doplní Poskytovatel)</w:t>
            </w:r>
          </w:p>
        </w:tc>
      </w:tr>
      <w:tr w:rsidR="001F165D" w:rsidRPr="001F165D" w14:paraId="33854DB1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B7BF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9/2017 Sb., o technických požadavcích pro stavby pro plnění funkcí lesa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E71F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73 6108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5F68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Lesní cestní síť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F79EC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0</w:t>
            </w:r>
          </w:p>
        </w:tc>
      </w:tr>
      <w:tr w:rsidR="001F165D" w:rsidRPr="001F165D" w14:paraId="027C891D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25BF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9/2017 Sb., o technických požadavcích pro stavby pro plnění funkcí lesa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FC6D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75 2106-1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CBD5F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Hrazení bystřin a strží - Část 1: Obecně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D0102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4</w:t>
            </w:r>
          </w:p>
        </w:tc>
      </w:tr>
      <w:tr w:rsidR="001F165D" w:rsidRPr="001F165D" w14:paraId="04CE91C2" w14:textId="77777777" w:rsidTr="001F165D">
        <w:trPr>
          <w:trHeight w:val="76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A4D9C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 101/1996 Sb., kterou se stanoví podrobnosti o opatřeních k ochraně lesa a vzor služebního odznaku a vzor průkazu lesní stráže, ve znění pozdějších předpisů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382A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48 1000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F75B7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Ochrana lesa proti kůrovcům na smrku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BC8AF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02617E44" w14:textId="77777777" w:rsidTr="001F165D">
        <w:trPr>
          <w:trHeight w:val="76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BA6B1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 29/2004 Sb., kterou se provádí zákon č. 149/2003 Sb., o obchodu s reprodukčním materiálem lesních dřevin, ve znění pozdějších předpisů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B056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48 1211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FA921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Lesní semenářství - sběr, jakost a zkoušky jakosti plodů a semen lesních dřevin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34CAD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60</w:t>
            </w:r>
          </w:p>
        </w:tc>
      </w:tr>
      <w:tr w:rsidR="001F165D" w:rsidRPr="001F165D" w14:paraId="1FF5FD35" w14:textId="77777777" w:rsidTr="001F165D">
        <w:trPr>
          <w:trHeight w:val="76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359C1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 29/2004 Sb., kterou se provádí zákon č. 149/2003 Sb., o obchodu s reprodukčním materiálem lesních dřevin, ve znění pozdějších předpisů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210B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48 2115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3774A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adební materiál lesních dřevin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1F08B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4</w:t>
            </w:r>
          </w:p>
        </w:tc>
      </w:tr>
      <w:tr w:rsidR="001F165D" w:rsidRPr="001F165D" w14:paraId="02ED5752" w14:textId="77777777" w:rsidTr="001F165D">
        <w:trPr>
          <w:trHeight w:val="76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FA5B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zákon č. 146/2002 Sb., ve znění pozdějších přepisů a vyhláška č. 231/2016 </w:t>
            </w:r>
            <w:proofErr w:type="gram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b. , ve</w:t>
            </w:r>
            <w:proofErr w:type="gram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znění vyhlášky č. 78/2018 Sb. + vícero dalších předpisů (nejsou v gesci 18120)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4E73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EN ISO/IEC 17025</w:t>
            </w:r>
          </w:p>
        </w:tc>
        <w:tc>
          <w:tcPr>
            <w:tcW w:w="21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740B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šeobecné požadavky na kompetenci zkušebních a kalibračních laboratoří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A5936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8</w:t>
            </w:r>
          </w:p>
        </w:tc>
      </w:tr>
      <w:tr w:rsidR="001F165D" w:rsidRPr="001F165D" w14:paraId="4B9BE5B4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B8B1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3512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ISO 5496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5C988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enzorická analýza - Metodologie - Zasvěcení do problematiky a výcvik posuzovatelů při zjišťování a rozlišování pachů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3A98A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0</w:t>
            </w:r>
          </w:p>
        </w:tc>
      </w:tr>
      <w:tr w:rsidR="001F165D" w:rsidRPr="001F165D" w14:paraId="3A3BD99A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80AA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E51F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EN ISO 8586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C00C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enzorická analýza - Obecná směrnice pro výběr, výcvik a sledování činnosti vybraných posuzovatelů a odborných senzorických posuzovatelů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75A32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2</w:t>
            </w:r>
          </w:p>
        </w:tc>
      </w:tr>
      <w:tr w:rsidR="001F165D" w:rsidRPr="001F165D" w14:paraId="39EB1E5F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17AD9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AEF4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ISO 8587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6AD2A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enzorická analýza-metodologie-Pořadová zkouška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F6824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4</w:t>
            </w:r>
          </w:p>
        </w:tc>
      </w:tr>
      <w:tr w:rsidR="001F165D" w:rsidRPr="001F165D" w14:paraId="78C7BE47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8EE9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4F22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ISO 11036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2B05A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enzorická analýza - Metodologie - Profil textury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4D40C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8</w:t>
            </w:r>
          </w:p>
        </w:tc>
      </w:tr>
      <w:tr w:rsidR="001F165D" w:rsidRPr="001F165D" w14:paraId="45D73A5B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B959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7909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ISO 11037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41A6B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enzorická analýza - Pokyny pro senzorické hodnocení barvy výrobků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4F853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0</w:t>
            </w:r>
          </w:p>
        </w:tc>
      </w:tr>
      <w:tr w:rsidR="001F165D" w:rsidRPr="001F165D" w14:paraId="2F0BF3A6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E6835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A332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ISO 8588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98DA4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enzorická analýza - Metodologie - Zkouška „A” - „ne A”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B76DE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</w:t>
            </w:r>
          </w:p>
        </w:tc>
      </w:tr>
      <w:tr w:rsidR="001F165D" w:rsidRPr="001F165D" w14:paraId="21FA13A9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EE85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444E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ISO 3972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84DA3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enzorická analýza - Metodologie - Metoda zkoumání citlivosti chuti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35614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</w:t>
            </w:r>
          </w:p>
        </w:tc>
      </w:tr>
      <w:tr w:rsidR="001F165D" w:rsidRPr="001F165D" w14:paraId="07D5274F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0FE6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lastRenderedPageBreak/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D991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EN ISO 4120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A75DC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enzorická analýza - Metodologie - Trojúhelníková zkouška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655C4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0</w:t>
            </w:r>
          </w:p>
        </w:tc>
      </w:tr>
      <w:tr w:rsidR="001F165D" w:rsidRPr="001F165D" w14:paraId="29F367A1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1B2C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4552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EN ISO 5495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83C9B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enzorická analýza - Metodologie - Párová porovnávací zkouška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DE6FE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4</w:t>
            </w:r>
          </w:p>
        </w:tc>
      </w:tr>
      <w:tr w:rsidR="001F165D" w:rsidRPr="001F165D" w14:paraId="37153E33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DB5EA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B44B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EN ISO 10399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174FA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enzorická analýza - Metodologie - Zkouška duo-trio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6D423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2</w:t>
            </w:r>
          </w:p>
        </w:tc>
      </w:tr>
      <w:tr w:rsidR="001F165D" w:rsidRPr="001F165D" w14:paraId="4EBF0575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FEB3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E874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ISO 8243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C8656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Cigarety - Odběr vzorků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77D4E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0</w:t>
            </w:r>
          </w:p>
        </w:tc>
      </w:tr>
      <w:tr w:rsidR="001F165D" w:rsidRPr="001F165D" w14:paraId="35C5E6D6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1377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9A18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6 0253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694F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Odběr vzorků pro stanovení pesticidů v a na potravinách rostlinného a živočišného původu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D3779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</w:t>
            </w:r>
          </w:p>
        </w:tc>
      </w:tr>
      <w:tr w:rsidR="001F165D" w:rsidRPr="001F165D" w14:paraId="547194CB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57D5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1315D45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  <w:t>ČSN 56 0290-2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7FB26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etody zkoušení zmrazených výrobků - Část 2: Odběr vzorků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BADA7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1385D9F2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6014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B7F8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7 0111-1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67E7C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Metody zkoušení kaseinu a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kaseinátů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- Část 1: Všeobecná ustanovení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3D52C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736FEA74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6CE0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B272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7 0111-2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B9F4F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Metody zkoušení kaseinu a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kaseinátů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- Část 2: Odběr vzorků k chemickým analýzám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83E03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73FB13F6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25D8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AC16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ISO 4387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AA9E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Cigarety - Stanovení surového a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beznikotinového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bezvodého kondenzátu kouře za použití rutinního analytického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nakuřovacího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přístroje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56EDF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8</w:t>
            </w:r>
          </w:p>
        </w:tc>
      </w:tr>
      <w:tr w:rsidR="001F165D" w:rsidRPr="001F165D" w14:paraId="4BF4233D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9C8F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07F3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ISO 10315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7DD4C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Cigarety - Stanovení obsahu nikotinu v kouřových kondenzátech - Metoda plynové chromatografie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98945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</w:t>
            </w:r>
          </w:p>
        </w:tc>
      </w:tr>
      <w:tr w:rsidR="001F165D" w:rsidRPr="001F165D" w14:paraId="58B5EEF6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8A8B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D27E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ISO 8454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FD3F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Cigarety - Stanovení oxidu uhelnatého v kouřových kondenzátech - Metoda NDIR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32316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</w:t>
            </w:r>
          </w:p>
        </w:tc>
      </w:tr>
      <w:tr w:rsidR="001F165D" w:rsidRPr="001F165D" w14:paraId="2A5CD14C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D49C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34AA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7 0111-3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F3C4D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Metody zkoušení kaseinu a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kaseinátů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- Část 3: Stanovení vlhkosti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2E309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</w:t>
            </w:r>
          </w:p>
        </w:tc>
      </w:tr>
      <w:tr w:rsidR="001F165D" w:rsidRPr="001F165D" w14:paraId="53465FBB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6225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0DD6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7 0111-5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6B1BF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Metody zkoušení kaseinu a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kaseinátů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- Část 5: Stanovení obsahu bílkovin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D11F4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0CF80283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37B9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8984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7 0111-7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35FE5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Metody zkoušení kaseinu a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kaseinátů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- Část 7: Stanovení obsahu popela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BD5DA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06B3D7CA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8507C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8FD6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7 0111-8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6DCED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Metody zkoušení kaseinu a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kaseinátů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- Část 8: Stanovení titrační kyselosti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46B43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</w:t>
            </w:r>
          </w:p>
        </w:tc>
      </w:tr>
      <w:tr w:rsidR="001F165D" w:rsidRPr="001F165D" w14:paraId="323B4E03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A09D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781E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7 0111-12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10234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Metody zkoušení kaseinu a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kaseinátů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- Část 12: Stanovení pH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583BA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</w:t>
            </w:r>
          </w:p>
        </w:tc>
      </w:tr>
      <w:tr w:rsidR="001F165D" w:rsidRPr="001F165D" w14:paraId="30E82548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CA1F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DF7D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7 0105-3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8CF2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etody zkoušení mléčných výrobků sušených a zahuštěných - Část 3: Stanovení obsahu sušiny v zahuštěném slazeném a neslazeném mléce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0479D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739E139C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B0D6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EF95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7 0105-11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61852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etody zkoušení mléčných výrobků sušených a zahuštěných - Část 11: Stanovení fosfatázové aktivity v sušeném mléce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D381B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0428A161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3438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275A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7 0105-13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073DF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etody zkoušení mléčných výrobků sušených a zahuštěných - Část 13: Stanovení obsahu vody v sušeném mléce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0E11B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</w:t>
            </w:r>
          </w:p>
        </w:tc>
      </w:tr>
      <w:tr w:rsidR="001F165D" w:rsidRPr="001F165D" w14:paraId="7275FF46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3AE2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5EFDC71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  <w:t>ČSN 56 0290-7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AC56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etody zkoušení zmrazených výrobků - Část 7: Měření teplot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394F3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45D8A9D1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F07D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C435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6 0160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5FDC4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etody zkoušení cukrovarských výrobků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1BBA6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2</w:t>
            </w:r>
          </w:p>
        </w:tc>
      </w:tr>
      <w:tr w:rsidR="001F165D" w:rsidRPr="001F165D" w14:paraId="0AE8F24A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7A0F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664F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6 0160-3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BB432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etody zkoušení cukrovarských výrobků - Stanovení ztráty hmotnosti sušením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BDB4D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67E9AB38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3C82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1DCF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6 0160-5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C6483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etody zkoušení cukrovarských výrobků - Stanovení sacharózy polarizací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E56ED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3DC2E31B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5A7D7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C8E0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6 0160-6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30B0A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etody zkoušení cukrovarských výrobků. Část 6: Stanovení popela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5CCE9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1DE3FD88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F623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6D46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6 0160-7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FF751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etody zkoušení cukrovarských výrobků - Stanovení obsahu redukujících látek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CE9D9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</w:t>
            </w:r>
          </w:p>
        </w:tc>
      </w:tr>
      <w:tr w:rsidR="001F165D" w:rsidRPr="001F165D" w14:paraId="7651FCA6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1F9C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lastRenderedPageBreak/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77FE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6 0160-17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D1FD5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etody zkoušení cukrovarských výrobků - Část 17: Stanovení obsahu sušiny (A. Metoda sušení za sníženého tlaku, B. Refraktometrická metoda)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08604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</w:t>
            </w:r>
          </w:p>
        </w:tc>
      </w:tr>
      <w:tr w:rsidR="001F165D" w:rsidRPr="001F165D" w14:paraId="1BC85E78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566B2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9CB4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56 0160-18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D926C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Metody zkoušení cukrovarských výrobků - Část 18: Stanovení glukózového ekvivalentu (Metoda podle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Lanea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a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Eynona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s konstantním titrem)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1B061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2969B231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CE44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31/2016 Sb., ve znění vyhlášky č. 78/2018 Sb.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E6AF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EN ISO 8589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CA19E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enzorická analýza - Obecné pokyny pro uspořádání senzorického pracoviště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FEDFC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0</w:t>
            </w:r>
          </w:p>
        </w:tc>
      </w:tr>
      <w:tr w:rsidR="001F165D" w:rsidRPr="001F165D" w14:paraId="1A15DFF9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5CCE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141/1997 Sb., ve znění pozdějších předpisů</w:t>
            </w:r>
          </w:p>
        </w:tc>
        <w:tc>
          <w:tcPr>
            <w:tcW w:w="6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1ADB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73 0804 ed.2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2982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Požární bezpečnost staveb - Výrobní objekty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4EDDC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56</w:t>
            </w:r>
          </w:p>
        </w:tc>
      </w:tr>
      <w:tr w:rsidR="001F165D" w:rsidRPr="001F165D" w14:paraId="7611DD00" w14:textId="77777777" w:rsidTr="001F165D">
        <w:trPr>
          <w:trHeight w:val="255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E1F2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366/2005 Sb.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6E3D46B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  <w:t>ČSN 56 0290-2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F0C3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etody zkoušení zmrazených výrobků - Část 2: Odběr vzorků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447C4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1CA9ED23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84F0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366/2005 Sb.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center"/>
            <w:hideMark/>
          </w:tcPr>
          <w:p w14:paraId="24DD578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  <w:t>ČSN 56 0290-7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48E0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etody zkoušení zmrazených výrobků - Část 7: Měření teplot s předpokládaným počtem koncových uživatelů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A2352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784225F1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FB243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471/2001 Sb., o technickobezpečnostním dohledu nad vodními díly, ve znění pozdějších předpisů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93D4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75 2310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A0AAD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ypané hráze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65F47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6</w:t>
            </w:r>
          </w:p>
        </w:tc>
      </w:tr>
      <w:tr w:rsidR="001F165D" w:rsidRPr="001F165D" w14:paraId="1BE4D1F7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B6983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14:paraId="23F9839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  <w:t xml:space="preserve">ČSN 75 2410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391D8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alé vodní nádrže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DB0CF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8</w:t>
            </w:r>
          </w:p>
        </w:tc>
      </w:tr>
      <w:tr w:rsidR="001F165D" w:rsidRPr="001F165D" w14:paraId="029B2A9E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579F4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59F7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EN 1993-1-1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34EB4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Eurokód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3: Navrhování ocelových konstrukcí - Část 1-1: Obecná pravidla a pravidla pro pozemní stavby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F2B41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94</w:t>
            </w:r>
          </w:p>
        </w:tc>
      </w:tr>
      <w:tr w:rsidR="001F165D" w:rsidRPr="001F165D" w14:paraId="49363F9C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BEA64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FC973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EN 1990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4282D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Eurokód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: zásady navrhování konstrukcí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1FB66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00</w:t>
            </w:r>
          </w:p>
        </w:tc>
      </w:tr>
      <w:tr w:rsidR="001F165D" w:rsidRPr="001F165D" w14:paraId="55F82CD6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332F6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14:paraId="63AEFD5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  <w:t xml:space="preserve">ČSN 75 2935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3A4B9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Posuzování bezpečnosti vodních děl při povodních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3079F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</w:t>
            </w:r>
          </w:p>
        </w:tc>
      </w:tr>
      <w:tr w:rsidR="001F165D" w:rsidRPr="001F165D" w14:paraId="69AE6B43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DCF1E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590/2002 Sb., o technických požadavcích pro vodní díla, ve znění pozdějších předpisů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9BEF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75 1400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5F76C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Hydrologické údaje povrchových vod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C657D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</w:t>
            </w:r>
          </w:p>
        </w:tc>
      </w:tr>
      <w:tr w:rsidR="001F165D" w:rsidRPr="001F165D" w14:paraId="6AC2D146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55D71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A2AF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75 2130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BFC8E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Křížení a souběhy vodních toků s dráhami, pozemními komunikacemi a vedeními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B5183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0</w:t>
            </w:r>
          </w:p>
        </w:tc>
      </w:tr>
      <w:tr w:rsidR="001F165D" w:rsidRPr="001F165D" w14:paraId="5BD328E6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E35D9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14:paraId="038A710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  <w:t xml:space="preserve">ČSN 75 2410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1EE71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alé vodní nádrže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45D7C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0C5720DF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D4EB0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84AF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75 5115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71027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ímání podzemní vody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9023A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2</w:t>
            </w:r>
          </w:p>
        </w:tc>
      </w:tr>
      <w:tr w:rsidR="001F165D" w:rsidRPr="001F165D" w14:paraId="57FC26B6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94CE8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14:paraId="38C3B76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  <w:t xml:space="preserve">ČSN 75 2935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FEA9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Posuzování bezpečnosti vodních děl při povodních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8A76F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02FBE758" w14:textId="77777777" w:rsidTr="001F165D">
        <w:trPr>
          <w:trHeight w:val="76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608B4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225/2002 Sb., o podrobném vymezení staveb k vodohospodářským melioracím pozemků a jejich částí a způsobu a rozsahu péče o ně, ve znění pozdějších předpisů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8D38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69 0012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86EE4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Tlakové nádoby stabilní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001A5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0</w:t>
            </w:r>
          </w:p>
        </w:tc>
      </w:tr>
      <w:tr w:rsidR="001F165D" w:rsidRPr="001F165D" w14:paraId="317BAC54" w14:textId="77777777" w:rsidTr="001F165D">
        <w:trPr>
          <w:trHeight w:val="28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E6CAA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823A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50110-1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7DCCF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Obsluha a práce na elektrických zařízeních - Část 1: Obecné požadavky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CD1DB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lang w:eastAsia="cs-CZ"/>
              </w:rPr>
              <w:t>44</w:t>
            </w:r>
          </w:p>
        </w:tc>
      </w:tr>
      <w:tr w:rsidR="001F165D" w:rsidRPr="001F165D" w14:paraId="2CE94FEB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8EF06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431/2001 Sb., o obsahu vodní bilance, způsobu jejího sestavení a o údajích pro vodní bilanci, ve znění pozdějších předpisů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969B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ČSN 75 7221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4AA56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Kvalita vod - Klasifikace kvality povrchových vod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8DC53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0</w:t>
            </w:r>
          </w:p>
        </w:tc>
      </w:tr>
      <w:tr w:rsidR="001F165D" w:rsidRPr="001F165D" w14:paraId="4664BE27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ABB64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C755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ISO 9297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AE899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Jakost vod. Stanovení chloridů.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Argentometrické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stanovení s chromanovým indikátorem (metoda podle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ohra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)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1FAF1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669CA29D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DFA66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lastRenderedPageBreak/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F74C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83 0520-11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304C2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Fyzikálně chemický rozbor pitné vody. Stanovení chloridů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5C3FE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72F1D82D" w14:textId="77777777" w:rsidTr="001F165D">
        <w:trPr>
          <w:trHeight w:val="76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175BD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B532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ISO 10304-1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219EF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 - Stanovení rozpuštěných aniontů metodou kapalinové chromatografie iontů - Část 1: Stanovení bromidů, chloridů, fluoridů, dusičnanů, dusitanů, fosforečnanů a síranů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B37A1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0</w:t>
            </w:r>
          </w:p>
        </w:tc>
      </w:tr>
      <w:tr w:rsidR="001F165D" w:rsidRPr="001F165D" w14:paraId="0A86695F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FF3B7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A486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ISO 9280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D9A73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. Stanovení síranů. Gravimetrická metoda a chloridem barnatým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18BA0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6AF64CB2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8518B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2B91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ISO 7150-1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547F0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. Stanovení amonných iontů. Část 1: Manuální spektrometrická metoda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AF6AF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</w:t>
            </w:r>
          </w:p>
        </w:tc>
      </w:tr>
      <w:tr w:rsidR="001F165D" w:rsidRPr="001F165D" w14:paraId="4B1CBBFB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E9408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E2CA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ISO 7150-2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E4BF5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. Stanovení amonných iontů. Část 2: Automatizovaná spektrometrická metoda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C516E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3E07104E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46FE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634C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ISO 11732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C3AF2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 - Stanovení amoniakálního dusíku - Metoda průtokové analýzy (CFA a FIA) se spektrofotometrickou detekcí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3447C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4</w:t>
            </w:r>
          </w:p>
        </w:tc>
      </w:tr>
      <w:tr w:rsidR="001F165D" w:rsidRPr="001F165D" w14:paraId="3DCF245C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9503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6F33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ISO 5664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BD8FB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. Stanovení amonných iontů. Odměrná metoda po destilaci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07B83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15B7D992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B2BA1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A921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ISO 7890-1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E39F5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. Stanovení dusičnanů. Část 1: Spektrometrická metoda s 2,6-dimethylfenolem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40F9E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58BF7858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22803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B77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ISO 7890-2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932E6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. Stanovení dusičnanů. Část 2: Spektrometrická destilační metoda s 4-fluorfenolem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7589E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1BCB8116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78A4B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46ED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ISO 7890-3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2C8D2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Jakost vod. Stanovení dusičnanů. Část 3: Spektrometrická metoda s kyselinou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ulfosalicylovou</w:t>
            </w:r>
            <w:proofErr w:type="spellEnd"/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F548C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26FB1408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23F72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D0B3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ISO 8467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4802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. Stanovení chemické spotřeby kyslíku manganistanem (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CHSKMn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)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5D221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</w:t>
            </w:r>
          </w:p>
        </w:tc>
      </w:tr>
      <w:tr w:rsidR="001F165D" w:rsidRPr="001F165D" w14:paraId="38589484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3C3AC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846F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ISO 8288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B6C3D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. Stanovení kobaltu, niklu, mědi, zinku, kadmia a olova. Metody plamenové atomové absorpční spektrometrie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53BEB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</w:t>
            </w:r>
          </w:p>
        </w:tc>
      </w:tr>
      <w:tr w:rsidR="001F165D" w:rsidRPr="001F165D" w14:paraId="046722A5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46663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14:paraId="5CCD2DA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  <w:t xml:space="preserve"> ČSN 75 7346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5CD39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 - Stanovení rozpuštěných látek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EB1C7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</w:t>
            </w:r>
          </w:p>
        </w:tc>
      </w:tr>
      <w:tr w:rsidR="001F165D" w:rsidRPr="001F165D" w14:paraId="3AB212E4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A8D77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E49D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ISO 5961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44A37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. Stanovení kadmia atomovou absorpční spektrometrií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0C428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</w:t>
            </w:r>
          </w:p>
        </w:tc>
      </w:tr>
      <w:tr w:rsidR="001F165D" w:rsidRPr="001F165D" w14:paraId="179CC9B0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8B7EE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162F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83 0520-43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8DF31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Fyzikálně chemický rozbor pitné vody. Stanovení olova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3D270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00588A7F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F224D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C96B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ISO 10523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AEA3F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 - Stanovení pH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48754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0</w:t>
            </w:r>
          </w:p>
        </w:tc>
      </w:tr>
      <w:tr w:rsidR="001F165D" w:rsidRPr="001F165D" w14:paraId="78D809E0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C5C9A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7041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75 7342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C57D9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Kvalita vod - Stanovení teploty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0C8E6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9</w:t>
            </w:r>
          </w:p>
        </w:tc>
      </w:tr>
      <w:tr w:rsidR="001F165D" w:rsidRPr="001F165D" w14:paraId="3E99E313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FFCCE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4EE4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27888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15AEE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. Stanovení elektrické konduktivity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47645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</w:t>
            </w:r>
          </w:p>
        </w:tc>
      </w:tr>
      <w:tr w:rsidR="001F165D" w:rsidRPr="001F165D" w14:paraId="0CEF3D86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9179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B8EF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899-2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A97F8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 - Stanovení biochemické spotřeby kyslíku po n dnech (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BSKn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) - Část 2: Metoda pro neředěné vzorky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DAB3E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</w:t>
            </w:r>
          </w:p>
        </w:tc>
      </w:tr>
      <w:tr w:rsidR="001F165D" w:rsidRPr="001F165D" w14:paraId="63633B66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17E28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AD66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83 0530-29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E0C49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Chemický a fyzikální rozbor povrchové vody. Stanovení oxidovatelnosti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319D8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2CD9C828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EAA04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3B70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ISO 6778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6195D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. Stanovení amonných iontů. Potenciometrická metoda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DE3D2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</w:t>
            </w:r>
          </w:p>
        </w:tc>
      </w:tr>
      <w:tr w:rsidR="001F165D" w:rsidRPr="001F165D" w14:paraId="3AEEDEA5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E06A5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C743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ISO 6878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E2DE9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 - Stanovení fosforu - Spektrofotometrická metoda s molybdenanem amonným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2D9EB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4</w:t>
            </w:r>
          </w:p>
        </w:tc>
      </w:tr>
      <w:tr w:rsidR="001F165D" w:rsidRPr="001F165D" w14:paraId="5D1B079E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E03B5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1DC9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83 0540-8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8942A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Chemický a fyzikální rozbor odpadních vod. Stanovení oxidovatelnosti dichromanem -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ChSK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(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Cr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)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010A3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59DF2821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002065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7C76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872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9152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 - Stanovení nerozpuštěných látek - Metoda filtrace filtrem ze skleněných vláken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E54FC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</w:t>
            </w:r>
          </w:p>
        </w:tc>
      </w:tr>
      <w:tr w:rsidR="001F165D" w:rsidRPr="001F165D" w14:paraId="3C50EE9B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13591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lastRenderedPageBreak/>
              <w:t> 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14:paraId="3E4CF4A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  <w:t xml:space="preserve"> ČSN 75 7346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51D6A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Jakost vod - Stanovení rozpuštěných látek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56CEF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</w:t>
            </w:r>
          </w:p>
        </w:tc>
      </w:tr>
      <w:tr w:rsidR="001F165D" w:rsidRPr="001F165D" w14:paraId="098FCC37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DE8BB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302C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EN 872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ADC26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 - Stanovení nerozpuštěných látek - Metoda filtrace filtrem ze skleněných vláken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832C0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</w:t>
            </w:r>
          </w:p>
        </w:tc>
      </w:tr>
      <w:tr w:rsidR="001F165D" w:rsidRPr="001F165D" w14:paraId="11247F66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A130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7C99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26777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5E1AA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. Stanovení dusitanů. Molekulární absorpční spektrofotometrická metoda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115F7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</w:t>
            </w:r>
          </w:p>
        </w:tc>
      </w:tr>
      <w:tr w:rsidR="001F165D" w:rsidRPr="001F165D" w14:paraId="3EB93A4A" w14:textId="77777777" w:rsidTr="001F165D">
        <w:trPr>
          <w:trHeight w:val="102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38174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5/2011 Sb., o vymezení hydrogeologických rajonů a útvarů podzemních vod, způsobu hodnocení stavu podzemních vod a náležitostech programů zjišťování a hodnocení stavu podzemních vod, ve znění pozdějších předpisů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14:paraId="42E2444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  <w:t xml:space="preserve">ČSN EN ISO/IEC 17025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6336A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šeobecné požadavky na kompetenci zkušebních a kalibračních laboratoří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5A2F3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4D712399" w14:textId="77777777" w:rsidTr="001F165D">
        <w:trPr>
          <w:trHeight w:val="127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E05F1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98/2011 Sb., o způsobu hodnocení stavu útvarů povrchových vod, způsobu hodnocení ekologického potenciálu silně ovlivněných a umělých útvarů povrchových vod a náležitostech programů zjišťování a hodnocení stavu povrchových vod, ve znění pozdějších předpisů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6DF5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strike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20E6D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strike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049EF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3561D99A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6F934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0E2F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75 0120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F8946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odní hospodářství - Terminologie hydrotechniky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22C13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6</w:t>
            </w:r>
          </w:p>
        </w:tc>
      </w:tr>
      <w:tr w:rsidR="001F165D" w:rsidRPr="001F165D" w14:paraId="536098C1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E5B6C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27F6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ISO 6107-2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FDB32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 - Slovník - Část 2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FF115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0</w:t>
            </w:r>
          </w:p>
        </w:tc>
      </w:tr>
      <w:tr w:rsidR="001F165D" w:rsidRPr="001F165D" w14:paraId="47F8FCC1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D1140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FB452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br/>
              <w:t>ČSN EN ISO 5667-14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991B3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Kvalita vod - Odběr vzorků - Část 14: Návod pro prokazování a řízení kvality odběru vzorků vod a manipulace s nimi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53D2E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6</w:t>
            </w:r>
          </w:p>
        </w:tc>
      </w:tr>
      <w:tr w:rsidR="001F165D" w:rsidRPr="001F165D" w14:paraId="00B7D511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05594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14:paraId="063F82A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  <w:t xml:space="preserve">ČSN EN ISO/IEC 17025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392BD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šeobecné požadavky na kompetenci zkušebních a kalibračních laboratoří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1293D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61378DB0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5A0B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14:paraId="66A3D83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  <w:t xml:space="preserve">ČSN EN ISO 5667-3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AA706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Kvalita vod - Odběr vzorků 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6632D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56</w:t>
            </w:r>
          </w:p>
        </w:tc>
      </w:tr>
      <w:tr w:rsidR="001F165D" w:rsidRPr="001F165D" w14:paraId="05958A51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4378B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A23B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5204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A437C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Jakost vod - Návod pro počítání fytoplanktonu za použití inverzní mikroskopie (metoda podle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Utermöhla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)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BB181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0</w:t>
            </w:r>
          </w:p>
        </w:tc>
      </w:tr>
      <w:tr w:rsidR="001F165D" w:rsidRPr="001F165D" w14:paraId="3DD4A167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E800D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539E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ISO 10260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A5DA8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. Měření biochemických ukazatelů. Spektrofotometrické stanovení koncentrace chlorofylu-a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7C59C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</w:t>
            </w:r>
          </w:p>
        </w:tc>
      </w:tr>
      <w:tr w:rsidR="001F165D" w:rsidRPr="001F165D" w14:paraId="065BAFF1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40BAF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0972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5460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C47B3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 - Návod pro sledování vodních makrofyt v jezerech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75C46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0</w:t>
            </w:r>
          </w:p>
        </w:tc>
      </w:tr>
      <w:tr w:rsidR="001F165D" w:rsidRPr="001F165D" w14:paraId="6A92B9C3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79611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F174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4184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7C1FA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Kvalita vod - Návod pro sledování vodních makrofyt v tekoucích vodách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66FFB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4</w:t>
            </w:r>
          </w:p>
        </w:tc>
      </w:tr>
      <w:tr w:rsidR="001F165D" w:rsidRPr="001F165D" w14:paraId="0619F91C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ED616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F137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5708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BCFDF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Jakost vod - Návod pro sledování, odběr vzorků a laboratorní analýzu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fytobentosu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v mělkých tekoucích vodách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26498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4</w:t>
            </w:r>
          </w:p>
        </w:tc>
      </w:tr>
      <w:tr w:rsidR="001F165D" w:rsidRPr="001F165D" w14:paraId="381EF4D7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64B2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D5EC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3946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8A7D8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Kvalita vod - Návod pro rutinní odběr a úpravu vzorků bentických rozsivek z řek a jezer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BD6E0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</w:t>
            </w:r>
          </w:p>
        </w:tc>
      </w:tr>
      <w:tr w:rsidR="001F165D" w:rsidRPr="001F165D" w14:paraId="7FA2D151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A3AF0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F627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4407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203F1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Kvalita vod - Návod pro identifikaci a kvantifikaci bentických rozsivek z řek a jezer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E06AC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</w:t>
            </w:r>
          </w:p>
        </w:tc>
      </w:tr>
      <w:tr w:rsidR="001F165D" w:rsidRPr="001F165D" w14:paraId="3C970095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4512A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95ED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ISO 10870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76312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Kvalita vod - Návod pro výběr metod a zařízení pro odběr vzorků sladkovodního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akrozoobentosu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09FFF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2</w:t>
            </w:r>
          </w:p>
        </w:tc>
      </w:tr>
      <w:tr w:rsidR="001F165D" w:rsidRPr="001F165D" w14:paraId="365181FF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FE333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lastRenderedPageBreak/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F8BB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5196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9FB0F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Jakost vod - Návod pro odběr a zpracování vzorků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vleček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kukel pakomárů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Chironomidae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(řád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Diptera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) pro ekologická hodnocení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3CFA2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</w:t>
            </w:r>
          </w:p>
        </w:tc>
      </w:tr>
      <w:tr w:rsidR="001F165D" w:rsidRPr="001F165D" w14:paraId="00E8C76C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F4EF1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6702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6150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92D43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Kvalita vod - Návod pro poměrný (proporcionální)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ultihabitatový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odběr vzorků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akrozoobentosu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z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broditelných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vod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A1372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</w:t>
            </w:r>
          </w:p>
        </w:tc>
      </w:tr>
      <w:tr w:rsidR="001F165D" w:rsidRPr="001F165D" w14:paraId="18FA68C3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3726E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BDC8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4962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93656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 - Pokyny pro oblast použití a výběr metod pro odběr vzorků ryb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659A8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8</w:t>
            </w:r>
          </w:p>
        </w:tc>
      </w:tr>
      <w:tr w:rsidR="001F165D" w:rsidRPr="001F165D" w14:paraId="148291BC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91B58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D570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4011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08BB9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 - Odběr vzorků ryb pomocí elektrického proudu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D0C6E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0</w:t>
            </w:r>
          </w:p>
        </w:tc>
      </w:tr>
      <w:tr w:rsidR="001F165D" w:rsidRPr="001F165D" w14:paraId="1E91A9BA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D8E7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076A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5910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03C5E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Kvalita vod - Návod pro odhadování výskytu ryb mobilními hydroakustickými metodami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BC001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0</w:t>
            </w:r>
          </w:p>
        </w:tc>
      </w:tr>
      <w:tr w:rsidR="001F165D" w:rsidRPr="001F165D" w14:paraId="32F2AD37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29035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2C28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4757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C9FC9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Kvalita vod - Odběr vzorků ryb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mnohoočkovými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tenaty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AC273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8</w:t>
            </w:r>
          </w:p>
        </w:tc>
      </w:tr>
      <w:tr w:rsidR="001F165D" w:rsidRPr="001F165D" w14:paraId="27D1DD10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EBDF23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C187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4614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40D90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Kvalita vod - Návod pro hodnocení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hydromorfologických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charakteristik řek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90FDA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4</w:t>
            </w:r>
          </w:p>
        </w:tc>
      </w:tr>
      <w:tr w:rsidR="001F165D" w:rsidRPr="001F165D" w14:paraId="7C351B04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1A718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1084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6039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2852C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Kvalita vod - Návod pro hodnocení </w:t>
            </w:r>
            <w:proofErr w:type="spellStart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hydromorfologických</w:t>
            </w:r>
            <w:proofErr w:type="spellEnd"/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charakteristik jezer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C9035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6</w:t>
            </w:r>
          </w:p>
        </w:tc>
      </w:tr>
      <w:tr w:rsidR="001F165D" w:rsidRPr="001F165D" w14:paraId="17A1B786" w14:textId="77777777" w:rsidTr="001F165D">
        <w:trPr>
          <w:trHeight w:val="102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5A598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Vyhláška č. 428/2001 Sb., kterou se provádí zákon č. 274/2001 Sb., o vodovodech a kanalizacích pro veřejnou potřebu a o změně některých zákonů (zákon o vodovodech a kanalizacích), ve znění pozdějších předpisů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2920E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EN ISO 5667-1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E012B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 - Odběr vzorků - Část 1: Návod pro návrh programu odběru vzorků a pro způsoby odběru vzorků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BA7CF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2</w:t>
            </w:r>
          </w:p>
        </w:tc>
      </w:tr>
      <w:tr w:rsidR="001F165D" w:rsidRPr="001F165D" w14:paraId="73CE6B35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0A44F4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7CE"/>
            <w:noWrap/>
            <w:vAlign w:val="bottom"/>
            <w:hideMark/>
          </w:tcPr>
          <w:p w14:paraId="4F04241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9C0006"/>
                <w:sz w:val="20"/>
                <w:szCs w:val="20"/>
                <w:lang w:eastAsia="cs-CZ"/>
              </w:rPr>
              <w:t xml:space="preserve">ČSN EN ISO 5667-3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E9BCA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Jakost vod - Odběr vzorků - Část 3: Konzervace vzorků vod a manipulace s nimi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7503F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F165D" w:rsidRPr="001F165D" w14:paraId="40ECAB06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F3C6C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E1B0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75 5401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FEFD9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Navrhování vodovodních potrubí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31F82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</w:t>
            </w:r>
          </w:p>
        </w:tc>
      </w:tr>
      <w:tr w:rsidR="001F165D" w:rsidRPr="001F165D" w14:paraId="71AF5812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69D52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2258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75 5911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7BF3B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Tlakové zkoušky vodovodního a závlahového potrubí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023F0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</w:t>
            </w:r>
          </w:p>
        </w:tc>
      </w:tr>
      <w:tr w:rsidR="001F165D" w:rsidRPr="001F165D" w14:paraId="26F3ABB5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D298FC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3E26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75 0905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23235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strike/>
                <w:color w:val="000000"/>
                <w:sz w:val="20"/>
                <w:szCs w:val="20"/>
                <w:lang w:eastAsia="cs-CZ"/>
              </w:rPr>
              <w:t xml:space="preserve"> </w:t>
            </w: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Zkoušky vodotěsnosti vodárenských a kanalizačních nádrží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D0773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</w:t>
            </w:r>
          </w:p>
        </w:tc>
      </w:tr>
      <w:tr w:rsidR="001F165D" w:rsidRPr="001F165D" w14:paraId="69A7A731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0F0BE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986B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75 6401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C32CC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istírny odpadních vod pro ekvivalentní počet obyvatel (EO) větší než 500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9643E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0</w:t>
            </w:r>
          </w:p>
        </w:tc>
      </w:tr>
      <w:tr w:rsidR="001F165D" w:rsidRPr="001F165D" w14:paraId="57AA07A0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C5E8A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A3C8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75 6415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20C25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Plynové hospodářství čistíren odpadních vod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8CB3E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4</w:t>
            </w:r>
          </w:p>
        </w:tc>
      </w:tr>
      <w:tr w:rsidR="001F165D" w:rsidRPr="001F165D" w14:paraId="50283CD2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F379D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6ECF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75 6101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0DF68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Stokové sítě a kanalizační přípojky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88737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4</w:t>
            </w:r>
          </w:p>
        </w:tc>
      </w:tr>
      <w:tr w:rsidR="001F165D" w:rsidRPr="001F165D" w14:paraId="2B71F9D3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B21716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C75D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752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B0B01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Odvodňovací a stokové systémy vně budov - Management stokového systému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F2743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76</w:t>
            </w:r>
          </w:p>
        </w:tc>
      </w:tr>
      <w:tr w:rsidR="001F165D" w:rsidRPr="001F165D" w14:paraId="3E854E41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89EE3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58B2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EN 16932-1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82DB6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Odvodňovací a stokové systémy vně budov - Čerpací systémy - Část 1: Obecně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E7116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2</w:t>
            </w:r>
          </w:p>
        </w:tc>
      </w:tr>
      <w:tr w:rsidR="001F165D" w:rsidRPr="001F165D" w14:paraId="33FA236B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17F7B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71B1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EN 16932-3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74BF9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strike/>
                <w:color w:val="000000"/>
                <w:sz w:val="20"/>
                <w:szCs w:val="20"/>
                <w:lang w:eastAsia="cs-CZ"/>
              </w:rPr>
              <w:t xml:space="preserve"> </w:t>
            </w: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Odvodňovací a stokové systémy vně budov - Čerpací systémy - Část 3: Podtlakové systémy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A6AA5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8</w:t>
            </w:r>
          </w:p>
        </w:tc>
      </w:tr>
      <w:tr w:rsidR="001F165D" w:rsidRPr="001F165D" w14:paraId="39256781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D93D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E76E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EN 16932-2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3574D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Odvodňovací a stokové systémy vně budov - Čerpací systémy - Část 2: Tlakové systémy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8FC57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8</w:t>
            </w:r>
          </w:p>
        </w:tc>
      </w:tr>
      <w:tr w:rsidR="001F165D" w:rsidRPr="001F165D" w14:paraId="68468F59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0087C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65EF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610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6436A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Provádění stok a kanalizačních přípojek a jejich zkoušení.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4DB86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6</w:t>
            </w:r>
          </w:p>
        </w:tc>
      </w:tr>
      <w:tr w:rsidR="001F165D" w:rsidRPr="001F165D" w14:paraId="15E4E03D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F64A4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C9D27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75 6909 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75915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Zkoušky vodotěsnosti stok a kanalizačních přípojek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5D54E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</w:t>
            </w:r>
          </w:p>
        </w:tc>
      </w:tr>
      <w:tr w:rsidR="001F165D" w:rsidRPr="001F165D" w14:paraId="3A485111" w14:textId="77777777" w:rsidTr="001F165D">
        <w:trPr>
          <w:trHeight w:val="51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7B41E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C082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ČSN EN ISO 4064-1</w:t>
            </w:r>
          </w:p>
        </w:tc>
        <w:tc>
          <w:tcPr>
            <w:tcW w:w="21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23DE0" w14:textId="77777777" w:rsidR="001F165D" w:rsidRPr="001F165D" w:rsidRDefault="001F165D" w:rsidP="001F165D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Vodoměry pro studenou pitnou vodu a teplou vodu - Část 1: Metrologické a technické požadavky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C95B7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60</w:t>
            </w:r>
          </w:p>
        </w:tc>
      </w:tr>
      <w:tr w:rsidR="001F165D" w:rsidRPr="001F165D" w14:paraId="0B5C34B6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5ACCE0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25CB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SN EN 1622 </w:t>
            </w:r>
          </w:p>
        </w:tc>
        <w:tc>
          <w:tcPr>
            <w:tcW w:w="2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C43FB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Jakost vod - Stanovení prahového čísla pachu (TON) a prahového čísla chuti (TFN)</w:t>
            </w:r>
          </w:p>
        </w:tc>
        <w:tc>
          <w:tcPr>
            <w:tcW w:w="46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8CA0D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8</w:t>
            </w:r>
          </w:p>
        </w:tc>
      </w:tr>
      <w:tr w:rsidR="001F165D" w:rsidRPr="001F165D" w14:paraId="68CCA889" w14:textId="77777777" w:rsidTr="001F165D">
        <w:trPr>
          <w:trHeight w:val="255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5ED161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lastRenderedPageBreak/>
              <w:t> </w:t>
            </w:r>
          </w:p>
        </w:tc>
        <w:tc>
          <w:tcPr>
            <w:tcW w:w="6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356F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75 6262</w:t>
            </w:r>
          </w:p>
        </w:tc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C551D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Odlehčovací komory</w:t>
            </w:r>
          </w:p>
        </w:tc>
        <w:tc>
          <w:tcPr>
            <w:tcW w:w="4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A1E64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60</w:t>
            </w:r>
          </w:p>
        </w:tc>
      </w:tr>
      <w:tr w:rsidR="001F165D" w:rsidRPr="001F165D" w14:paraId="74A74353" w14:textId="77777777" w:rsidTr="001F165D">
        <w:trPr>
          <w:trHeight w:val="255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6A712E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4AA49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ČSN 75 7143</w:t>
            </w:r>
          </w:p>
        </w:tc>
        <w:tc>
          <w:tcPr>
            <w:tcW w:w="21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856B52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Jakost vod. Jakost vody pro závlahu</w:t>
            </w:r>
          </w:p>
        </w:tc>
        <w:tc>
          <w:tcPr>
            <w:tcW w:w="4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2D020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4</w:t>
            </w:r>
          </w:p>
        </w:tc>
      </w:tr>
      <w:tr w:rsidR="001F165D" w:rsidRPr="001F165D" w14:paraId="0A808212" w14:textId="77777777" w:rsidTr="001F165D">
        <w:trPr>
          <w:trHeight w:val="300"/>
        </w:trPr>
        <w:tc>
          <w:tcPr>
            <w:tcW w:w="16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EAFFA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1F497D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1F497D"/>
                <w:lang w:eastAsia="cs-CZ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1E828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lang w:eastAsia="cs-CZ"/>
              </w:rPr>
              <w:t> </w:t>
            </w:r>
          </w:p>
        </w:tc>
        <w:tc>
          <w:tcPr>
            <w:tcW w:w="21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4144F" w14:textId="77777777" w:rsidR="001F165D" w:rsidRPr="001F165D" w:rsidRDefault="001F165D" w:rsidP="001F16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  <w:r w:rsidRPr="001F165D">
              <w:rPr>
                <w:rFonts w:ascii="Arial" w:eastAsia="Times New Roman" w:hAnsi="Arial" w:cs="Arial"/>
                <w:color w:val="000000"/>
                <w:lang w:eastAsia="cs-CZ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BE301" w14:textId="77777777" w:rsidR="001F165D" w:rsidRPr="001F165D" w:rsidRDefault="001F165D" w:rsidP="001F16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</w:pPr>
            <w:r w:rsidRPr="001F165D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2899</w:t>
            </w:r>
          </w:p>
        </w:tc>
      </w:tr>
    </w:tbl>
    <w:p w14:paraId="715BD9CF" w14:textId="77777777" w:rsidR="001F165D" w:rsidRPr="0091080D" w:rsidRDefault="001F165D" w:rsidP="00D3108D">
      <w:pPr>
        <w:spacing w:after="0"/>
        <w:jc w:val="both"/>
        <w:rPr>
          <w:rFonts w:ascii="Verdana" w:hAnsi="Verdana"/>
        </w:rPr>
      </w:pPr>
    </w:p>
    <w:p w14:paraId="4D71B941" w14:textId="77777777" w:rsidR="00885C26" w:rsidRPr="0091080D" w:rsidRDefault="00885C26" w:rsidP="00D3108D">
      <w:pPr>
        <w:spacing w:after="0"/>
        <w:jc w:val="both"/>
        <w:rPr>
          <w:rFonts w:ascii="Verdana" w:hAnsi="Verdana"/>
        </w:rPr>
      </w:pP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</w:p>
    <w:p w14:paraId="159D36F1" w14:textId="77777777" w:rsidR="001F165D" w:rsidRPr="001F165D" w:rsidRDefault="001F165D" w:rsidP="001F165D">
      <w:pPr>
        <w:autoSpaceDE w:val="0"/>
        <w:autoSpaceDN w:val="0"/>
        <w:spacing w:after="0" w:line="240" w:lineRule="auto"/>
        <w:rPr>
          <w:rFonts w:ascii="Arial" w:eastAsia="Times New Roman" w:hAnsi="Arial" w:cs="Arial"/>
          <w:b/>
          <w:lang w:eastAsia="cs-CZ"/>
        </w:rPr>
      </w:pPr>
    </w:p>
    <w:p w14:paraId="4B518834" w14:textId="77777777" w:rsidR="001F165D" w:rsidRPr="001F165D" w:rsidRDefault="001F165D" w:rsidP="001F165D">
      <w:pPr>
        <w:autoSpaceDE w:val="0"/>
        <w:autoSpaceDN w:val="0"/>
        <w:spacing w:after="0" w:line="240" w:lineRule="auto"/>
        <w:rPr>
          <w:rFonts w:ascii="Arial" w:eastAsia="Times New Roman" w:hAnsi="Arial" w:cs="Arial"/>
          <w:b/>
          <w:lang w:eastAsia="cs-CZ"/>
        </w:rPr>
      </w:pPr>
      <w:r w:rsidRPr="001F165D">
        <w:rPr>
          <w:rFonts w:ascii="Arial" w:eastAsia="Times New Roman" w:hAnsi="Arial" w:cs="Arial"/>
          <w:b/>
          <w:lang w:eastAsia="cs-CZ"/>
        </w:rPr>
        <w:t>Příloha č. 2 Žádosti</w:t>
      </w:r>
    </w:p>
    <w:p w14:paraId="11E305C4" w14:textId="77777777" w:rsidR="001F165D" w:rsidRPr="001F165D" w:rsidRDefault="001F165D" w:rsidP="001F165D">
      <w:pPr>
        <w:autoSpaceDE w:val="0"/>
        <w:autoSpaceDN w:val="0"/>
        <w:spacing w:after="0" w:line="240" w:lineRule="auto"/>
        <w:rPr>
          <w:rFonts w:ascii="Arial" w:eastAsia="Times New Roman" w:hAnsi="Arial" w:cs="Arial"/>
          <w:b/>
          <w:lang w:eastAsia="cs-CZ"/>
        </w:rPr>
      </w:pPr>
    </w:p>
    <w:p w14:paraId="4D60DFA2" w14:textId="77777777" w:rsidR="001F165D" w:rsidRPr="001F165D" w:rsidRDefault="001F165D" w:rsidP="001F165D">
      <w:pPr>
        <w:autoSpaceDE w:val="0"/>
        <w:autoSpaceDN w:val="0"/>
        <w:spacing w:after="0" w:line="240" w:lineRule="auto"/>
        <w:rPr>
          <w:rFonts w:ascii="Arial" w:eastAsia="Times New Roman" w:hAnsi="Arial" w:cs="Arial"/>
          <w:b/>
          <w:lang w:eastAsia="cs-CZ"/>
        </w:rPr>
      </w:pPr>
      <w:r w:rsidRPr="001F165D">
        <w:rPr>
          <w:rFonts w:ascii="Arial" w:eastAsia="Times New Roman" w:hAnsi="Arial" w:cs="Arial"/>
          <w:b/>
          <w:lang w:eastAsia="cs-CZ"/>
        </w:rPr>
        <w:t>Kvalifikovaný odhad počtu uživatelů sponzorovaných českých technických norem a jiných technických dokumentů</w:t>
      </w:r>
    </w:p>
    <w:p w14:paraId="187022DE" w14:textId="77777777" w:rsidR="001F165D" w:rsidRPr="001F165D" w:rsidRDefault="001F165D" w:rsidP="001F165D">
      <w:pPr>
        <w:autoSpaceDE w:val="0"/>
        <w:autoSpaceDN w:val="0"/>
        <w:spacing w:after="0" w:line="240" w:lineRule="auto"/>
        <w:rPr>
          <w:rFonts w:ascii="Arial" w:eastAsia="Times New Roman" w:hAnsi="Arial" w:cs="Arial"/>
          <w:b/>
          <w:lang w:eastAsia="cs-CZ"/>
        </w:rPr>
      </w:pPr>
    </w:p>
    <w:p w14:paraId="20F67066" w14:textId="77777777" w:rsidR="001F165D" w:rsidRPr="001F165D" w:rsidRDefault="001F165D" w:rsidP="001F165D">
      <w:pPr>
        <w:autoSpaceDE w:val="0"/>
        <w:autoSpaceDN w:val="0"/>
        <w:spacing w:after="0" w:line="240" w:lineRule="auto"/>
        <w:rPr>
          <w:rFonts w:ascii="Arial" w:eastAsia="Times New Roman" w:hAnsi="Arial" w:cs="Arial"/>
          <w:lang w:eastAsia="cs-CZ"/>
        </w:rPr>
      </w:pPr>
      <w:r w:rsidRPr="001F165D">
        <w:rPr>
          <w:rFonts w:ascii="Arial" w:eastAsia="Times New Roman" w:hAnsi="Arial" w:cs="Arial"/>
          <w:lang w:eastAsia="cs-CZ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F165D">
        <w:rPr>
          <w:rFonts w:ascii="Arial" w:eastAsia="Times New Roman" w:hAnsi="Arial" w:cs="Arial"/>
          <w:lang w:eastAsia="cs-CZ"/>
        </w:rPr>
        <w:instrText xml:space="preserve"> FORMCHECKBOX </w:instrText>
      </w:r>
      <w:r w:rsidR="00523745">
        <w:rPr>
          <w:rFonts w:ascii="Arial" w:eastAsia="Times New Roman" w:hAnsi="Arial" w:cs="Arial"/>
          <w:lang w:eastAsia="cs-CZ"/>
        </w:rPr>
      </w:r>
      <w:r w:rsidR="00523745">
        <w:rPr>
          <w:rFonts w:ascii="Arial" w:eastAsia="Times New Roman" w:hAnsi="Arial" w:cs="Arial"/>
          <w:lang w:eastAsia="cs-CZ"/>
        </w:rPr>
        <w:fldChar w:fldCharType="separate"/>
      </w:r>
      <w:r w:rsidRPr="001F165D">
        <w:rPr>
          <w:rFonts w:ascii="Arial" w:eastAsia="Times New Roman" w:hAnsi="Arial" w:cs="Arial"/>
          <w:lang w:eastAsia="cs-CZ"/>
        </w:rPr>
        <w:fldChar w:fldCharType="end"/>
      </w:r>
      <w:r w:rsidRPr="001F165D">
        <w:rPr>
          <w:rFonts w:ascii="Arial" w:eastAsia="Times New Roman" w:hAnsi="Arial" w:cs="Arial"/>
          <w:lang w:eastAsia="cs-CZ"/>
        </w:rPr>
        <w:t xml:space="preserve"> od 1 do 500</w:t>
      </w:r>
    </w:p>
    <w:p w14:paraId="2942B30D" w14:textId="77777777" w:rsidR="001F165D" w:rsidRPr="001F165D" w:rsidRDefault="001F165D" w:rsidP="001F165D">
      <w:pPr>
        <w:autoSpaceDE w:val="0"/>
        <w:autoSpaceDN w:val="0"/>
        <w:spacing w:after="0" w:line="240" w:lineRule="auto"/>
        <w:rPr>
          <w:rFonts w:ascii="Arial" w:eastAsia="Times New Roman" w:hAnsi="Arial" w:cs="Arial"/>
          <w:lang w:eastAsia="cs-CZ"/>
        </w:rPr>
      </w:pPr>
      <w:r w:rsidRPr="001F165D">
        <w:rPr>
          <w:rFonts w:ascii="Arial" w:eastAsia="Times New Roman" w:hAnsi="Arial" w:cs="Arial"/>
          <w:lang w:eastAsia="cs-CZ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r w:rsidRPr="001F165D">
        <w:rPr>
          <w:rFonts w:ascii="Arial" w:eastAsia="Times New Roman" w:hAnsi="Arial" w:cs="Arial"/>
          <w:lang w:eastAsia="cs-CZ"/>
        </w:rPr>
        <w:instrText xml:space="preserve"> FORMCHECKBOX </w:instrText>
      </w:r>
      <w:r w:rsidR="00523745">
        <w:rPr>
          <w:rFonts w:ascii="Arial" w:eastAsia="Times New Roman" w:hAnsi="Arial" w:cs="Arial"/>
          <w:lang w:eastAsia="cs-CZ"/>
        </w:rPr>
      </w:r>
      <w:r w:rsidR="00523745">
        <w:rPr>
          <w:rFonts w:ascii="Arial" w:eastAsia="Times New Roman" w:hAnsi="Arial" w:cs="Arial"/>
          <w:lang w:eastAsia="cs-CZ"/>
        </w:rPr>
        <w:fldChar w:fldCharType="separate"/>
      </w:r>
      <w:r w:rsidRPr="001F165D">
        <w:rPr>
          <w:rFonts w:ascii="Arial" w:eastAsia="Times New Roman" w:hAnsi="Arial" w:cs="Arial"/>
          <w:lang w:eastAsia="cs-CZ"/>
        </w:rPr>
        <w:fldChar w:fldCharType="end"/>
      </w:r>
      <w:r w:rsidRPr="001F165D">
        <w:rPr>
          <w:rFonts w:ascii="Arial" w:eastAsia="Times New Roman" w:hAnsi="Arial" w:cs="Arial"/>
          <w:lang w:eastAsia="cs-CZ"/>
        </w:rPr>
        <w:t xml:space="preserve"> od 501 do 1000</w:t>
      </w:r>
    </w:p>
    <w:p w14:paraId="7EDBC3D3" w14:textId="77777777" w:rsidR="001F165D" w:rsidRPr="001F165D" w:rsidRDefault="001F165D" w:rsidP="001F165D">
      <w:pPr>
        <w:autoSpaceDE w:val="0"/>
        <w:autoSpaceDN w:val="0"/>
        <w:spacing w:after="0" w:line="240" w:lineRule="auto"/>
        <w:rPr>
          <w:rFonts w:ascii="Arial" w:eastAsia="Times New Roman" w:hAnsi="Arial" w:cs="Arial"/>
          <w:lang w:eastAsia="cs-CZ"/>
        </w:rPr>
      </w:pPr>
      <w:r w:rsidRPr="001F165D">
        <w:rPr>
          <w:rFonts w:ascii="Arial" w:eastAsia="Times New Roman" w:hAnsi="Arial" w:cs="Arial"/>
          <w:lang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</w:checkBox>
          </w:ffData>
        </w:fldChar>
      </w:r>
      <w:r w:rsidRPr="001F165D">
        <w:rPr>
          <w:rFonts w:ascii="Arial" w:eastAsia="Times New Roman" w:hAnsi="Arial" w:cs="Arial"/>
          <w:lang w:eastAsia="cs-CZ"/>
        </w:rPr>
        <w:instrText xml:space="preserve"> FORMCHECKBOX </w:instrText>
      </w:r>
      <w:r w:rsidR="00523745">
        <w:rPr>
          <w:rFonts w:ascii="Arial" w:eastAsia="Times New Roman" w:hAnsi="Arial" w:cs="Arial"/>
          <w:lang w:eastAsia="cs-CZ"/>
        </w:rPr>
      </w:r>
      <w:r w:rsidR="00523745">
        <w:rPr>
          <w:rFonts w:ascii="Arial" w:eastAsia="Times New Roman" w:hAnsi="Arial" w:cs="Arial"/>
          <w:lang w:eastAsia="cs-CZ"/>
        </w:rPr>
        <w:fldChar w:fldCharType="separate"/>
      </w:r>
      <w:r w:rsidRPr="001F165D">
        <w:rPr>
          <w:rFonts w:ascii="Arial" w:eastAsia="Times New Roman" w:hAnsi="Arial" w:cs="Arial"/>
          <w:lang w:eastAsia="cs-CZ"/>
        </w:rPr>
        <w:fldChar w:fldCharType="end"/>
      </w:r>
      <w:r w:rsidRPr="001F165D">
        <w:rPr>
          <w:rFonts w:ascii="Arial" w:eastAsia="Times New Roman" w:hAnsi="Arial" w:cs="Arial"/>
          <w:lang w:eastAsia="cs-CZ"/>
        </w:rPr>
        <w:t xml:space="preserve"> od 1001 do 2500</w:t>
      </w:r>
    </w:p>
    <w:p w14:paraId="4FF46824" w14:textId="77777777" w:rsidR="001F165D" w:rsidRPr="001F165D" w:rsidRDefault="001F165D" w:rsidP="001F165D">
      <w:pPr>
        <w:autoSpaceDE w:val="0"/>
        <w:autoSpaceDN w:val="0"/>
        <w:spacing w:after="0" w:line="240" w:lineRule="auto"/>
        <w:rPr>
          <w:rFonts w:ascii="Arial" w:eastAsia="Times New Roman" w:hAnsi="Arial" w:cs="Arial"/>
          <w:lang w:eastAsia="cs-CZ"/>
        </w:rPr>
      </w:pPr>
      <w:r w:rsidRPr="001F165D">
        <w:rPr>
          <w:rFonts w:ascii="Arial" w:eastAsia="Times New Roman" w:hAnsi="Arial" w:cs="Arial"/>
          <w:lang w:eastAsia="cs-CZ"/>
        </w:rPr>
        <w:fldChar w:fldCharType="begin">
          <w:ffData>
            <w:name w:val="Zaškrtávací4"/>
            <w:enabled/>
            <w:calcOnExit w:val="0"/>
            <w:checkBox>
              <w:sizeAuto/>
              <w:default w:val="1"/>
            </w:checkBox>
          </w:ffData>
        </w:fldChar>
      </w:r>
      <w:bookmarkStart w:id="3" w:name="Zaškrtávací4"/>
      <w:r w:rsidRPr="001F165D">
        <w:rPr>
          <w:rFonts w:ascii="Arial" w:eastAsia="Times New Roman" w:hAnsi="Arial" w:cs="Arial"/>
          <w:lang w:eastAsia="cs-CZ"/>
        </w:rPr>
        <w:instrText xml:space="preserve"> FORMCHECKBOX </w:instrText>
      </w:r>
      <w:r w:rsidR="00523745">
        <w:rPr>
          <w:rFonts w:ascii="Arial" w:eastAsia="Times New Roman" w:hAnsi="Arial" w:cs="Arial"/>
          <w:lang w:eastAsia="cs-CZ"/>
        </w:rPr>
      </w:r>
      <w:r w:rsidR="00523745">
        <w:rPr>
          <w:rFonts w:ascii="Arial" w:eastAsia="Times New Roman" w:hAnsi="Arial" w:cs="Arial"/>
          <w:lang w:eastAsia="cs-CZ"/>
        </w:rPr>
        <w:fldChar w:fldCharType="separate"/>
      </w:r>
      <w:r w:rsidRPr="001F165D">
        <w:rPr>
          <w:rFonts w:ascii="Arial" w:eastAsia="Times New Roman" w:hAnsi="Arial" w:cs="Arial"/>
          <w:lang w:eastAsia="cs-CZ"/>
        </w:rPr>
        <w:fldChar w:fldCharType="end"/>
      </w:r>
      <w:bookmarkEnd w:id="3"/>
      <w:r w:rsidRPr="001F165D">
        <w:rPr>
          <w:rFonts w:ascii="Arial" w:eastAsia="Times New Roman" w:hAnsi="Arial" w:cs="Arial"/>
          <w:lang w:eastAsia="cs-CZ"/>
        </w:rPr>
        <w:t xml:space="preserve"> od 2501 do 5000</w:t>
      </w:r>
    </w:p>
    <w:p w14:paraId="6E4C1BE5" w14:textId="77777777" w:rsidR="001F165D" w:rsidRPr="001F165D" w:rsidRDefault="001F165D" w:rsidP="001F165D">
      <w:pPr>
        <w:autoSpaceDE w:val="0"/>
        <w:autoSpaceDN w:val="0"/>
        <w:spacing w:after="0" w:line="240" w:lineRule="auto"/>
        <w:rPr>
          <w:rFonts w:ascii="Arial" w:eastAsia="Times New Roman" w:hAnsi="Arial" w:cs="Arial"/>
          <w:lang w:eastAsia="cs-CZ"/>
        </w:rPr>
      </w:pPr>
      <w:r w:rsidRPr="001F165D">
        <w:rPr>
          <w:rFonts w:ascii="Arial" w:eastAsia="Times New Roman" w:hAnsi="Arial" w:cs="Arial"/>
          <w:lang w:eastAsia="cs-CZ"/>
        </w:rPr>
        <w:fldChar w:fldCharType="begin">
          <w:ffData>
            <w:name w:val="Zaškrtávací5"/>
            <w:enabled/>
            <w:calcOnExit w:val="0"/>
            <w:checkBox>
              <w:sizeAuto/>
              <w:default w:val="0"/>
            </w:checkBox>
          </w:ffData>
        </w:fldChar>
      </w:r>
      <w:r w:rsidRPr="001F165D">
        <w:rPr>
          <w:rFonts w:ascii="Arial" w:eastAsia="Times New Roman" w:hAnsi="Arial" w:cs="Arial"/>
          <w:lang w:eastAsia="cs-CZ"/>
        </w:rPr>
        <w:instrText xml:space="preserve"> FORMCHECKBOX </w:instrText>
      </w:r>
      <w:r w:rsidR="00523745">
        <w:rPr>
          <w:rFonts w:ascii="Arial" w:eastAsia="Times New Roman" w:hAnsi="Arial" w:cs="Arial"/>
          <w:lang w:eastAsia="cs-CZ"/>
        </w:rPr>
      </w:r>
      <w:r w:rsidR="00523745">
        <w:rPr>
          <w:rFonts w:ascii="Arial" w:eastAsia="Times New Roman" w:hAnsi="Arial" w:cs="Arial"/>
          <w:lang w:eastAsia="cs-CZ"/>
        </w:rPr>
        <w:fldChar w:fldCharType="separate"/>
      </w:r>
      <w:r w:rsidRPr="001F165D">
        <w:rPr>
          <w:rFonts w:ascii="Arial" w:eastAsia="Times New Roman" w:hAnsi="Arial" w:cs="Arial"/>
          <w:lang w:eastAsia="cs-CZ"/>
        </w:rPr>
        <w:fldChar w:fldCharType="end"/>
      </w:r>
      <w:r w:rsidRPr="001F165D">
        <w:rPr>
          <w:rFonts w:ascii="Arial" w:eastAsia="Times New Roman" w:hAnsi="Arial" w:cs="Arial"/>
          <w:lang w:eastAsia="cs-CZ"/>
        </w:rPr>
        <w:t xml:space="preserve"> od 5001 do 10000</w:t>
      </w:r>
    </w:p>
    <w:p w14:paraId="78D712D4" w14:textId="77777777" w:rsidR="001F165D" w:rsidRPr="001F165D" w:rsidRDefault="001F165D" w:rsidP="001F165D">
      <w:pPr>
        <w:autoSpaceDE w:val="0"/>
        <w:autoSpaceDN w:val="0"/>
        <w:spacing w:after="0" w:line="240" w:lineRule="auto"/>
        <w:rPr>
          <w:rFonts w:ascii="Arial" w:eastAsia="Times New Roman" w:hAnsi="Arial" w:cs="Arial"/>
          <w:lang w:eastAsia="cs-CZ"/>
        </w:rPr>
      </w:pPr>
      <w:r w:rsidRPr="001F165D">
        <w:rPr>
          <w:rFonts w:ascii="Arial" w:eastAsia="Times New Roman" w:hAnsi="Arial" w:cs="Arial"/>
          <w:lang w:eastAsia="cs-CZ"/>
        </w:rPr>
        <w:fldChar w:fldCharType="begin">
          <w:ffData>
            <w:name w:val="Zaškrtávací6"/>
            <w:enabled/>
            <w:calcOnExit w:val="0"/>
            <w:checkBox>
              <w:sizeAuto/>
              <w:default w:val="0"/>
            </w:checkBox>
          </w:ffData>
        </w:fldChar>
      </w:r>
      <w:r w:rsidRPr="001F165D">
        <w:rPr>
          <w:rFonts w:ascii="Arial" w:eastAsia="Times New Roman" w:hAnsi="Arial" w:cs="Arial"/>
          <w:lang w:eastAsia="cs-CZ"/>
        </w:rPr>
        <w:instrText xml:space="preserve"> FORMCHECKBOX </w:instrText>
      </w:r>
      <w:r w:rsidR="00523745">
        <w:rPr>
          <w:rFonts w:ascii="Arial" w:eastAsia="Times New Roman" w:hAnsi="Arial" w:cs="Arial"/>
          <w:lang w:eastAsia="cs-CZ"/>
        </w:rPr>
      </w:r>
      <w:r w:rsidR="00523745">
        <w:rPr>
          <w:rFonts w:ascii="Arial" w:eastAsia="Times New Roman" w:hAnsi="Arial" w:cs="Arial"/>
          <w:lang w:eastAsia="cs-CZ"/>
        </w:rPr>
        <w:fldChar w:fldCharType="separate"/>
      </w:r>
      <w:r w:rsidRPr="001F165D">
        <w:rPr>
          <w:rFonts w:ascii="Arial" w:eastAsia="Times New Roman" w:hAnsi="Arial" w:cs="Arial"/>
          <w:lang w:eastAsia="cs-CZ"/>
        </w:rPr>
        <w:fldChar w:fldCharType="end"/>
      </w:r>
      <w:r w:rsidRPr="001F165D">
        <w:rPr>
          <w:rFonts w:ascii="Arial" w:eastAsia="Times New Roman" w:hAnsi="Arial" w:cs="Arial"/>
          <w:lang w:eastAsia="cs-CZ"/>
        </w:rPr>
        <w:t xml:space="preserve"> </w:t>
      </w:r>
      <w:smartTag w:uri="urn:schemas-microsoft-com:office:smarttags" w:element="metricconverter">
        <w:smartTagPr>
          <w:attr w:name="ProductID" w:val="10001 a"/>
        </w:smartTagPr>
        <w:r w:rsidRPr="001F165D">
          <w:rPr>
            <w:rFonts w:ascii="Arial" w:eastAsia="Times New Roman" w:hAnsi="Arial" w:cs="Arial"/>
            <w:lang w:eastAsia="cs-CZ"/>
          </w:rPr>
          <w:t>10001 a</w:t>
        </w:r>
      </w:smartTag>
      <w:r w:rsidRPr="001F165D">
        <w:rPr>
          <w:rFonts w:ascii="Arial" w:eastAsia="Times New Roman" w:hAnsi="Arial" w:cs="Arial"/>
          <w:lang w:eastAsia="cs-CZ"/>
        </w:rPr>
        <w:t xml:space="preserve"> více</w:t>
      </w:r>
    </w:p>
    <w:p w14:paraId="6DFA4BEB" w14:textId="77777777" w:rsidR="001F165D" w:rsidRPr="001F165D" w:rsidRDefault="001F165D" w:rsidP="001F165D">
      <w:pPr>
        <w:autoSpaceDE w:val="0"/>
        <w:autoSpaceDN w:val="0"/>
        <w:spacing w:after="0" w:line="240" w:lineRule="auto"/>
        <w:rPr>
          <w:rFonts w:ascii="Arial" w:eastAsia="Times New Roman" w:hAnsi="Arial" w:cs="Arial"/>
          <w:b/>
          <w:lang w:eastAsia="cs-CZ"/>
        </w:rPr>
      </w:pPr>
    </w:p>
    <w:p w14:paraId="363F6EC8" w14:textId="77777777" w:rsidR="001F165D" w:rsidRPr="001F165D" w:rsidRDefault="001F165D" w:rsidP="001F165D">
      <w:pPr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lang w:eastAsia="cs-CZ"/>
        </w:rPr>
      </w:pPr>
    </w:p>
    <w:p w14:paraId="3A89C49A" w14:textId="77777777" w:rsidR="001F165D" w:rsidRPr="001F165D" w:rsidRDefault="001F165D" w:rsidP="001F165D">
      <w:pPr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lang w:eastAsia="cs-CZ"/>
        </w:rPr>
      </w:pPr>
      <w:r w:rsidRPr="001F165D">
        <w:rPr>
          <w:rFonts w:ascii="Arial" w:eastAsia="Times New Roman" w:hAnsi="Arial" w:cs="Arial"/>
          <w:lang w:eastAsia="cs-CZ"/>
        </w:rPr>
        <w:t xml:space="preserve"> </w:t>
      </w:r>
    </w:p>
    <w:p w14:paraId="1EDCC5B6" w14:textId="77777777" w:rsidR="00885C26" w:rsidRDefault="00885C26" w:rsidP="000D0DE5">
      <w:pPr>
        <w:spacing w:after="120"/>
        <w:jc w:val="both"/>
        <w:rPr>
          <w:rFonts w:ascii="Verdana" w:hAnsi="Verdana"/>
        </w:rPr>
      </w:pPr>
    </w:p>
    <w:bookmarkEnd w:id="0"/>
    <w:p w14:paraId="16999B74" w14:textId="77777777" w:rsidR="00885C26" w:rsidRPr="00D3108D" w:rsidRDefault="00885C26" w:rsidP="0027545A">
      <w:pPr>
        <w:spacing w:after="120"/>
        <w:jc w:val="both"/>
      </w:pPr>
    </w:p>
    <w:sectPr w:rsidR="00885C26" w:rsidRPr="00D3108D" w:rsidSect="00081DB0">
      <w:headerReference w:type="default" r:id="rId7"/>
      <w:footerReference w:type="default" r:id="rId8"/>
      <w:pgSz w:w="11906" w:h="16838"/>
      <w:pgMar w:top="1247" w:right="1247" w:bottom="1247" w:left="124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81D20" w16cex:dateUtc="2022-12-05T06:32:00Z"/>
  <w16cex:commentExtensible w16cex:durableId="2737B2E7" w16cex:dateUtc="2022-12-04T22:59:00Z"/>
  <w16cex:commentExtensible w16cex:durableId="2737B270" w16cex:dateUtc="2022-12-04T22:57:00Z"/>
  <w16cex:commentExtensible w16cex:durableId="27381240" w16cex:dateUtc="2022-12-05T05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031B38" w16cid:durableId="27381D20"/>
  <w16cid:commentId w16cid:paraId="0A23DB3A" w16cid:durableId="2737B2E7"/>
  <w16cid:commentId w16cid:paraId="763F8DE3" w16cid:durableId="2737B270"/>
  <w16cid:commentId w16cid:paraId="68BDA5FC" w16cid:durableId="2738124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AD6E89" w14:textId="77777777" w:rsidR="00523745" w:rsidRDefault="00523745">
      <w:r>
        <w:separator/>
      </w:r>
    </w:p>
  </w:endnote>
  <w:endnote w:type="continuationSeparator" w:id="0">
    <w:p w14:paraId="501D6396" w14:textId="77777777" w:rsidR="00523745" w:rsidRDefault="00523745">
      <w:r>
        <w:continuationSeparator/>
      </w:r>
    </w:p>
  </w:endnote>
  <w:endnote w:type="continuationNotice" w:id="1">
    <w:p w14:paraId="2E3CEEC6" w14:textId="77777777" w:rsidR="00523745" w:rsidRDefault="005237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Arial"/>
    <w:charset w:val="00"/>
    <w:family w:val="swiss"/>
    <w:pitch w:val="variable"/>
    <w:sig w:usb0="00000001" w:usb1="00000043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594753" w14:textId="5E207818" w:rsidR="00885C26" w:rsidRPr="00637934" w:rsidRDefault="00885C26" w:rsidP="00637934">
    <w:pPr>
      <w:pStyle w:val="Zpat"/>
      <w:jc w:val="right"/>
      <w:rPr>
        <w:rFonts w:ascii="Verdana" w:hAnsi="Verdana"/>
      </w:rPr>
    </w:pPr>
    <w:r w:rsidRPr="00637934">
      <w:rPr>
        <w:rFonts w:ascii="Verdana" w:hAnsi="Verdana"/>
      </w:rPr>
      <w:t xml:space="preserve">Strana </w:t>
    </w:r>
    <w:r w:rsidRPr="00637934">
      <w:rPr>
        <w:rFonts w:ascii="Verdana" w:hAnsi="Verdana"/>
      </w:rPr>
      <w:fldChar w:fldCharType="begin"/>
    </w:r>
    <w:r w:rsidRPr="00637934">
      <w:rPr>
        <w:rFonts w:ascii="Verdana" w:hAnsi="Verdana"/>
      </w:rPr>
      <w:instrText xml:space="preserve"> PAGE </w:instrText>
    </w:r>
    <w:r w:rsidRPr="00637934">
      <w:rPr>
        <w:rFonts w:ascii="Verdana" w:hAnsi="Verdana"/>
      </w:rPr>
      <w:fldChar w:fldCharType="separate"/>
    </w:r>
    <w:r w:rsidR="009130A4">
      <w:rPr>
        <w:rFonts w:ascii="Verdana" w:hAnsi="Verdana"/>
        <w:noProof/>
      </w:rPr>
      <w:t>12</w:t>
    </w:r>
    <w:r w:rsidRPr="00637934">
      <w:rPr>
        <w:rFonts w:ascii="Verdana" w:hAnsi="Verdana"/>
      </w:rPr>
      <w:fldChar w:fldCharType="end"/>
    </w:r>
    <w:r w:rsidRPr="00637934">
      <w:rPr>
        <w:rFonts w:ascii="Verdana" w:hAnsi="Verdana"/>
      </w:rPr>
      <w:t xml:space="preserve"> (celkem </w:t>
    </w:r>
    <w:r w:rsidRPr="00637934">
      <w:rPr>
        <w:rFonts w:ascii="Verdana" w:hAnsi="Verdana"/>
      </w:rPr>
      <w:fldChar w:fldCharType="begin"/>
    </w:r>
    <w:r w:rsidRPr="00637934">
      <w:rPr>
        <w:rFonts w:ascii="Verdana" w:hAnsi="Verdana"/>
      </w:rPr>
      <w:instrText xml:space="preserve"> NUMPAGES </w:instrText>
    </w:r>
    <w:r w:rsidRPr="00637934">
      <w:rPr>
        <w:rFonts w:ascii="Verdana" w:hAnsi="Verdana"/>
      </w:rPr>
      <w:fldChar w:fldCharType="separate"/>
    </w:r>
    <w:r w:rsidR="009130A4">
      <w:rPr>
        <w:rFonts w:ascii="Verdana" w:hAnsi="Verdana"/>
        <w:noProof/>
      </w:rPr>
      <w:t>12</w:t>
    </w:r>
    <w:r w:rsidRPr="00637934">
      <w:rPr>
        <w:rFonts w:ascii="Verdana" w:hAnsi="Verdana"/>
      </w:rPr>
      <w:fldChar w:fldCharType="end"/>
    </w:r>
    <w:r w:rsidRPr="00637934">
      <w:rPr>
        <w:rFonts w:ascii="Verdana" w:hAnsi="Verdana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DEDF6A" w14:textId="77777777" w:rsidR="00523745" w:rsidRDefault="00523745">
      <w:r>
        <w:separator/>
      </w:r>
    </w:p>
  </w:footnote>
  <w:footnote w:type="continuationSeparator" w:id="0">
    <w:p w14:paraId="172A6386" w14:textId="77777777" w:rsidR="00523745" w:rsidRDefault="00523745">
      <w:r>
        <w:continuationSeparator/>
      </w:r>
    </w:p>
  </w:footnote>
  <w:footnote w:type="continuationNotice" w:id="1">
    <w:p w14:paraId="2F181007" w14:textId="77777777" w:rsidR="00523745" w:rsidRDefault="0052374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9095F4" w14:textId="3257F153" w:rsidR="00885C26" w:rsidRDefault="00885C26" w:rsidP="004C2073">
    <w:pPr>
      <w:pStyle w:val="Zhlav"/>
      <w:spacing w:after="0"/>
      <w:jc w:val="right"/>
      <w:rPr>
        <w:rFonts w:ascii="Verdana" w:hAnsi="Verdana"/>
        <w:sz w:val="16"/>
        <w:szCs w:val="16"/>
      </w:rPr>
    </w:pPr>
    <w:bookmarkStart w:id="4" w:name="_Hlk62244772"/>
    <w:r>
      <w:rPr>
        <w:rFonts w:ascii="Verdana" w:hAnsi="Verdana"/>
        <w:sz w:val="16"/>
        <w:szCs w:val="16"/>
      </w:rPr>
      <w:t>D</w:t>
    </w:r>
    <w:r w:rsidRPr="0029444D">
      <w:rPr>
        <w:rFonts w:ascii="Verdana" w:hAnsi="Verdana"/>
        <w:sz w:val="16"/>
        <w:szCs w:val="16"/>
      </w:rPr>
      <w:t>ohod</w:t>
    </w:r>
    <w:r>
      <w:rPr>
        <w:rFonts w:ascii="Verdana" w:hAnsi="Verdana"/>
        <w:sz w:val="16"/>
        <w:szCs w:val="16"/>
      </w:rPr>
      <w:t>a</w:t>
    </w:r>
    <w:r w:rsidRPr="0029444D">
      <w:rPr>
        <w:rFonts w:ascii="Verdana" w:hAnsi="Verdana"/>
        <w:sz w:val="16"/>
        <w:szCs w:val="16"/>
      </w:rPr>
      <w:t xml:space="preserve"> o sponzorovaném přístupu k českým technickým normám a jiným technickým dokumentům</w:t>
    </w:r>
    <w:r>
      <w:rPr>
        <w:rFonts w:ascii="Verdana" w:hAnsi="Verdana"/>
        <w:sz w:val="16"/>
        <w:szCs w:val="16"/>
      </w:rPr>
      <w:t>_v0</w:t>
    </w:r>
    <w:r w:rsidR="00C22DFA">
      <w:rPr>
        <w:rFonts w:ascii="Verdana" w:hAnsi="Verdana"/>
        <w:sz w:val="16"/>
        <w:szCs w:val="16"/>
      </w:rPr>
      <w:t>4</w:t>
    </w:r>
  </w:p>
  <w:bookmarkEnd w:id="4"/>
  <w:p w14:paraId="12D58962" w14:textId="181DA534" w:rsidR="00885C26" w:rsidRPr="004C2073" w:rsidRDefault="00885C26" w:rsidP="004C2073">
    <w:pPr>
      <w:pStyle w:val="Zhlav"/>
      <w:spacing w:after="0"/>
      <w:jc w:val="right"/>
      <w:rPr>
        <w:rFonts w:ascii="Verdana" w:hAnsi="Verdana"/>
        <w:sz w:val="16"/>
        <w:szCs w:val="16"/>
      </w:rPr>
    </w:pPr>
    <w:proofErr w:type="gramStart"/>
    <w:r w:rsidRPr="004C2073">
      <w:rPr>
        <w:rFonts w:ascii="Verdana" w:hAnsi="Verdana"/>
        <w:sz w:val="16"/>
        <w:szCs w:val="16"/>
      </w:rPr>
      <w:t>Č.j.</w:t>
    </w:r>
    <w:proofErr w:type="gramEnd"/>
    <w:r w:rsidRPr="004C2073">
      <w:rPr>
        <w:rFonts w:ascii="Verdana" w:hAnsi="Verdana"/>
        <w:sz w:val="16"/>
        <w:szCs w:val="16"/>
      </w:rPr>
      <w:t>:</w:t>
    </w:r>
    <w:r>
      <w:rPr>
        <w:rFonts w:ascii="Verdana" w:hAnsi="Verdana"/>
        <w:sz w:val="16"/>
        <w:szCs w:val="16"/>
      </w:rPr>
      <w:t xml:space="preserve"> </w:t>
    </w:r>
    <w:r w:rsidR="00367234" w:rsidRPr="00367234">
      <w:rPr>
        <w:rFonts w:ascii="Verdana" w:hAnsi="Verdana"/>
        <w:sz w:val="16"/>
        <w:szCs w:val="16"/>
      </w:rPr>
      <w:t>2022/0009/07</w:t>
    </w:r>
  </w:p>
  <w:p w14:paraId="250442FB" w14:textId="1A5799C4" w:rsidR="00885C26" w:rsidRPr="004C2073" w:rsidRDefault="00885C26" w:rsidP="00045058">
    <w:pPr>
      <w:pStyle w:val="Zhlav"/>
      <w:spacing w:after="240"/>
      <w:jc w:val="right"/>
      <w:rPr>
        <w:rFonts w:ascii="Verdana" w:hAnsi="Verdana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02480"/>
    <w:multiLevelType w:val="hybridMultilevel"/>
    <w:tmpl w:val="68B4229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03DC7"/>
    <w:multiLevelType w:val="multilevel"/>
    <w:tmpl w:val="F4C6FDAC"/>
    <w:lvl w:ilvl="0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" w15:restartNumberingAfterBreak="0">
    <w:nsid w:val="21D63EB1"/>
    <w:multiLevelType w:val="hybridMultilevel"/>
    <w:tmpl w:val="AD5C2836"/>
    <w:lvl w:ilvl="0" w:tplc="FACAD658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155C3E"/>
    <w:multiLevelType w:val="hybridMultilevel"/>
    <w:tmpl w:val="FA74D9C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810401"/>
    <w:multiLevelType w:val="hybridMultilevel"/>
    <w:tmpl w:val="DCEA8774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F92B37"/>
    <w:multiLevelType w:val="hybridMultilevel"/>
    <w:tmpl w:val="3142065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4E6B09"/>
    <w:multiLevelType w:val="hybridMultilevel"/>
    <w:tmpl w:val="041CF7DE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D612A"/>
    <w:multiLevelType w:val="hybridMultilevel"/>
    <w:tmpl w:val="A93E2A8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3664AF"/>
    <w:multiLevelType w:val="hybridMultilevel"/>
    <w:tmpl w:val="2308438C"/>
    <w:lvl w:ilvl="0" w:tplc="D4566E26">
      <w:start w:val="1"/>
      <w:numFmt w:val="decimal"/>
      <w:lvlText w:val="(%1)"/>
      <w:lvlJc w:val="left"/>
      <w:pPr>
        <w:ind w:left="1080" w:hanging="72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D6F5AAE"/>
    <w:multiLevelType w:val="hybridMultilevel"/>
    <w:tmpl w:val="0520061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AB663E"/>
    <w:multiLevelType w:val="hybridMultilevel"/>
    <w:tmpl w:val="4840447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74CB5B02"/>
    <w:multiLevelType w:val="hybridMultilevel"/>
    <w:tmpl w:val="6E3668E8"/>
    <w:lvl w:ilvl="0" w:tplc="040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75407A6D"/>
    <w:multiLevelType w:val="hybridMultilevel"/>
    <w:tmpl w:val="F00E120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5D2E75"/>
    <w:multiLevelType w:val="hybridMultilevel"/>
    <w:tmpl w:val="E130B48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893726E"/>
    <w:multiLevelType w:val="hybridMultilevel"/>
    <w:tmpl w:val="0FFEF6C4"/>
    <w:lvl w:ilvl="0" w:tplc="988A9664">
      <w:start w:val="1"/>
      <w:numFmt w:val="decimal"/>
      <w:lvlText w:val="%1."/>
      <w:lvlJc w:val="left"/>
      <w:pPr>
        <w:tabs>
          <w:tab w:val="num" w:pos="870"/>
        </w:tabs>
        <w:ind w:left="870" w:hanging="51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7BE71AAC"/>
    <w:multiLevelType w:val="multilevel"/>
    <w:tmpl w:val="99549DAA"/>
    <w:lvl w:ilvl="0">
      <w:start w:val="4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16" w15:restartNumberingAfterBreak="0">
    <w:nsid w:val="7BFF4AAA"/>
    <w:multiLevelType w:val="hybridMultilevel"/>
    <w:tmpl w:val="5C326198"/>
    <w:lvl w:ilvl="0" w:tplc="040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7DFD24F4"/>
    <w:multiLevelType w:val="hybridMultilevel"/>
    <w:tmpl w:val="D0387F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D6386F"/>
    <w:multiLevelType w:val="hybridMultilevel"/>
    <w:tmpl w:val="7ECAB1F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17"/>
  </w:num>
  <w:num w:numId="4">
    <w:abstractNumId w:val="7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1"/>
  </w:num>
  <w:num w:numId="10">
    <w:abstractNumId w:val="11"/>
  </w:num>
  <w:num w:numId="11">
    <w:abstractNumId w:val="16"/>
  </w:num>
  <w:num w:numId="12">
    <w:abstractNumId w:val="13"/>
  </w:num>
  <w:num w:numId="13">
    <w:abstractNumId w:val="15"/>
  </w:num>
  <w:num w:numId="14">
    <w:abstractNumId w:val="18"/>
  </w:num>
  <w:num w:numId="15">
    <w:abstractNumId w:val="12"/>
  </w:num>
  <w:num w:numId="16">
    <w:abstractNumId w:val="6"/>
  </w:num>
  <w:num w:numId="17">
    <w:abstractNumId w:val="4"/>
  </w:num>
  <w:num w:numId="18">
    <w:abstractNumId w:val="3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jA3trA0NTAyM7dU0lEKTi0uzszPAykwrQUAAlxaESwAAAA="/>
  </w:docVars>
  <w:rsids>
    <w:rsidRoot w:val="00336059"/>
    <w:rsid w:val="00004B52"/>
    <w:rsid w:val="0000676C"/>
    <w:rsid w:val="000101CC"/>
    <w:rsid w:val="0001088C"/>
    <w:rsid w:val="00017FFA"/>
    <w:rsid w:val="000221D5"/>
    <w:rsid w:val="0003472E"/>
    <w:rsid w:val="00045058"/>
    <w:rsid w:val="0005419B"/>
    <w:rsid w:val="00055700"/>
    <w:rsid w:val="00057D81"/>
    <w:rsid w:val="0006691B"/>
    <w:rsid w:val="000716AB"/>
    <w:rsid w:val="00073755"/>
    <w:rsid w:val="0007514B"/>
    <w:rsid w:val="00081DB0"/>
    <w:rsid w:val="00085BF4"/>
    <w:rsid w:val="00086D07"/>
    <w:rsid w:val="0008769F"/>
    <w:rsid w:val="000974F8"/>
    <w:rsid w:val="000A0EC6"/>
    <w:rsid w:val="000A4597"/>
    <w:rsid w:val="000A66C2"/>
    <w:rsid w:val="000B5DE2"/>
    <w:rsid w:val="000C2CE3"/>
    <w:rsid w:val="000D0DE5"/>
    <w:rsid w:val="000D7B7C"/>
    <w:rsid w:val="000E14FD"/>
    <w:rsid w:val="000E4347"/>
    <w:rsid w:val="000E5D9B"/>
    <w:rsid w:val="000F1759"/>
    <w:rsid w:val="000F1D91"/>
    <w:rsid w:val="000F5340"/>
    <w:rsid w:val="000F6F19"/>
    <w:rsid w:val="00100339"/>
    <w:rsid w:val="00102D9C"/>
    <w:rsid w:val="001034B6"/>
    <w:rsid w:val="00116782"/>
    <w:rsid w:val="00122EDB"/>
    <w:rsid w:val="00125697"/>
    <w:rsid w:val="00125AD9"/>
    <w:rsid w:val="001435DD"/>
    <w:rsid w:val="0014593D"/>
    <w:rsid w:val="00151384"/>
    <w:rsid w:val="00155BEA"/>
    <w:rsid w:val="0015649E"/>
    <w:rsid w:val="00156D4B"/>
    <w:rsid w:val="0016012B"/>
    <w:rsid w:val="00160F88"/>
    <w:rsid w:val="0016235A"/>
    <w:rsid w:val="001763DC"/>
    <w:rsid w:val="00176E52"/>
    <w:rsid w:val="0018097B"/>
    <w:rsid w:val="0019562B"/>
    <w:rsid w:val="00197ED5"/>
    <w:rsid w:val="001A2140"/>
    <w:rsid w:val="001A7878"/>
    <w:rsid w:val="001A7C59"/>
    <w:rsid w:val="001C02D5"/>
    <w:rsid w:val="001C112B"/>
    <w:rsid w:val="001C1CB3"/>
    <w:rsid w:val="001C2289"/>
    <w:rsid w:val="001D082F"/>
    <w:rsid w:val="001D33B1"/>
    <w:rsid w:val="001D73C6"/>
    <w:rsid w:val="001E28A6"/>
    <w:rsid w:val="001F165D"/>
    <w:rsid w:val="001F4F2C"/>
    <w:rsid w:val="0020384E"/>
    <w:rsid w:val="002039B6"/>
    <w:rsid w:val="00203EED"/>
    <w:rsid w:val="002122E7"/>
    <w:rsid w:val="002141D8"/>
    <w:rsid w:val="00223A10"/>
    <w:rsid w:val="002269F9"/>
    <w:rsid w:val="0023778C"/>
    <w:rsid w:val="0024409D"/>
    <w:rsid w:val="00246D2D"/>
    <w:rsid w:val="00252E5B"/>
    <w:rsid w:val="00274489"/>
    <w:rsid w:val="0027545A"/>
    <w:rsid w:val="00292E53"/>
    <w:rsid w:val="002937D1"/>
    <w:rsid w:val="0029444D"/>
    <w:rsid w:val="002A0147"/>
    <w:rsid w:val="002A275A"/>
    <w:rsid w:val="002B71CE"/>
    <w:rsid w:val="002B7BA4"/>
    <w:rsid w:val="002C1F53"/>
    <w:rsid w:val="002C544D"/>
    <w:rsid w:val="002C7B92"/>
    <w:rsid w:val="002D417C"/>
    <w:rsid w:val="002F18A7"/>
    <w:rsid w:val="002F45DD"/>
    <w:rsid w:val="0032363C"/>
    <w:rsid w:val="003246E5"/>
    <w:rsid w:val="0032530D"/>
    <w:rsid w:val="00326748"/>
    <w:rsid w:val="00327BF9"/>
    <w:rsid w:val="00336059"/>
    <w:rsid w:val="003548A6"/>
    <w:rsid w:val="003641AE"/>
    <w:rsid w:val="00367234"/>
    <w:rsid w:val="00375CF2"/>
    <w:rsid w:val="003825E1"/>
    <w:rsid w:val="00393427"/>
    <w:rsid w:val="00395489"/>
    <w:rsid w:val="003A189E"/>
    <w:rsid w:val="003A3E87"/>
    <w:rsid w:val="003C3319"/>
    <w:rsid w:val="003C6B0D"/>
    <w:rsid w:val="003E1B62"/>
    <w:rsid w:val="003E22F0"/>
    <w:rsid w:val="003E7880"/>
    <w:rsid w:val="003F03A8"/>
    <w:rsid w:val="004011A9"/>
    <w:rsid w:val="00403653"/>
    <w:rsid w:val="00414D5F"/>
    <w:rsid w:val="00426A7D"/>
    <w:rsid w:val="00427659"/>
    <w:rsid w:val="00445110"/>
    <w:rsid w:val="004527C2"/>
    <w:rsid w:val="00455EC2"/>
    <w:rsid w:val="00470160"/>
    <w:rsid w:val="00490B23"/>
    <w:rsid w:val="00494BDD"/>
    <w:rsid w:val="004A0A88"/>
    <w:rsid w:val="004A4C3F"/>
    <w:rsid w:val="004A53EB"/>
    <w:rsid w:val="004B2BA4"/>
    <w:rsid w:val="004B4721"/>
    <w:rsid w:val="004C2073"/>
    <w:rsid w:val="004E24A4"/>
    <w:rsid w:val="00500365"/>
    <w:rsid w:val="0050340F"/>
    <w:rsid w:val="005157B3"/>
    <w:rsid w:val="00523745"/>
    <w:rsid w:val="00525231"/>
    <w:rsid w:val="00525752"/>
    <w:rsid w:val="0054424C"/>
    <w:rsid w:val="005461AF"/>
    <w:rsid w:val="00551B6D"/>
    <w:rsid w:val="00561B55"/>
    <w:rsid w:val="00582BDE"/>
    <w:rsid w:val="00583EA3"/>
    <w:rsid w:val="00585C80"/>
    <w:rsid w:val="00591DD7"/>
    <w:rsid w:val="0059598F"/>
    <w:rsid w:val="005A24EF"/>
    <w:rsid w:val="005A728A"/>
    <w:rsid w:val="005B0F05"/>
    <w:rsid w:val="005B2610"/>
    <w:rsid w:val="005B3B2A"/>
    <w:rsid w:val="005B5F4A"/>
    <w:rsid w:val="005C1548"/>
    <w:rsid w:val="005C468D"/>
    <w:rsid w:val="005C6055"/>
    <w:rsid w:val="005E2098"/>
    <w:rsid w:val="005E6544"/>
    <w:rsid w:val="005E78E4"/>
    <w:rsid w:val="005F3DD5"/>
    <w:rsid w:val="00603054"/>
    <w:rsid w:val="00606A68"/>
    <w:rsid w:val="00610085"/>
    <w:rsid w:val="00610CA6"/>
    <w:rsid w:val="0061102B"/>
    <w:rsid w:val="006138F7"/>
    <w:rsid w:val="006140F0"/>
    <w:rsid w:val="00617631"/>
    <w:rsid w:val="006249A2"/>
    <w:rsid w:val="00631234"/>
    <w:rsid w:val="00637934"/>
    <w:rsid w:val="006421D3"/>
    <w:rsid w:val="006434DE"/>
    <w:rsid w:val="00660BEF"/>
    <w:rsid w:val="00660D01"/>
    <w:rsid w:val="00671434"/>
    <w:rsid w:val="00671EA7"/>
    <w:rsid w:val="006A0EE2"/>
    <w:rsid w:val="006A1566"/>
    <w:rsid w:val="006B481A"/>
    <w:rsid w:val="006B51FF"/>
    <w:rsid w:val="006E022B"/>
    <w:rsid w:val="006E0F85"/>
    <w:rsid w:val="006E3860"/>
    <w:rsid w:val="006E4B8F"/>
    <w:rsid w:val="006F1783"/>
    <w:rsid w:val="006F76D7"/>
    <w:rsid w:val="00716EF0"/>
    <w:rsid w:val="0072269C"/>
    <w:rsid w:val="00725A6C"/>
    <w:rsid w:val="007316C5"/>
    <w:rsid w:val="007462A9"/>
    <w:rsid w:val="00747895"/>
    <w:rsid w:val="00754842"/>
    <w:rsid w:val="0076242D"/>
    <w:rsid w:val="0077652F"/>
    <w:rsid w:val="00782DD4"/>
    <w:rsid w:val="00783D72"/>
    <w:rsid w:val="007864D7"/>
    <w:rsid w:val="00787913"/>
    <w:rsid w:val="00794005"/>
    <w:rsid w:val="00796B44"/>
    <w:rsid w:val="007B07FF"/>
    <w:rsid w:val="007C287B"/>
    <w:rsid w:val="007D005A"/>
    <w:rsid w:val="007D596E"/>
    <w:rsid w:val="007F74B0"/>
    <w:rsid w:val="007F7D80"/>
    <w:rsid w:val="00802000"/>
    <w:rsid w:val="00804663"/>
    <w:rsid w:val="008240A2"/>
    <w:rsid w:val="0083095A"/>
    <w:rsid w:val="00835454"/>
    <w:rsid w:val="0083594C"/>
    <w:rsid w:val="00843701"/>
    <w:rsid w:val="008601F2"/>
    <w:rsid w:val="00864AF8"/>
    <w:rsid w:val="00880DDF"/>
    <w:rsid w:val="00883E05"/>
    <w:rsid w:val="00885C26"/>
    <w:rsid w:val="00890297"/>
    <w:rsid w:val="00892A61"/>
    <w:rsid w:val="008A36FE"/>
    <w:rsid w:val="008A6166"/>
    <w:rsid w:val="008B4E85"/>
    <w:rsid w:val="008B5C53"/>
    <w:rsid w:val="008B744F"/>
    <w:rsid w:val="008C6125"/>
    <w:rsid w:val="008D4C00"/>
    <w:rsid w:val="008F1BD2"/>
    <w:rsid w:val="0091080D"/>
    <w:rsid w:val="009130A4"/>
    <w:rsid w:val="009205E1"/>
    <w:rsid w:val="00925215"/>
    <w:rsid w:val="00930CE9"/>
    <w:rsid w:val="0094045B"/>
    <w:rsid w:val="009409A3"/>
    <w:rsid w:val="00947949"/>
    <w:rsid w:val="00954597"/>
    <w:rsid w:val="0096644C"/>
    <w:rsid w:val="00972748"/>
    <w:rsid w:val="00972C8C"/>
    <w:rsid w:val="0097547B"/>
    <w:rsid w:val="00976386"/>
    <w:rsid w:val="009770BB"/>
    <w:rsid w:val="00984993"/>
    <w:rsid w:val="00996034"/>
    <w:rsid w:val="009B0E3F"/>
    <w:rsid w:val="009B456A"/>
    <w:rsid w:val="009B4A29"/>
    <w:rsid w:val="009C389A"/>
    <w:rsid w:val="009E33CF"/>
    <w:rsid w:val="009E4F30"/>
    <w:rsid w:val="009F6FEA"/>
    <w:rsid w:val="00A03394"/>
    <w:rsid w:val="00A16A63"/>
    <w:rsid w:val="00A17A86"/>
    <w:rsid w:val="00A21282"/>
    <w:rsid w:val="00A2382B"/>
    <w:rsid w:val="00A25EF3"/>
    <w:rsid w:val="00A2641F"/>
    <w:rsid w:val="00A26487"/>
    <w:rsid w:val="00A4751C"/>
    <w:rsid w:val="00A53AEF"/>
    <w:rsid w:val="00A53F31"/>
    <w:rsid w:val="00A63837"/>
    <w:rsid w:val="00A77AD3"/>
    <w:rsid w:val="00A80628"/>
    <w:rsid w:val="00A8706D"/>
    <w:rsid w:val="00A94027"/>
    <w:rsid w:val="00AA7824"/>
    <w:rsid w:val="00AC1D05"/>
    <w:rsid w:val="00AC5898"/>
    <w:rsid w:val="00AC6D4B"/>
    <w:rsid w:val="00AE3126"/>
    <w:rsid w:val="00AF0AAC"/>
    <w:rsid w:val="00AF21B5"/>
    <w:rsid w:val="00B00CEB"/>
    <w:rsid w:val="00B24271"/>
    <w:rsid w:val="00B333F0"/>
    <w:rsid w:val="00B34EF5"/>
    <w:rsid w:val="00B35CA9"/>
    <w:rsid w:val="00B36850"/>
    <w:rsid w:val="00B37040"/>
    <w:rsid w:val="00B42EA3"/>
    <w:rsid w:val="00B44F9B"/>
    <w:rsid w:val="00B4576B"/>
    <w:rsid w:val="00B50CF7"/>
    <w:rsid w:val="00B5324D"/>
    <w:rsid w:val="00B725C0"/>
    <w:rsid w:val="00B76681"/>
    <w:rsid w:val="00B83E4A"/>
    <w:rsid w:val="00BA6097"/>
    <w:rsid w:val="00BC109F"/>
    <w:rsid w:val="00BC4FD8"/>
    <w:rsid w:val="00BD26A1"/>
    <w:rsid w:val="00BD6860"/>
    <w:rsid w:val="00BD7C95"/>
    <w:rsid w:val="00BF785B"/>
    <w:rsid w:val="00C04F67"/>
    <w:rsid w:val="00C17358"/>
    <w:rsid w:val="00C22DFA"/>
    <w:rsid w:val="00C242EB"/>
    <w:rsid w:val="00C24C00"/>
    <w:rsid w:val="00C344DE"/>
    <w:rsid w:val="00C3788D"/>
    <w:rsid w:val="00C40B09"/>
    <w:rsid w:val="00C51766"/>
    <w:rsid w:val="00C52753"/>
    <w:rsid w:val="00C54BA0"/>
    <w:rsid w:val="00C57B6A"/>
    <w:rsid w:val="00C6393C"/>
    <w:rsid w:val="00C763AE"/>
    <w:rsid w:val="00C81E98"/>
    <w:rsid w:val="00C8374A"/>
    <w:rsid w:val="00CA1BEF"/>
    <w:rsid w:val="00CA35C0"/>
    <w:rsid w:val="00CB06E1"/>
    <w:rsid w:val="00CB2077"/>
    <w:rsid w:val="00CC13B9"/>
    <w:rsid w:val="00CC1BC6"/>
    <w:rsid w:val="00CC4A48"/>
    <w:rsid w:val="00CD017F"/>
    <w:rsid w:val="00CD51FB"/>
    <w:rsid w:val="00CE2EC3"/>
    <w:rsid w:val="00CE56EC"/>
    <w:rsid w:val="00CE6D4A"/>
    <w:rsid w:val="00CF6595"/>
    <w:rsid w:val="00D151DD"/>
    <w:rsid w:val="00D15CA7"/>
    <w:rsid w:val="00D24BF8"/>
    <w:rsid w:val="00D26ABC"/>
    <w:rsid w:val="00D3108D"/>
    <w:rsid w:val="00D31C34"/>
    <w:rsid w:val="00D36341"/>
    <w:rsid w:val="00D401CE"/>
    <w:rsid w:val="00D422E9"/>
    <w:rsid w:val="00D474DF"/>
    <w:rsid w:val="00D65088"/>
    <w:rsid w:val="00D67D88"/>
    <w:rsid w:val="00D7373A"/>
    <w:rsid w:val="00D74C55"/>
    <w:rsid w:val="00D82461"/>
    <w:rsid w:val="00D85E53"/>
    <w:rsid w:val="00DB1945"/>
    <w:rsid w:val="00DB3117"/>
    <w:rsid w:val="00DB3D1A"/>
    <w:rsid w:val="00DB6CE2"/>
    <w:rsid w:val="00DE5F44"/>
    <w:rsid w:val="00DF163B"/>
    <w:rsid w:val="00DF1EE9"/>
    <w:rsid w:val="00DF72B6"/>
    <w:rsid w:val="00E04CC9"/>
    <w:rsid w:val="00E1445B"/>
    <w:rsid w:val="00E2229E"/>
    <w:rsid w:val="00E23204"/>
    <w:rsid w:val="00E319D6"/>
    <w:rsid w:val="00E328B9"/>
    <w:rsid w:val="00E34240"/>
    <w:rsid w:val="00E4240A"/>
    <w:rsid w:val="00E4294C"/>
    <w:rsid w:val="00E45370"/>
    <w:rsid w:val="00E464F8"/>
    <w:rsid w:val="00E60CDC"/>
    <w:rsid w:val="00E6351F"/>
    <w:rsid w:val="00E67008"/>
    <w:rsid w:val="00E81346"/>
    <w:rsid w:val="00E90401"/>
    <w:rsid w:val="00E94F1A"/>
    <w:rsid w:val="00E95F4C"/>
    <w:rsid w:val="00EB0405"/>
    <w:rsid w:val="00EB4E7C"/>
    <w:rsid w:val="00EB5FAE"/>
    <w:rsid w:val="00EC6877"/>
    <w:rsid w:val="00EE3106"/>
    <w:rsid w:val="00EF0EBC"/>
    <w:rsid w:val="00EF1C00"/>
    <w:rsid w:val="00F21816"/>
    <w:rsid w:val="00F3547E"/>
    <w:rsid w:val="00F4225A"/>
    <w:rsid w:val="00F450BB"/>
    <w:rsid w:val="00F51D84"/>
    <w:rsid w:val="00F520E4"/>
    <w:rsid w:val="00F52C61"/>
    <w:rsid w:val="00F6363A"/>
    <w:rsid w:val="00F66876"/>
    <w:rsid w:val="00F70994"/>
    <w:rsid w:val="00F74777"/>
    <w:rsid w:val="00F91681"/>
    <w:rsid w:val="00FB0598"/>
    <w:rsid w:val="00FD0073"/>
    <w:rsid w:val="00FE3371"/>
    <w:rsid w:val="00FE3E83"/>
    <w:rsid w:val="00FF06E5"/>
    <w:rsid w:val="00FF3304"/>
    <w:rsid w:val="00FF5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0648A9A7"/>
  <w15:docId w15:val="{F1392DFF-ECB3-40BB-83A1-E1B53870B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locked="1" w:semiHidden="1" w:uiPriority="0" w:unhideWhenUsed="1"/>
    <w:lsdException w:name="Table Web 1" w:semiHidden="1" w:unhideWhenUsed="1"/>
    <w:lsdException w:name="Table Web 2" w:semiHidden="1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67008"/>
    <w:pPr>
      <w:spacing w:after="160" w:line="259" w:lineRule="auto"/>
    </w:pPr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99"/>
    <w:qFormat/>
    <w:rsid w:val="00E2229E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637934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ZhlavChar">
    <w:name w:val="Záhlaví Char"/>
    <w:basedOn w:val="Standardnpsmoodstavce"/>
    <w:link w:val="Zhlav"/>
    <w:uiPriority w:val="99"/>
    <w:semiHidden/>
    <w:locked/>
    <w:rsid w:val="00D85E53"/>
    <w:rPr>
      <w:rFonts w:cs="Times New Roman"/>
      <w:lang w:eastAsia="en-US"/>
    </w:rPr>
  </w:style>
  <w:style w:type="paragraph" w:styleId="Zpat">
    <w:name w:val="footer"/>
    <w:basedOn w:val="Normln"/>
    <w:link w:val="ZpatChar"/>
    <w:uiPriority w:val="99"/>
    <w:rsid w:val="00637934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semiHidden/>
    <w:locked/>
    <w:rsid w:val="00D85E53"/>
    <w:rPr>
      <w:rFonts w:cs="Times New Roman"/>
      <w:lang w:eastAsia="en-US"/>
    </w:rPr>
  </w:style>
  <w:style w:type="character" w:styleId="Odkaznakoment">
    <w:name w:val="annotation reference"/>
    <w:basedOn w:val="Standardnpsmoodstavce"/>
    <w:uiPriority w:val="99"/>
    <w:semiHidden/>
    <w:rsid w:val="004A4C3F"/>
    <w:rPr>
      <w:rFonts w:cs="Times New Roman"/>
      <w:sz w:val="16"/>
    </w:rPr>
  </w:style>
  <w:style w:type="paragraph" w:styleId="Textkomente">
    <w:name w:val="annotation text"/>
    <w:basedOn w:val="Normln"/>
    <w:link w:val="TextkomenteChar"/>
    <w:uiPriority w:val="99"/>
    <w:semiHidden/>
    <w:rsid w:val="004A4C3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4A4C3F"/>
    <w:rPr>
      <w:rFonts w:cs="Times New Roman"/>
      <w:sz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4A4C3F"/>
    <w:rPr>
      <w:b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4A4C3F"/>
    <w:rPr>
      <w:rFonts w:cs="Times New Roman"/>
      <w:b/>
      <w:sz w:val="20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rsid w:val="004A4C3F"/>
    <w:pPr>
      <w:spacing w:after="0" w:line="240" w:lineRule="auto"/>
    </w:pPr>
    <w:rPr>
      <w:rFonts w:ascii="Segoe UI" w:hAnsi="Segoe UI"/>
      <w:sz w:val="18"/>
      <w:szCs w:val="20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4A4C3F"/>
    <w:rPr>
      <w:rFonts w:ascii="Segoe UI" w:hAnsi="Segoe UI" w:cs="Times New Roman"/>
      <w:sz w:val="18"/>
      <w:lang w:eastAsia="en-US"/>
    </w:rPr>
  </w:style>
  <w:style w:type="paragraph" w:styleId="Revize">
    <w:name w:val="Revision"/>
    <w:hidden/>
    <w:uiPriority w:val="99"/>
    <w:semiHidden/>
    <w:rsid w:val="0003472E"/>
    <w:rPr>
      <w:lang w:eastAsia="en-US"/>
    </w:rPr>
  </w:style>
  <w:style w:type="character" w:styleId="Hypertextovodkaz">
    <w:name w:val="Hyperlink"/>
    <w:basedOn w:val="Standardnpsmoodstavce"/>
    <w:uiPriority w:val="99"/>
    <w:rsid w:val="00455EC2"/>
    <w:rPr>
      <w:rFonts w:cs="Times New Roman"/>
      <w:color w:val="0000FF"/>
      <w:u w:val="single"/>
    </w:rPr>
  </w:style>
  <w:style w:type="character" w:customStyle="1" w:styleId="Nevyeenzmnka1">
    <w:name w:val="Nevyřešená zmínka1"/>
    <w:uiPriority w:val="99"/>
    <w:semiHidden/>
    <w:rsid w:val="00455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2</Pages>
  <Words>3874</Words>
  <Characters>22863</Characters>
  <Application>Microsoft Office Word</Application>
  <DocSecurity>0</DocSecurity>
  <Lines>190</Lines>
  <Paragraphs>5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</vt:lpstr>
    </vt:vector>
  </TitlesOfParts>
  <Company/>
  <LinksUpToDate>false</LinksUpToDate>
  <CharactersWithSpaces>26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</dc:title>
  <dc:subject/>
  <dc:creator>Tereza Bártová</dc:creator>
  <cp:keywords/>
  <dc:description/>
  <cp:lastModifiedBy>Dobešová Jana</cp:lastModifiedBy>
  <cp:revision>7</cp:revision>
  <cp:lastPrinted>2018-04-06T12:51:00Z</cp:lastPrinted>
  <dcterms:created xsi:type="dcterms:W3CDTF">2022-12-07T07:05:00Z</dcterms:created>
  <dcterms:modified xsi:type="dcterms:W3CDTF">2022-12-09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d034c04a4b581b72311f5611ddbb56a2e6a1c2bfc6df76b820158c1d95c536</vt:lpwstr>
  </property>
</Properties>
</file>